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1CBFC" w14:textId="77777777" w:rsidR="00CE3BBF" w:rsidRPr="006A0ADC" w:rsidRDefault="00CE3BBF" w:rsidP="006A0ADC">
      <w:pPr>
        <w:rPr>
          <w:sz w:val="24"/>
          <w:szCs w:val="24"/>
        </w:rPr>
      </w:pPr>
      <w:r w:rsidRPr="006A0ADC">
        <w:rPr>
          <w:sz w:val="24"/>
          <w:szCs w:val="24"/>
        </w:rPr>
        <w:t>The Hong Kong University of Science and Technology</w:t>
      </w:r>
    </w:p>
    <w:p w14:paraId="66DB72D3" w14:textId="2A492AC5" w:rsidR="00CE3BBF" w:rsidRPr="00685F42" w:rsidRDefault="00DD1286" w:rsidP="0046554A">
      <w:r>
        <w:t>Office of Knowledge Transfer</w:t>
      </w:r>
      <w:r w:rsidR="006A3664">
        <w:t xml:space="preserve"> and Technology Transfer Center</w:t>
      </w:r>
    </w:p>
    <w:p w14:paraId="0BD0FD05" w14:textId="77777777" w:rsidR="00CE3BBF" w:rsidRPr="00685F42" w:rsidRDefault="0066332D" w:rsidP="0046554A">
      <w:r w:rsidRPr="00685F42">
        <w:t xml:space="preserve">Bridge Gap </w:t>
      </w:r>
      <w:r w:rsidR="004553D4" w:rsidRPr="00685F42">
        <w:t>Fund</w:t>
      </w:r>
      <w:r w:rsidR="00CE3BBF" w:rsidRPr="00685F42">
        <w:t xml:space="preserve"> Application Form</w:t>
      </w:r>
    </w:p>
    <w:p w14:paraId="6B875FA9" w14:textId="77777777" w:rsidR="009A168D" w:rsidRPr="00685F42" w:rsidRDefault="009A168D" w:rsidP="0046554A"/>
    <w:p w14:paraId="436DD519" w14:textId="77777777" w:rsidR="00CE3BBF" w:rsidRPr="00685F42" w:rsidRDefault="00CE3BBF" w:rsidP="006A0ADC">
      <w:pPr>
        <w:pStyle w:val="Field-TopLevel"/>
      </w:pPr>
      <w:r w:rsidRPr="00685F42">
        <w:t>Section A – General Informatio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351B00" w:rsidRPr="00685F42" w14:paraId="5A2A9A0F" w14:textId="77777777" w:rsidTr="285B781E">
        <w:tc>
          <w:tcPr>
            <w:tcW w:w="9918" w:type="dxa"/>
          </w:tcPr>
          <w:p w14:paraId="6794FFEA" w14:textId="46768AD6" w:rsidR="00C07326" w:rsidRPr="00685F42" w:rsidRDefault="00351B00" w:rsidP="0046554A">
            <w:pPr>
              <w:pStyle w:val="TableBox"/>
            </w:pPr>
            <w:r w:rsidRPr="00834132">
              <w:rPr>
                <w:b/>
              </w:rPr>
              <w:t>Application Reference Number:</w:t>
            </w:r>
            <w:r w:rsidRPr="00685F42">
              <w:t xml:space="preserve">                                          (To be completed by </w:t>
            </w:r>
            <w:r w:rsidR="00DD1286">
              <w:t>OKT</w:t>
            </w:r>
            <w:r w:rsidRPr="00685F42">
              <w:t>)</w:t>
            </w:r>
          </w:p>
        </w:tc>
      </w:tr>
      <w:tr w:rsidR="00CE3BBF" w:rsidRPr="00685F42" w14:paraId="092E8B9E" w14:textId="77777777" w:rsidTr="285B781E">
        <w:tc>
          <w:tcPr>
            <w:tcW w:w="9918" w:type="dxa"/>
          </w:tcPr>
          <w:p w14:paraId="2F651A6D" w14:textId="77777777" w:rsidR="00CE3BBF" w:rsidRPr="00685F42" w:rsidRDefault="00351B00" w:rsidP="0046554A">
            <w:pPr>
              <w:pStyle w:val="TableBox"/>
            </w:pPr>
            <w:r w:rsidRPr="00685F42">
              <w:t xml:space="preserve">A1  Title of Project: </w:t>
            </w:r>
            <w:r w:rsidR="00071149" w:rsidRPr="00685F42">
              <w:t>_________________________________________________________</w:t>
            </w:r>
          </w:p>
          <w:p w14:paraId="54B38D6E" w14:textId="77777777" w:rsidR="00071149" w:rsidRPr="00685F42" w:rsidRDefault="00071149" w:rsidP="0046554A">
            <w:pPr>
              <w:pStyle w:val="TableBox"/>
            </w:pPr>
          </w:p>
          <w:p w14:paraId="074599E5" w14:textId="77777777" w:rsidR="00071149" w:rsidRPr="00685F42" w:rsidRDefault="00071149" w:rsidP="0046554A">
            <w:pPr>
              <w:pStyle w:val="TableBox"/>
            </w:pPr>
            <w:r w:rsidRPr="00685F42">
              <w:t>Please insert a “</w:t>
            </w:r>
            <w:r w:rsidRPr="00685F42">
              <w:rPr>
                <w:rFonts w:ascii="Wingdings" w:eastAsia="Wingdings" w:hAnsi="Wingdings" w:cs="Wingdings"/>
              </w:rPr>
              <w:t>ü</w:t>
            </w:r>
            <w:r w:rsidRPr="00685F42">
              <w:t>” as appropriate</w:t>
            </w:r>
          </w:p>
          <w:p w14:paraId="142D8D02" w14:textId="77777777" w:rsidR="00071149" w:rsidRPr="00685F42" w:rsidRDefault="004B4CE2" w:rsidP="0046554A">
            <w:pPr>
              <w:pStyle w:val="TableBox"/>
            </w:pPr>
            <w:sdt>
              <w:sdtPr>
                <w:id w:val="-656452740"/>
                <w14:checkbox>
                  <w14:checked w14:val="0"/>
                  <w14:checkedState w14:val="00FE" w14:font="Wingdings"/>
                  <w14:uncheckedState w14:val="006F" w14:font="Wingdings"/>
                </w14:checkbox>
              </w:sdtPr>
              <w:sdtEndPr/>
              <w:sdtContent>
                <w:r w:rsidR="00071149" w:rsidRPr="00685F42">
                  <w:rPr>
                    <w:rFonts w:ascii="Wingdings" w:eastAsia="Wingdings" w:hAnsi="Wingdings" w:cs="Wingdings"/>
                  </w:rPr>
                  <w:t>o</w:t>
                </w:r>
              </w:sdtContent>
            </w:sdt>
            <w:r w:rsidR="00071149" w:rsidRPr="00685F42">
              <w:t xml:space="preserve"> Seed Project Support Scheme (Up to HK$ </w:t>
            </w:r>
            <w:r w:rsidR="001B04C5" w:rsidRPr="00685F42">
              <w:t>250K</w:t>
            </w:r>
            <w:r w:rsidR="00071149" w:rsidRPr="00685F42">
              <w:t xml:space="preserve"> per project)</w:t>
            </w:r>
          </w:p>
          <w:p w14:paraId="32873CA6" w14:textId="77777777" w:rsidR="00071149" w:rsidRPr="00685F42" w:rsidRDefault="004B4CE2" w:rsidP="0046554A">
            <w:pPr>
              <w:pStyle w:val="TableBox"/>
            </w:pPr>
            <w:sdt>
              <w:sdtPr>
                <w:id w:val="1348515381"/>
                <w14:checkbox>
                  <w14:checked w14:val="0"/>
                  <w14:checkedState w14:val="00FE" w14:font="Wingdings"/>
                  <w14:uncheckedState w14:val="006F" w14:font="Wingdings"/>
                </w14:checkbox>
              </w:sdtPr>
              <w:sdtEndPr/>
              <w:sdtContent>
                <w:r w:rsidR="00071149" w:rsidRPr="00685F42">
                  <w:rPr>
                    <w:rFonts w:ascii="Wingdings" w:eastAsia="Wingdings" w:hAnsi="Wingdings" w:cs="Wingdings"/>
                  </w:rPr>
                  <w:t>o</w:t>
                </w:r>
              </w:sdtContent>
            </w:sdt>
            <w:r w:rsidR="00071149" w:rsidRPr="00685F42">
              <w:t xml:space="preserve"> </w:t>
            </w:r>
            <w:r w:rsidR="00071149" w:rsidRPr="00685F42">
              <w:rPr>
                <w:lang w:eastAsia="zh-TW"/>
              </w:rPr>
              <w:t xml:space="preserve">IP Commercialization Scheme (Up to HK$ </w:t>
            </w:r>
            <w:r w:rsidR="001B04C5" w:rsidRPr="00685F42">
              <w:rPr>
                <w:lang w:eastAsia="zh-TW"/>
              </w:rPr>
              <w:t>500K</w:t>
            </w:r>
            <w:r w:rsidR="00071149" w:rsidRPr="00685F42">
              <w:rPr>
                <w:lang w:eastAsia="zh-TW"/>
              </w:rPr>
              <w:t xml:space="preserve"> per project)</w:t>
            </w:r>
          </w:p>
        </w:tc>
      </w:tr>
      <w:tr w:rsidR="00ED1D6E" w:rsidRPr="00685F42" w14:paraId="07028938" w14:textId="77777777" w:rsidTr="285B781E">
        <w:tc>
          <w:tcPr>
            <w:tcW w:w="9918" w:type="dxa"/>
          </w:tcPr>
          <w:p w14:paraId="72121FC5" w14:textId="4D42C6A6" w:rsidR="00ED1D6E" w:rsidRPr="00685F42" w:rsidRDefault="00ED1D6E" w:rsidP="0046554A">
            <w:pPr>
              <w:pStyle w:val="TableBox"/>
            </w:pPr>
            <w:r>
              <w:t>A2 Technical Field</w:t>
            </w:r>
          </w:p>
          <w:p w14:paraId="3C59BC42" w14:textId="77777777" w:rsidR="00ED1D6E" w:rsidRPr="00685F42" w:rsidRDefault="00ED1D6E" w:rsidP="0046554A">
            <w:pPr>
              <w:pStyle w:val="TableBox"/>
            </w:pPr>
            <w:r w:rsidRPr="00685F42">
              <w:t>Please insert a “</w:t>
            </w:r>
            <w:r w:rsidRPr="00685F42">
              <w:rPr>
                <w:rFonts w:ascii="Wingdings" w:eastAsia="Wingdings" w:hAnsi="Wingdings" w:cs="Wingdings"/>
              </w:rPr>
              <w:t>ü</w:t>
            </w:r>
            <w:r w:rsidRPr="00685F42">
              <w:t>” as appropriate</w:t>
            </w:r>
          </w:p>
          <w:p w14:paraId="5997F4D6" w14:textId="1DD7A0C3" w:rsidR="00ED1D6E" w:rsidRPr="00685F42" w:rsidRDefault="004B4CE2" w:rsidP="0046554A">
            <w:pPr>
              <w:pStyle w:val="TableBox"/>
            </w:pPr>
            <w:sdt>
              <w:sdtPr>
                <w:id w:val="-1216655007"/>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t>Artific</w:t>
            </w:r>
            <w:r w:rsidR="00D864E8">
              <w:t>i</w:t>
            </w:r>
            <w:r w:rsidR="00ED1D6E">
              <w:t>al intelligence</w:t>
            </w:r>
          </w:p>
          <w:p w14:paraId="2E36271D" w14:textId="77777777" w:rsidR="00ED1D6E" w:rsidRDefault="004B4CE2" w:rsidP="0046554A">
            <w:pPr>
              <w:pStyle w:val="TableBox"/>
              <w:rPr>
                <w:lang w:eastAsia="zh-TW"/>
              </w:rPr>
            </w:pPr>
            <w:sdt>
              <w:sdtPr>
                <w:id w:val="1517265906"/>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rPr>
                <w:lang w:eastAsia="zh-TW"/>
              </w:rPr>
              <w:t>Big data</w:t>
            </w:r>
          </w:p>
          <w:p w14:paraId="691C8CBE" w14:textId="7AED8122" w:rsidR="00ED1D6E" w:rsidRPr="00685F42" w:rsidRDefault="004B4CE2" w:rsidP="0046554A">
            <w:pPr>
              <w:pStyle w:val="TableBox"/>
            </w:pPr>
            <w:sdt>
              <w:sdtPr>
                <w:id w:val="-528108564"/>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t>Biotechnology</w:t>
            </w:r>
          </w:p>
          <w:p w14:paraId="1035CAEB" w14:textId="699637D7" w:rsidR="00ED1D6E" w:rsidRDefault="004B4CE2" w:rsidP="0046554A">
            <w:pPr>
              <w:pStyle w:val="TableBox"/>
            </w:pPr>
            <w:sdt>
              <w:sdtPr>
                <w:id w:val="-987779249"/>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t>Electrical and Electronic</w:t>
            </w:r>
            <w:r w:rsidR="00883386">
              <w:t>s</w:t>
            </w:r>
          </w:p>
          <w:p w14:paraId="779FE824" w14:textId="77777777" w:rsidR="00883386" w:rsidRDefault="004B4CE2" w:rsidP="0046554A">
            <w:pPr>
              <w:pStyle w:val="TableBox"/>
            </w:pPr>
            <w:sdt>
              <w:sdtPr>
                <w:id w:val="1867721841"/>
                <w14:checkbox>
                  <w14:checked w14:val="0"/>
                  <w14:checkedState w14:val="00FE" w14:font="Wingdings"/>
                  <w14:uncheckedState w14:val="006F" w14:font="Wingdings"/>
                </w14:checkbox>
              </w:sdtPr>
              <w:sdtEndPr/>
              <w:sdtContent>
                <w:r w:rsidR="00DC04BC" w:rsidRPr="00685F42">
                  <w:rPr>
                    <w:rFonts w:ascii="Wingdings" w:eastAsia="Wingdings" w:hAnsi="Wingdings" w:cs="Wingdings"/>
                  </w:rPr>
                  <w:t>o</w:t>
                </w:r>
              </w:sdtContent>
            </w:sdt>
            <w:r w:rsidR="00DC04BC" w:rsidRPr="00685F42">
              <w:t xml:space="preserve"> </w:t>
            </w:r>
            <w:r w:rsidR="00DC04BC">
              <w:t xml:space="preserve">Environmental Science, Sustainable </w:t>
            </w:r>
            <w:r w:rsidR="00883386">
              <w:t>Technology</w:t>
            </w:r>
          </w:p>
          <w:p w14:paraId="07413470" w14:textId="079EE1FF" w:rsidR="00DC04BC" w:rsidRDefault="004B4CE2" w:rsidP="0046554A">
            <w:pPr>
              <w:pStyle w:val="TableBox"/>
            </w:pPr>
            <w:sdt>
              <w:sdtPr>
                <w:id w:val="-1695911464"/>
                <w14:checkbox>
                  <w14:checked w14:val="0"/>
                  <w14:checkedState w14:val="00FE" w14:font="Wingdings"/>
                  <w14:uncheckedState w14:val="006F" w14:font="Wingdings"/>
                </w14:checkbox>
              </w:sdtPr>
              <w:sdtEndPr/>
              <w:sdtContent>
                <w:r w:rsidR="00883386" w:rsidRPr="00685F42">
                  <w:rPr>
                    <w:rFonts w:ascii="Wingdings" w:eastAsia="Wingdings" w:hAnsi="Wingdings" w:cs="Wingdings"/>
                  </w:rPr>
                  <w:t>o</w:t>
                </w:r>
              </w:sdtContent>
            </w:sdt>
            <w:r w:rsidR="00883386">
              <w:t xml:space="preserve"> </w:t>
            </w:r>
            <w:r w:rsidR="00DC04BC">
              <w:t>Energy</w:t>
            </w:r>
          </w:p>
          <w:p w14:paraId="4F7CBE12" w14:textId="4206B260" w:rsidR="00DC04BC" w:rsidRDefault="004B4CE2" w:rsidP="0046554A">
            <w:pPr>
              <w:pStyle w:val="TableBox"/>
            </w:pPr>
            <w:sdt>
              <w:sdtPr>
                <w:id w:val="694195931"/>
                <w14:checkbox>
                  <w14:checked w14:val="0"/>
                  <w14:checkedState w14:val="00FE" w14:font="Wingdings"/>
                  <w14:uncheckedState w14:val="006F" w14:font="Wingdings"/>
                </w14:checkbox>
              </w:sdtPr>
              <w:sdtEndPr/>
              <w:sdtContent>
                <w:r w:rsidR="00DC04BC" w:rsidRPr="00685F42">
                  <w:rPr>
                    <w:rFonts w:ascii="Wingdings" w:eastAsia="Wingdings" w:hAnsi="Wingdings" w:cs="Wingdings"/>
                  </w:rPr>
                  <w:t>o</w:t>
                </w:r>
              </w:sdtContent>
            </w:sdt>
            <w:r w:rsidR="00DC04BC" w:rsidRPr="00685F42">
              <w:t xml:space="preserve"> </w:t>
            </w:r>
            <w:r w:rsidR="00DC04BC">
              <w:t>Financial Technology</w:t>
            </w:r>
          </w:p>
          <w:p w14:paraId="62206739" w14:textId="7CC78BBF" w:rsidR="00ED1D6E" w:rsidRDefault="004B4CE2" w:rsidP="0046554A">
            <w:pPr>
              <w:pStyle w:val="TableBox"/>
            </w:pPr>
            <w:sdt>
              <w:sdtPr>
                <w:id w:val="-1398583494"/>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t>Material</w:t>
            </w:r>
          </w:p>
          <w:p w14:paraId="0E4925B6" w14:textId="6741C36D" w:rsidR="00DC04BC" w:rsidRPr="00685F42" w:rsidRDefault="004B4CE2" w:rsidP="0046554A">
            <w:pPr>
              <w:pStyle w:val="TableBox"/>
            </w:pPr>
            <w:sdt>
              <w:sdtPr>
                <w:id w:val="-262453275"/>
                <w14:checkbox>
                  <w14:checked w14:val="0"/>
                  <w14:checkedState w14:val="00FE" w14:font="Wingdings"/>
                  <w14:uncheckedState w14:val="006F" w14:font="Wingdings"/>
                </w14:checkbox>
              </w:sdtPr>
              <w:sdtEndPr/>
              <w:sdtContent>
                <w:r w:rsidR="00DC04BC" w:rsidRPr="00685F42">
                  <w:rPr>
                    <w:rFonts w:ascii="Wingdings" w:eastAsia="Wingdings" w:hAnsi="Wingdings" w:cs="Wingdings"/>
                  </w:rPr>
                  <w:t>o</w:t>
                </w:r>
              </w:sdtContent>
            </w:sdt>
            <w:r w:rsidR="00DC04BC" w:rsidRPr="00685F42">
              <w:t xml:space="preserve"> </w:t>
            </w:r>
            <w:r w:rsidR="00DC04BC">
              <w:t>Mic</w:t>
            </w:r>
            <w:r w:rsidR="00746520">
              <w:t>r</w:t>
            </w:r>
            <w:r w:rsidR="00DC04BC">
              <w:t>oelectronics</w:t>
            </w:r>
          </w:p>
          <w:p w14:paraId="04C748DD" w14:textId="77777777" w:rsidR="00DC04BC" w:rsidRDefault="004B4CE2" w:rsidP="00DC04BC">
            <w:pPr>
              <w:pStyle w:val="TableBox"/>
              <w:rPr>
                <w:rFonts w:ascii="Wingdings" w:eastAsia="Wingdings" w:hAnsi="Wingdings" w:cs="Wingdings"/>
              </w:rPr>
            </w:pPr>
            <w:sdt>
              <w:sdtPr>
                <w:id w:val="-1492938691"/>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DC04BC">
              <w:t>Robotics</w:t>
            </w:r>
          </w:p>
          <w:p w14:paraId="00CB016E" w14:textId="19FC72A8" w:rsidR="00ED1D6E" w:rsidRPr="00685F42" w:rsidRDefault="004B4CE2" w:rsidP="00DC04BC">
            <w:pPr>
              <w:pStyle w:val="TableBox"/>
            </w:pPr>
            <w:sdt>
              <w:sdtPr>
                <w:id w:val="1109390288"/>
                <w14:checkbox>
                  <w14:checked w14:val="0"/>
                  <w14:checkedState w14:val="00FE" w14:font="Wingdings"/>
                  <w14:uncheckedState w14:val="006F" w14:font="Wingdings"/>
                </w14:checkbox>
              </w:sdtPr>
              <w:sdtEndPr/>
              <w:sdtContent>
                <w:r w:rsidR="00ED1D6E" w:rsidRPr="00685F42">
                  <w:rPr>
                    <w:rFonts w:ascii="Wingdings" w:eastAsia="Wingdings" w:hAnsi="Wingdings" w:cs="Wingdings"/>
                  </w:rPr>
                  <w:t>o</w:t>
                </w:r>
              </w:sdtContent>
            </w:sdt>
            <w:r w:rsidR="00ED1D6E" w:rsidRPr="00685F42">
              <w:t xml:space="preserve"> </w:t>
            </w:r>
            <w:r w:rsidR="00ED1D6E">
              <w:t>Others, please specify: __________________________________</w:t>
            </w:r>
          </w:p>
        </w:tc>
      </w:tr>
      <w:tr w:rsidR="00CE3BBF" w:rsidRPr="00685F42" w14:paraId="3F40656E" w14:textId="77777777" w:rsidTr="285B781E">
        <w:trPr>
          <w:trHeight w:val="1304"/>
        </w:trPr>
        <w:tc>
          <w:tcPr>
            <w:tcW w:w="9918" w:type="dxa"/>
          </w:tcPr>
          <w:p w14:paraId="59AEE1AC" w14:textId="0D6C39D4" w:rsidR="00EE4DD6" w:rsidRPr="00685F42" w:rsidRDefault="00CE3BBF" w:rsidP="0046554A">
            <w:pPr>
              <w:pStyle w:val="TableBox"/>
            </w:pPr>
            <w:r w:rsidRPr="00685F42">
              <w:t>A</w:t>
            </w:r>
            <w:r w:rsidR="003A46B7">
              <w:t>3</w:t>
            </w:r>
            <w:r w:rsidRPr="00685F42">
              <w:t xml:space="preserve">  </w:t>
            </w:r>
            <w:r w:rsidR="005A6695" w:rsidRPr="00685F42">
              <w:t>Research A</w:t>
            </w:r>
            <w:r w:rsidR="00EE4DD6" w:rsidRPr="00685F42">
              <w:t xml:space="preserve">bstract and </w:t>
            </w:r>
            <w:r w:rsidR="005A6695" w:rsidRPr="00685F42">
              <w:t>G</w:t>
            </w:r>
            <w:r w:rsidR="00EE4DD6" w:rsidRPr="00685F42">
              <w:t>oals:</w:t>
            </w:r>
          </w:p>
          <w:p w14:paraId="251462F2" w14:textId="77777777" w:rsidR="00CE3BBF" w:rsidRPr="00685F42" w:rsidRDefault="00EE4DD6" w:rsidP="0046554A">
            <w:pPr>
              <w:pStyle w:val="TableBox"/>
            </w:pPr>
            <w:r w:rsidRPr="00685F42">
              <w:t xml:space="preserve">(NOTE: </w:t>
            </w:r>
            <w:r w:rsidR="005839C1" w:rsidRPr="00685F42">
              <w:t>P</w:t>
            </w:r>
            <w:r w:rsidRPr="00685F42">
              <w:t>lease state the research significance and problem in this part</w:t>
            </w:r>
            <w:r w:rsidR="005839C1" w:rsidRPr="00685F42">
              <w:t>,</w:t>
            </w:r>
            <w:r w:rsidRPr="00685F42">
              <w:t xml:space="preserve"> preferably within 200 words)</w:t>
            </w:r>
          </w:p>
          <w:p w14:paraId="0A461FD8" w14:textId="5E3DBA60" w:rsidR="009A168D" w:rsidRPr="00685F42" w:rsidRDefault="009A168D" w:rsidP="0046554A">
            <w:pPr>
              <w:pStyle w:val="TableBox"/>
            </w:pPr>
          </w:p>
        </w:tc>
      </w:tr>
      <w:tr w:rsidR="00CE3BBF" w:rsidRPr="00685F42" w14:paraId="5DAF15DC" w14:textId="77777777" w:rsidTr="285B781E">
        <w:trPr>
          <w:trHeight w:val="644"/>
        </w:trPr>
        <w:tc>
          <w:tcPr>
            <w:tcW w:w="9918" w:type="dxa"/>
          </w:tcPr>
          <w:p w14:paraId="247FFD23" w14:textId="576698D1" w:rsidR="00EE4DD6" w:rsidRPr="00685F42" w:rsidRDefault="00EE4DD6" w:rsidP="0046554A">
            <w:pPr>
              <w:pStyle w:val="TableBox"/>
            </w:pPr>
            <w:r>
              <w:t>A</w:t>
            </w:r>
            <w:r w:rsidR="003A46B7">
              <w:t>4</w:t>
            </w:r>
            <w:r w:rsidR="00CE3BBF">
              <w:t xml:space="preserve">  </w:t>
            </w:r>
            <w:r>
              <w:t>Research Plan and Milestones</w:t>
            </w:r>
            <w:r w:rsidR="009A168D">
              <w:t xml:space="preserve"> (From 1 July 2022 to 30 June 2023)</w:t>
            </w:r>
            <w:r>
              <w:t>:</w:t>
            </w:r>
          </w:p>
          <w:p w14:paraId="5D1EE8D3" w14:textId="77777777" w:rsidR="00CE3BBF" w:rsidRPr="00685F42" w:rsidRDefault="00EE4DD6" w:rsidP="0046554A">
            <w:pPr>
              <w:pStyle w:val="TableBox"/>
            </w:pPr>
            <w:r w:rsidRPr="00685F42">
              <w:t>(NOTE: Research Plan, including project phase, timetable, work content, etc. in bullet points)</w:t>
            </w:r>
          </w:p>
          <w:p w14:paraId="10A9D077" w14:textId="6F2AE444" w:rsidR="00C1709F" w:rsidRPr="00685F42" w:rsidRDefault="00C1709F" w:rsidP="0046554A">
            <w:pPr>
              <w:pStyle w:val="TableBox"/>
            </w:pPr>
          </w:p>
        </w:tc>
      </w:tr>
      <w:tr w:rsidR="00CE3BBF" w:rsidRPr="00685F42" w14:paraId="2F72D221" w14:textId="77777777" w:rsidTr="285B781E">
        <w:trPr>
          <w:trHeight w:val="1502"/>
        </w:trPr>
        <w:tc>
          <w:tcPr>
            <w:tcW w:w="9918" w:type="dxa"/>
          </w:tcPr>
          <w:p w14:paraId="20E66E58" w14:textId="0A69782D" w:rsidR="00EE4DD6" w:rsidRPr="00685F42" w:rsidRDefault="00CE3BBF" w:rsidP="0046554A">
            <w:pPr>
              <w:pStyle w:val="TableBox"/>
            </w:pPr>
            <w:r w:rsidRPr="00685F42">
              <w:lastRenderedPageBreak/>
              <w:t>A</w:t>
            </w:r>
            <w:r w:rsidR="003A46B7">
              <w:t>5</w:t>
            </w:r>
            <w:r w:rsidRPr="00685F42">
              <w:t xml:space="preserve">  </w:t>
            </w:r>
            <w:r w:rsidR="00E3440F" w:rsidRPr="00685F42">
              <w:t>Expected Project Deliverable</w:t>
            </w:r>
            <w:r w:rsidR="00527550" w:rsidRPr="00685F42">
              <w:t>s</w:t>
            </w:r>
            <w:r w:rsidR="00E3440F" w:rsidRPr="00685F42">
              <w:t>:</w:t>
            </w:r>
          </w:p>
          <w:p w14:paraId="4323DC24" w14:textId="77777777" w:rsidR="00CE3BBF" w:rsidRPr="00685F42" w:rsidRDefault="00EE4DD6" w:rsidP="0046554A">
            <w:pPr>
              <w:pStyle w:val="TableBox"/>
            </w:pPr>
            <w:r w:rsidRPr="00685F42">
              <w:t>(NOTE</w:t>
            </w:r>
            <w:r w:rsidRPr="00834132">
              <w:rPr>
                <w:rFonts w:ascii="PingFang TC" w:eastAsia="PingFang TC" w:hAnsi="PingFang TC" w:cs="PingFang TC" w:hint="eastAsia"/>
              </w:rPr>
              <w:t>：</w:t>
            </w:r>
            <w:r w:rsidRPr="00685F42">
              <w:t xml:space="preserve">Please describe the tangible outcome, </w:t>
            </w:r>
            <w:r w:rsidR="005B2D73" w:rsidRPr="00685F42">
              <w:t>anticipated n</w:t>
            </w:r>
            <w:r w:rsidR="005839C1" w:rsidRPr="00685F42">
              <w:t>umber</w:t>
            </w:r>
            <w:r w:rsidR="005B2D73" w:rsidRPr="00685F42">
              <w:t xml:space="preserve"> of patent applications,</w:t>
            </w:r>
            <w:r w:rsidRPr="00685F42">
              <w:t xml:space="preserve"> capabilities, functions and specifications</w:t>
            </w:r>
            <w:r w:rsidR="005B2D73" w:rsidRPr="00685F42">
              <w:t xml:space="preserve"> </w:t>
            </w:r>
            <w:r w:rsidRPr="00685F42">
              <w:t>in bullet points</w:t>
            </w:r>
            <w:r w:rsidR="005B2D73" w:rsidRPr="00685F42">
              <w:t xml:space="preserve"> in the deliverables</w:t>
            </w:r>
            <w:r w:rsidRPr="00685F42">
              <w:t>)</w:t>
            </w:r>
          </w:p>
          <w:p w14:paraId="51C1376E" w14:textId="77777777" w:rsidR="00D11752" w:rsidRPr="00685F42" w:rsidRDefault="00D11752" w:rsidP="0046554A">
            <w:pPr>
              <w:pStyle w:val="TableBox"/>
            </w:pPr>
          </w:p>
          <w:p w14:paraId="7C785571" w14:textId="77777777" w:rsidR="00CE3BBF" w:rsidRPr="00685F42" w:rsidRDefault="00CE3BBF" w:rsidP="0046554A">
            <w:pPr>
              <w:pStyle w:val="TableBox"/>
            </w:pPr>
          </w:p>
        </w:tc>
      </w:tr>
      <w:tr w:rsidR="005E7912" w:rsidRPr="00685F42" w14:paraId="0AAA14B1" w14:textId="77777777" w:rsidTr="285B781E">
        <w:trPr>
          <w:trHeight w:val="1502"/>
        </w:trPr>
        <w:tc>
          <w:tcPr>
            <w:tcW w:w="9918" w:type="dxa"/>
            <w:tcBorders>
              <w:top w:val="single" w:sz="4" w:space="0" w:color="auto"/>
              <w:left w:val="single" w:sz="4" w:space="0" w:color="auto"/>
              <w:bottom w:val="single" w:sz="4" w:space="0" w:color="auto"/>
              <w:right w:val="single" w:sz="4" w:space="0" w:color="auto"/>
            </w:tcBorders>
          </w:tcPr>
          <w:p w14:paraId="62F3FC0D" w14:textId="2E307AD3" w:rsidR="005E7912" w:rsidRPr="008E3D69" w:rsidRDefault="005E7912" w:rsidP="0046554A">
            <w:pPr>
              <w:pStyle w:val="TableBox"/>
            </w:pPr>
            <w:r w:rsidRPr="008E3D69">
              <w:t>A</w:t>
            </w:r>
            <w:r w:rsidR="003A46B7" w:rsidRPr="008E3D69">
              <w:t>6</w:t>
            </w:r>
            <w:r w:rsidRPr="008E3D69">
              <w:t xml:space="preserve">  </w:t>
            </w:r>
            <w:r w:rsidR="00027832" w:rsidRPr="008E3D69">
              <w:t xml:space="preserve">Apply for additional </w:t>
            </w:r>
            <w:r w:rsidR="001B04C5" w:rsidRPr="008E3D69">
              <w:t>HK$ 100K</w:t>
            </w:r>
            <w:r w:rsidR="00027832" w:rsidRPr="008E3D69">
              <w:t xml:space="preserve"> for </w:t>
            </w:r>
            <w:r w:rsidRPr="008E3D69">
              <w:t>implement</w:t>
            </w:r>
            <w:r w:rsidR="00027832" w:rsidRPr="008E3D69">
              <w:t>ing</w:t>
            </w:r>
            <w:r w:rsidRPr="008E3D69">
              <w:t xml:space="preserve"> the project </w:t>
            </w:r>
            <w:r w:rsidR="00027832" w:rsidRPr="008E3D69">
              <w:t xml:space="preserve">as a Sustainable Smart Campus (SSC) demonstration </w:t>
            </w:r>
            <w:r w:rsidR="001655CE" w:rsidRPr="008E3D69">
              <w:t xml:space="preserve">on campus </w:t>
            </w:r>
            <w:r w:rsidR="00027832" w:rsidRPr="008E3D69">
              <w:t>with educat</w:t>
            </w:r>
            <w:r w:rsidR="001655CE" w:rsidRPr="008E3D69">
              <w:t>i</w:t>
            </w:r>
            <w:r w:rsidR="00027832" w:rsidRPr="008E3D69">
              <w:t>onal components</w:t>
            </w:r>
            <w:r w:rsidRPr="008E3D69">
              <w:t>? Please insert a “</w:t>
            </w:r>
            <w:r w:rsidRPr="008E3D69">
              <w:rPr>
                <w:rFonts w:ascii="Wingdings" w:eastAsia="Wingdings" w:hAnsi="Wingdings" w:cs="Wingdings"/>
              </w:rPr>
              <w:t>ü</w:t>
            </w:r>
            <w:r w:rsidRPr="008E3D69">
              <w:t>” as appropriate.</w:t>
            </w:r>
          </w:p>
          <w:p w14:paraId="4519642D" w14:textId="63E4E24D" w:rsidR="00071149" w:rsidRPr="008E3D69" w:rsidRDefault="004B4CE2" w:rsidP="0046554A">
            <w:pPr>
              <w:pStyle w:val="TableBox"/>
            </w:pPr>
            <w:sdt>
              <w:sdtPr>
                <w:rPr>
                  <w:sz w:val="24"/>
                </w:rPr>
                <w:id w:val="-2004340062"/>
                <w14:checkbox>
                  <w14:checked w14:val="0"/>
                  <w14:checkedState w14:val="00FE" w14:font="Wingdings"/>
                  <w14:uncheckedState w14:val="006F" w14:font="Wingdings"/>
                </w14:checkbox>
              </w:sdtPr>
              <w:sdtEndPr/>
              <w:sdtContent>
                <w:r w:rsidR="00071149" w:rsidRPr="008E3D69">
                  <w:rPr>
                    <w:rFonts w:ascii="Wingdings" w:eastAsia="Wingdings" w:hAnsi="Wingdings" w:cs="Wingdings"/>
                    <w:sz w:val="24"/>
                  </w:rPr>
                  <w:t>o</w:t>
                </w:r>
              </w:sdtContent>
            </w:sdt>
            <w:r w:rsidR="00071149" w:rsidRPr="008E3D69">
              <w:t xml:space="preserve"> </w:t>
            </w:r>
            <w:r w:rsidR="005E7912" w:rsidRPr="008E3D69">
              <w:t xml:space="preserve">Yes </w:t>
            </w:r>
          </w:p>
          <w:p w14:paraId="7A24E9F0" w14:textId="1ECCC6BD" w:rsidR="005E7912" w:rsidRPr="008E3D69" w:rsidRDefault="004B4CE2" w:rsidP="0046554A">
            <w:pPr>
              <w:pStyle w:val="TableBox"/>
            </w:pPr>
            <w:sdt>
              <w:sdtPr>
                <w:rPr>
                  <w:sz w:val="24"/>
                </w:rPr>
                <w:id w:val="-838010214"/>
                <w14:checkbox>
                  <w14:checked w14:val="0"/>
                  <w14:checkedState w14:val="00FE" w14:font="Wingdings"/>
                  <w14:uncheckedState w14:val="006F" w14:font="Wingdings"/>
                </w14:checkbox>
              </w:sdtPr>
              <w:sdtEndPr/>
              <w:sdtContent>
                <w:r w:rsidR="00071149" w:rsidRPr="008E3D69">
                  <w:rPr>
                    <w:rFonts w:ascii="Wingdings" w:eastAsia="Wingdings" w:hAnsi="Wingdings" w:cs="Wingdings"/>
                    <w:sz w:val="24"/>
                  </w:rPr>
                  <w:t>o</w:t>
                </w:r>
              </w:sdtContent>
            </w:sdt>
            <w:r w:rsidR="00071149" w:rsidRPr="008E3D69">
              <w:t xml:space="preserve"> </w:t>
            </w:r>
            <w:r w:rsidR="005E7912" w:rsidRPr="008E3D69">
              <w:t>No</w:t>
            </w:r>
          </w:p>
          <w:p w14:paraId="1A09F288" w14:textId="21A474E2" w:rsidR="005E7912" w:rsidRPr="00685F42" w:rsidRDefault="00027832" w:rsidP="0046554A">
            <w:pPr>
              <w:pStyle w:val="TableBox"/>
            </w:pPr>
            <w:r w:rsidRPr="008E3D69">
              <w:t>(</w:t>
            </w:r>
            <w:r w:rsidR="008E3D69" w:rsidRPr="008E3D69">
              <w:t>NOTE: Please specify how the funding [up to HK$100K, maximum] will be spent in ways that develop educational components that will make the project a visible and appealing learning opportunity for curious members of our campus community</w:t>
            </w:r>
            <w:r w:rsidRPr="008E3D69">
              <w:t>)</w:t>
            </w:r>
          </w:p>
        </w:tc>
      </w:tr>
    </w:tbl>
    <w:p w14:paraId="39E87024" w14:textId="77777777" w:rsidR="00D37768" w:rsidRPr="00685F42" w:rsidRDefault="00D37768" w:rsidP="006A0ADC">
      <w:pPr>
        <w:pStyle w:val="Field-TopLevel"/>
      </w:pPr>
    </w:p>
    <w:p w14:paraId="1CD62496" w14:textId="77777777" w:rsidR="00ED1D6E" w:rsidRDefault="00ED1D6E" w:rsidP="006A0ADC">
      <w:pPr>
        <w:pStyle w:val="Field-TopLevel"/>
      </w:pPr>
      <w:r>
        <w:br w:type="page"/>
      </w:r>
    </w:p>
    <w:p w14:paraId="2522E481" w14:textId="4E4A8B7D" w:rsidR="00EE4DD6" w:rsidRPr="003C20A9" w:rsidRDefault="00EE4DD6" w:rsidP="006A0ADC">
      <w:pPr>
        <w:pStyle w:val="Field-TopLevel"/>
      </w:pPr>
      <w:r w:rsidRPr="003C20A9">
        <w:lastRenderedPageBreak/>
        <w:t>Section B – Project Budget</w:t>
      </w:r>
    </w:p>
    <w:p w14:paraId="46A4F105" w14:textId="2E91D47C" w:rsidR="00EE4DD6" w:rsidRPr="008E3D69" w:rsidRDefault="0007760D" w:rsidP="006A0ADC">
      <w:pPr>
        <w:jc w:val="both"/>
      </w:pPr>
      <w:r w:rsidRPr="00834132">
        <w:t>Maximum</w:t>
      </w:r>
      <w:r w:rsidR="00EE4DD6" w:rsidRPr="00834132">
        <w:t xml:space="preserve"> </w:t>
      </w:r>
      <w:r w:rsidR="001B04C5" w:rsidRPr="00685F42">
        <w:t>p</w:t>
      </w:r>
      <w:r w:rsidR="00EE4DD6" w:rsidRPr="00685F42">
        <w:t xml:space="preserve">roject </w:t>
      </w:r>
      <w:r w:rsidR="001B04C5" w:rsidRPr="008E3D69">
        <w:t>f</w:t>
      </w:r>
      <w:r w:rsidR="00EE4DD6" w:rsidRPr="008E3D69">
        <w:t xml:space="preserve">unding </w:t>
      </w:r>
      <w:r w:rsidR="001B04C5" w:rsidRPr="008E3D69">
        <w:t>for Seed Project Support Scheme and IP Commercialization Scheme would be HK$ 250K and HK$ 500K respectively.</w:t>
      </w:r>
      <w:r w:rsidRPr="008E3D69">
        <w:t xml:space="preserve"> </w:t>
      </w:r>
      <w:r w:rsidR="001B04C5" w:rsidRPr="008E3D69">
        <w:t>A</w:t>
      </w:r>
      <w:r w:rsidR="00027832" w:rsidRPr="008E3D69">
        <w:t>dditional f</w:t>
      </w:r>
      <w:r w:rsidRPr="008E3D69">
        <w:t xml:space="preserve">unding </w:t>
      </w:r>
      <w:r w:rsidR="00027832" w:rsidRPr="008E3D69">
        <w:t xml:space="preserve">of up to </w:t>
      </w:r>
      <w:r w:rsidRPr="008E3D69">
        <w:t>HK$</w:t>
      </w:r>
      <w:r w:rsidR="001B04C5" w:rsidRPr="008E3D69">
        <w:t xml:space="preserve"> 100K</w:t>
      </w:r>
      <w:r w:rsidRPr="008E3D69">
        <w:t xml:space="preserve"> if </w:t>
      </w:r>
      <w:r w:rsidR="00027832" w:rsidRPr="008E3D69">
        <w:t xml:space="preserve">the project is </w:t>
      </w:r>
      <w:r w:rsidRPr="008E3D69">
        <w:t>implement</w:t>
      </w:r>
      <w:r w:rsidR="00027832" w:rsidRPr="008E3D69">
        <w:t>ed</w:t>
      </w:r>
      <w:r w:rsidRPr="008E3D69">
        <w:t xml:space="preserve"> </w:t>
      </w:r>
      <w:r w:rsidR="00027832" w:rsidRPr="008E3D69">
        <w:t xml:space="preserve">as </w:t>
      </w:r>
      <w:r w:rsidR="00631015" w:rsidRPr="008E3D69">
        <w:t>one of the</w:t>
      </w:r>
      <w:r w:rsidR="00027832" w:rsidRPr="008E3D69">
        <w:t xml:space="preserve"> </w:t>
      </w:r>
      <w:r w:rsidR="00631015" w:rsidRPr="008E3D69">
        <w:t xml:space="preserve">HKUST </w:t>
      </w:r>
      <w:r w:rsidR="00027832" w:rsidRPr="008E3D69">
        <w:t xml:space="preserve">Sustainable Smart Campus </w:t>
      </w:r>
      <w:r w:rsidR="001B04C5" w:rsidRPr="008E3D69">
        <w:t>(SSC) as a Living Lab</w:t>
      </w:r>
      <w:r w:rsidR="00027832" w:rsidRPr="008E3D69">
        <w:t xml:space="preserve"> demonstration</w:t>
      </w:r>
      <w:r w:rsidR="00631015" w:rsidRPr="008E3D69">
        <w:t>s</w:t>
      </w:r>
      <w:r w:rsidR="00027832" w:rsidRPr="008E3D69">
        <w:t xml:space="preserve"> with educat</w:t>
      </w:r>
      <w:r w:rsidR="0053255C" w:rsidRPr="008E3D69">
        <w:t>i</w:t>
      </w:r>
      <w:r w:rsidR="00027832" w:rsidRPr="008E3D69">
        <w:t>onal components</w:t>
      </w:r>
      <w:r w:rsidR="00631015" w:rsidRPr="008E3D69">
        <w:t>.</w:t>
      </w:r>
    </w:p>
    <w:p w14:paraId="40BF2395" w14:textId="77777777" w:rsidR="0007760D" w:rsidRPr="008E3D69" w:rsidRDefault="0007760D" w:rsidP="006A0ADC">
      <w:pPr>
        <w:jc w:val="both"/>
      </w:pPr>
    </w:p>
    <w:p w14:paraId="7FC4F200" w14:textId="77777777" w:rsidR="00EE4DD6" w:rsidRPr="008E3D69" w:rsidRDefault="00EE4DD6" w:rsidP="006A0ADC">
      <w:pPr>
        <w:jc w:val="both"/>
      </w:pPr>
      <w:r w:rsidRPr="008E3D69">
        <w:t xml:space="preserve">The table below is to be completed outlining activities and costs in the project. Description of the budget item of costs are to be entered into the appropriate place along with the categories listed. </w:t>
      </w:r>
    </w:p>
    <w:p w14:paraId="4184F943" w14:textId="77777777" w:rsidR="00EE4DD6" w:rsidRPr="008E3D69" w:rsidRDefault="00EE4DD6" w:rsidP="0046554A"/>
    <w:tbl>
      <w:tblPr>
        <w:tblW w:w="9869"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44"/>
        <w:gridCol w:w="3119"/>
        <w:gridCol w:w="2978"/>
        <w:gridCol w:w="1628"/>
      </w:tblGrid>
      <w:tr w:rsidR="00EE4DD6" w:rsidRPr="008E3D69" w14:paraId="3E2DF7BA" w14:textId="77777777" w:rsidTr="00834132">
        <w:trPr>
          <w:trHeight w:val="528"/>
        </w:trPr>
        <w:tc>
          <w:tcPr>
            <w:tcW w:w="9869" w:type="dxa"/>
            <w:gridSpan w:val="4"/>
            <w:shd w:val="clear" w:color="auto" w:fill="D9D9D9"/>
            <w:vAlign w:val="center"/>
          </w:tcPr>
          <w:p w14:paraId="255B6492" w14:textId="77777777" w:rsidR="00EE4DD6" w:rsidRPr="008E3D69" w:rsidRDefault="00EE4DD6" w:rsidP="0046554A">
            <w:r w:rsidRPr="008E3D69">
              <w:t>Projected Expenditure</w:t>
            </w:r>
          </w:p>
        </w:tc>
      </w:tr>
      <w:tr w:rsidR="007D0639" w:rsidRPr="008E3D69" w14:paraId="1B6C3538" w14:textId="77777777" w:rsidTr="00991EF2">
        <w:trPr>
          <w:trHeight w:val="368"/>
        </w:trPr>
        <w:tc>
          <w:tcPr>
            <w:tcW w:w="2144" w:type="dxa"/>
            <w:tcBorders>
              <w:bottom w:val="single" w:sz="4" w:space="0" w:color="auto"/>
            </w:tcBorders>
            <w:shd w:val="clear" w:color="auto" w:fill="D9D9D9"/>
            <w:vAlign w:val="center"/>
          </w:tcPr>
          <w:p w14:paraId="04856760" w14:textId="77777777" w:rsidR="005B2D73" w:rsidRPr="008E3D69" w:rsidRDefault="005B2D73" w:rsidP="0046554A">
            <w:r w:rsidRPr="008E3D69">
              <w:t>Budget Item</w:t>
            </w:r>
            <w:r w:rsidRPr="008E3D69" w:rsidDel="00E75AA5">
              <w:t xml:space="preserve"> </w:t>
            </w:r>
          </w:p>
        </w:tc>
        <w:tc>
          <w:tcPr>
            <w:tcW w:w="3119" w:type="dxa"/>
            <w:tcBorders>
              <w:bottom w:val="single" w:sz="4" w:space="0" w:color="auto"/>
            </w:tcBorders>
            <w:shd w:val="clear" w:color="auto" w:fill="D9D9D9"/>
            <w:vAlign w:val="center"/>
          </w:tcPr>
          <w:p w14:paraId="0CDB8853" w14:textId="77777777" w:rsidR="005B2D73" w:rsidRPr="008E3D69" w:rsidRDefault="005B2D73" w:rsidP="0046554A">
            <w:r w:rsidRPr="008E3D69">
              <w:t>Description</w:t>
            </w:r>
          </w:p>
        </w:tc>
        <w:tc>
          <w:tcPr>
            <w:tcW w:w="2978" w:type="dxa"/>
            <w:tcBorders>
              <w:bottom w:val="single" w:sz="4" w:space="0" w:color="auto"/>
            </w:tcBorders>
            <w:shd w:val="clear" w:color="auto" w:fill="D9D9D9"/>
            <w:vAlign w:val="center"/>
          </w:tcPr>
          <w:p w14:paraId="5D097F57" w14:textId="77777777" w:rsidR="005B2D73" w:rsidRPr="008E3D69" w:rsidRDefault="005B2D73" w:rsidP="0046554A">
            <w:r w:rsidRPr="008E3D69">
              <w:t>Justification</w:t>
            </w:r>
          </w:p>
        </w:tc>
        <w:tc>
          <w:tcPr>
            <w:tcW w:w="1628" w:type="dxa"/>
            <w:tcBorders>
              <w:bottom w:val="single" w:sz="4" w:space="0" w:color="auto"/>
            </w:tcBorders>
            <w:shd w:val="clear" w:color="auto" w:fill="D9D9D9"/>
            <w:vAlign w:val="center"/>
          </w:tcPr>
          <w:p w14:paraId="5067065E" w14:textId="77777777" w:rsidR="005B2D73" w:rsidRPr="008E3D69" w:rsidRDefault="005B2D73" w:rsidP="0046554A">
            <w:r w:rsidRPr="008E3D69">
              <w:t>Total</w:t>
            </w:r>
          </w:p>
        </w:tc>
      </w:tr>
      <w:tr w:rsidR="005B2D73" w:rsidRPr="008E3D69" w14:paraId="71448939" w14:textId="77777777" w:rsidTr="00834132">
        <w:trPr>
          <w:trHeight w:val="580"/>
        </w:trPr>
        <w:tc>
          <w:tcPr>
            <w:tcW w:w="2144" w:type="dxa"/>
            <w:vAlign w:val="center"/>
          </w:tcPr>
          <w:p w14:paraId="21425C7E" w14:textId="77777777" w:rsidR="005B2D73" w:rsidRPr="008E3D69" w:rsidRDefault="005B2D73" w:rsidP="0046554A">
            <w:r w:rsidRPr="008E3D69">
              <w:t>Manpower</w:t>
            </w:r>
          </w:p>
        </w:tc>
        <w:tc>
          <w:tcPr>
            <w:tcW w:w="3119" w:type="dxa"/>
          </w:tcPr>
          <w:p w14:paraId="09E31BA1" w14:textId="77777777" w:rsidR="005B2D73" w:rsidRPr="008E3D69" w:rsidRDefault="005B2D73" w:rsidP="0046554A"/>
        </w:tc>
        <w:tc>
          <w:tcPr>
            <w:tcW w:w="2978" w:type="dxa"/>
          </w:tcPr>
          <w:p w14:paraId="68A79866" w14:textId="77777777" w:rsidR="005B2D73" w:rsidRPr="008E3D69" w:rsidRDefault="005B2D73" w:rsidP="0046554A"/>
        </w:tc>
        <w:tc>
          <w:tcPr>
            <w:tcW w:w="1628" w:type="dxa"/>
          </w:tcPr>
          <w:p w14:paraId="008E61A4" w14:textId="77777777" w:rsidR="005B2D73" w:rsidRPr="008E3D69" w:rsidRDefault="005B2D73" w:rsidP="0046554A"/>
        </w:tc>
      </w:tr>
      <w:tr w:rsidR="00DD2C47" w:rsidRPr="008E3D69" w14:paraId="4B537FD4" w14:textId="77777777" w:rsidTr="00991EF2">
        <w:trPr>
          <w:trHeight w:val="580"/>
        </w:trPr>
        <w:tc>
          <w:tcPr>
            <w:tcW w:w="2144" w:type="dxa"/>
            <w:vAlign w:val="center"/>
          </w:tcPr>
          <w:p w14:paraId="6D5135D5" w14:textId="77777777" w:rsidR="00DD2C47" w:rsidRPr="008E3D69" w:rsidRDefault="00DD2C47" w:rsidP="0046554A">
            <w:r w:rsidRPr="008E3D69">
              <w:t>Equipment</w:t>
            </w:r>
          </w:p>
        </w:tc>
        <w:tc>
          <w:tcPr>
            <w:tcW w:w="3119" w:type="dxa"/>
          </w:tcPr>
          <w:p w14:paraId="5F8B27EF" w14:textId="77777777" w:rsidR="00DD2C47" w:rsidRPr="008E3D69" w:rsidRDefault="00DD2C47" w:rsidP="0046554A"/>
        </w:tc>
        <w:tc>
          <w:tcPr>
            <w:tcW w:w="2978" w:type="dxa"/>
          </w:tcPr>
          <w:p w14:paraId="7887E9E4" w14:textId="77777777" w:rsidR="00DD2C47" w:rsidRPr="008E3D69" w:rsidRDefault="00DD2C47" w:rsidP="0046554A"/>
        </w:tc>
        <w:tc>
          <w:tcPr>
            <w:tcW w:w="1628" w:type="dxa"/>
          </w:tcPr>
          <w:p w14:paraId="1124C984" w14:textId="77777777" w:rsidR="00DD2C47" w:rsidRPr="008E3D69" w:rsidRDefault="00DD2C47" w:rsidP="0046554A"/>
        </w:tc>
      </w:tr>
      <w:tr w:rsidR="005B2D73" w:rsidRPr="008E3D69" w14:paraId="618C8BAA" w14:textId="77777777" w:rsidTr="00834132">
        <w:trPr>
          <w:trHeight w:val="560"/>
        </w:trPr>
        <w:tc>
          <w:tcPr>
            <w:tcW w:w="2144" w:type="dxa"/>
            <w:vAlign w:val="center"/>
          </w:tcPr>
          <w:p w14:paraId="5D5BCEAA" w14:textId="77777777" w:rsidR="005B2D73" w:rsidRPr="008E3D69" w:rsidRDefault="005B2D73" w:rsidP="0046554A">
            <w:r w:rsidRPr="008E3D69">
              <w:t>Materials and Consumables</w:t>
            </w:r>
          </w:p>
        </w:tc>
        <w:tc>
          <w:tcPr>
            <w:tcW w:w="3119" w:type="dxa"/>
          </w:tcPr>
          <w:p w14:paraId="26144A1E" w14:textId="77777777" w:rsidR="005B2D73" w:rsidRPr="008E3D69" w:rsidRDefault="005B2D73" w:rsidP="0046554A"/>
        </w:tc>
        <w:tc>
          <w:tcPr>
            <w:tcW w:w="2978" w:type="dxa"/>
          </w:tcPr>
          <w:p w14:paraId="736C2C20" w14:textId="77777777" w:rsidR="005B2D73" w:rsidRPr="008E3D69" w:rsidRDefault="005B2D73" w:rsidP="0046554A"/>
        </w:tc>
        <w:tc>
          <w:tcPr>
            <w:tcW w:w="1628" w:type="dxa"/>
          </w:tcPr>
          <w:p w14:paraId="17E5AF8E" w14:textId="77777777" w:rsidR="005B2D73" w:rsidRPr="008E3D69" w:rsidRDefault="005B2D73" w:rsidP="0046554A"/>
        </w:tc>
      </w:tr>
      <w:tr w:rsidR="005B2D73" w:rsidRPr="008E3D69" w14:paraId="76E6DCE2" w14:textId="77777777" w:rsidTr="00834132">
        <w:trPr>
          <w:trHeight w:val="541"/>
        </w:trPr>
        <w:tc>
          <w:tcPr>
            <w:tcW w:w="2144" w:type="dxa"/>
            <w:vAlign w:val="center"/>
          </w:tcPr>
          <w:p w14:paraId="67D6D19F" w14:textId="77777777" w:rsidR="005B2D73" w:rsidRPr="008E3D69" w:rsidRDefault="005B2D73" w:rsidP="0046554A">
            <w:r w:rsidRPr="008E3D69">
              <w:t>Travels (within GBA only)</w:t>
            </w:r>
          </w:p>
        </w:tc>
        <w:tc>
          <w:tcPr>
            <w:tcW w:w="3119" w:type="dxa"/>
          </w:tcPr>
          <w:p w14:paraId="3734AAF0" w14:textId="77777777" w:rsidR="005B2D73" w:rsidRPr="008E3D69" w:rsidRDefault="005B2D73" w:rsidP="0046554A"/>
        </w:tc>
        <w:tc>
          <w:tcPr>
            <w:tcW w:w="2978" w:type="dxa"/>
          </w:tcPr>
          <w:p w14:paraId="7A8E7B6C" w14:textId="77777777" w:rsidR="005B2D73" w:rsidRPr="008E3D69" w:rsidRDefault="005B2D73" w:rsidP="0046554A"/>
        </w:tc>
        <w:tc>
          <w:tcPr>
            <w:tcW w:w="1628" w:type="dxa"/>
          </w:tcPr>
          <w:p w14:paraId="4721CDF4" w14:textId="77777777" w:rsidR="005B2D73" w:rsidRPr="008E3D69" w:rsidRDefault="005B2D73" w:rsidP="0046554A"/>
        </w:tc>
      </w:tr>
      <w:tr w:rsidR="00DD2C47" w:rsidRPr="008E3D69" w14:paraId="7C368283" w14:textId="77777777" w:rsidTr="00834132">
        <w:trPr>
          <w:trHeight w:val="570"/>
        </w:trPr>
        <w:tc>
          <w:tcPr>
            <w:tcW w:w="2144" w:type="dxa"/>
            <w:vAlign w:val="center"/>
          </w:tcPr>
          <w:p w14:paraId="11B4C2BD" w14:textId="31AC178A" w:rsidR="00DD2C47" w:rsidRPr="008E3D69" w:rsidRDefault="00991EF2" w:rsidP="0046554A">
            <w:r w:rsidRPr="008E3D69">
              <w:t>Miscellaneous</w:t>
            </w:r>
          </w:p>
        </w:tc>
        <w:tc>
          <w:tcPr>
            <w:tcW w:w="3119" w:type="dxa"/>
          </w:tcPr>
          <w:p w14:paraId="5E9F9138" w14:textId="77777777" w:rsidR="00DD2C47" w:rsidRPr="008E3D69" w:rsidRDefault="00DD2C47" w:rsidP="0046554A"/>
        </w:tc>
        <w:tc>
          <w:tcPr>
            <w:tcW w:w="2978" w:type="dxa"/>
          </w:tcPr>
          <w:p w14:paraId="2A92F2E7" w14:textId="77777777" w:rsidR="00DD2C47" w:rsidRPr="008E3D69" w:rsidRDefault="00DD2C47" w:rsidP="0046554A"/>
        </w:tc>
        <w:tc>
          <w:tcPr>
            <w:tcW w:w="1628" w:type="dxa"/>
          </w:tcPr>
          <w:p w14:paraId="627D4E6C" w14:textId="77777777" w:rsidR="00DD2C47" w:rsidRPr="008E3D69" w:rsidRDefault="00DD2C47" w:rsidP="0046554A"/>
        </w:tc>
      </w:tr>
      <w:tr w:rsidR="00DD2C47" w:rsidRPr="008E3D69" w14:paraId="162FFEC1" w14:textId="77777777" w:rsidTr="00991EF2">
        <w:trPr>
          <w:trHeight w:val="541"/>
        </w:trPr>
        <w:tc>
          <w:tcPr>
            <w:tcW w:w="8241" w:type="dxa"/>
            <w:gridSpan w:val="3"/>
            <w:vAlign w:val="center"/>
          </w:tcPr>
          <w:p w14:paraId="5239D067" w14:textId="77777777" w:rsidR="00DD2C47" w:rsidRPr="008E3D69" w:rsidRDefault="00DD2C47" w:rsidP="0046554A">
            <w:pPr>
              <w:pStyle w:val="ListParagraph"/>
              <w:numPr>
                <w:ilvl w:val="0"/>
                <w:numId w:val="5"/>
              </w:numPr>
              <w:ind w:leftChars="0"/>
            </w:pPr>
            <w:r w:rsidRPr="008E3D69">
              <w:t xml:space="preserve">Sub-total on Bridge Gap Fund </w:t>
            </w:r>
          </w:p>
        </w:tc>
        <w:tc>
          <w:tcPr>
            <w:tcW w:w="1628" w:type="dxa"/>
          </w:tcPr>
          <w:p w14:paraId="0EFCE027" w14:textId="77777777" w:rsidR="00DD2C47" w:rsidRPr="008E3D69" w:rsidRDefault="00DD2C47" w:rsidP="0046554A"/>
        </w:tc>
      </w:tr>
      <w:tr w:rsidR="00027832" w:rsidRPr="008E3D69" w14:paraId="45C8EE0D" w14:textId="77777777" w:rsidTr="00991EF2">
        <w:trPr>
          <w:trHeight w:val="570"/>
        </w:trPr>
        <w:tc>
          <w:tcPr>
            <w:tcW w:w="2144" w:type="dxa"/>
            <w:vAlign w:val="center"/>
          </w:tcPr>
          <w:p w14:paraId="4A4CE9A3" w14:textId="77777777" w:rsidR="00027832" w:rsidRPr="008E3D69" w:rsidRDefault="00027832" w:rsidP="0046554A">
            <w:r w:rsidRPr="008E3D69">
              <w:t xml:space="preserve">SSC </w:t>
            </w:r>
            <w:r w:rsidR="00DD2C47" w:rsidRPr="008E3D69">
              <w:t>P</w:t>
            </w:r>
            <w:r w:rsidRPr="008E3D69">
              <w:t xml:space="preserve">roject </w:t>
            </w:r>
            <w:r w:rsidR="00DD2C47" w:rsidRPr="008E3D69">
              <w:t>I</w:t>
            </w:r>
            <w:r w:rsidRPr="008E3D69">
              <w:t>mplementation</w:t>
            </w:r>
          </w:p>
        </w:tc>
        <w:tc>
          <w:tcPr>
            <w:tcW w:w="3119" w:type="dxa"/>
          </w:tcPr>
          <w:p w14:paraId="03ABDC8C" w14:textId="77777777" w:rsidR="00027832" w:rsidRPr="008E3D69" w:rsidRDefault="00027832" w:rsidP="0046554A">
            <w:pPr>
              <w:rPr>
                <w:sz w:val="20"/>
                <w:szCs w:val="20"/>
              </w:rPr>
            </w:pPr>
          </w:p>
        </w:tc>
        <w:tc>
          <w:tcPr>
            <w:tcW w:w="2978" w:type="dxa"/>
          </w:tcPr>
          <w:p w14:paraId="7338A187" w14:textId="77777777" w:rsidR="00027832" w:rsidRPr="008E3D69" w:rsidRDefault="00027832" w:rsidP="0046554A"/>
        </w:tc>
        <w:tc>
          <w:tcPr>
            <w:tcW w:w="1628" w:type="dxa"/>
          </w:tcPr>
          <w:p w14:paraId="5E999A7F" w14:textId="77777777" w:rsidR="00027832" w:rsidRPr="008E3D69" w:rsidRDefault="00027832" w:rsidP="0046554A"/>
        </w:tc>
      </w:tr>
      <w:tr w:rsidR="00DD2C47" w:rsidRPr="008E3D69" w14:paraId="037FB60D" w14:textId="77777777" w:rsidTr="00991EF2">
        <w:trPr>
          <w:trHeight w:val="541"/>
        </w:trPr>
        <w:tc>
          <w:tcPr>
            <w:tcW w:w="8241" w:type="dxa"/>
            <w:gridSpan w:val="3"/>
            <w:vAlign w:val="center"/>
          </w:tcPr>
          <w:p w14:paraId="4861427D" w14:textId="77777777" w:rsidR="00DD2C47" w:rsidRPr="008E3D69" w:rsidRDefault="00DD2C47" w:rsidP="0046554A">
            <w:pPr>
              <w:pStyle w:val="ListParagraph"/>
              <w:numPr>
                <w:ilvl w:val="0"/>
                <w:numId w:val="5"/>
              </w:numPr>
              <w:ind w:leftChars="0"/>
            </w:pPr>
            <w:r w:rsidRPr="008E3D69">
              <w:t>Sub-total on SSC Project Fund</w:t>
            </w:r>
          </w:p>
        </w:tc>
        <w:tc>
          <w:tcPr>
            <w:tcW w:w="1628" w:type="dxa"/>
          </w:tcPr>
          <w:p w14:paraId="5640801D" w14:textId="77777777" w:rsidR="00DD2C47" w:rsidRPr="008E3D69" w:rsidRDefault="00DD2C47" w:rsidP="0046554A"/>
        </w:tc>
      </w:tr>
      <w:tr w:rsidR="00991EF2" w:rsidRPr="00685F42" w14:paraId="56DD2BDF" w14:textId="77777777" w:rsidTr="00991EF2">
        <w:trPr>
          <w:trHeight w:val="541"/>
        </w:trPr>
        <w:tc>
          <w:tcPr>
            <w:tcW w:w="8241" w:type="dxa"/>
            <w:gridSpan w:val="3"/>
            <w:vAlign w:val="center"/>
          </w:tcPr>
          <w:p w14:paraId="1AE05E32" w14:textId="50E2EF3B" w:rsidR="00991EF2" w:rsidRPr="00685F42" w:rsidRDefault="00991EF2" w:rsidP="0046554A">
            <w:pPr>
              <w:pStyle w:val="ListParagraph"/>
              <w:ind w:left="440"/>
              <w:rPr>
                <w:szCs w:val="20"/>
              </w:rPr>
            </w:pPr>
            <w:r w:rsidRPr="008E3D69">
              <w:t>Total Project Cost</w:t>
            </w:r>
            <w:r w:rsidRPr="008E3D69">
              <w:rPr>
                <w:szCs w:val="20"/>
              </w:rPr>
              <w:t xml:space="preserve"> (i + ii)</w:t>
            </w:r>
          </w:p>
        </w:tc>
        <w:tc>
          <w:tcPr>
            <w:tcW w:w="1628" w:type="dxa"/>
          </w:tcPr>
          <w:p w14:paraId="2C8A75FD" w14:textId="77777777" w:rsidR="00991EF2" w:rsidRPr="00685F42" w:rsidRDefault="00991EF2" w:rsidP="0046554A"/>
        </w:tc>
      </w:tr>
    </w:tbl>
    <w:p w14:paraId="2EEA7536" w14:textId="76F33D64" w:rsidR="00991EF2" w:rsidRDefault="00991EF2" w:rsidP="0046554A"/>
    <w:p w14:paraId="24F9DBAB" w14:textId="77777777" w:rsidR="00991EF2" w:rsidRDefault="00991EF2" w:rsidP="0046554A">
      <w:pPr>
        <w:rPr>
          <w:sz w:val="24"/>
          <w:szCs w:val="24"/>
        </w:rPr>
      </w:pPr>
      <w:r>
        <w:br w:type="page"/>
      </w:r>
    </w:p>
    <w:p w14:paraId="5A68462A" w14:textId="5CD9A773" w:rsidR="00CE3BBF" w:rsidRPr="00685F42" w:rsidRDefault="00CE3BBF" w:rsidP="006A0ADC">
      <w:pPr>
        <w:pStyle w:val="Field-TopLevel"/>
      </w:pPr>
      <w:r w:rsidRPr="00685F42">
        <w:lastRenderedPageBreak/>
        <w:t xml:space="preserve">Section </w:t>
      </w:r>
      <w:r w:rsidR="00EE4DD6" w:rsidRPr="00685F42">
        <w:t>C</w:t>
      </w:r>
      <w:r w:rsidRPr="00685F42">
        <w:t xml:space="preserve"> – </w:t>
      </w:r>
      <w:r w:rsidR="004553D4" w:rsidRPr="00685F42">
        <w:t>Technology Transfer and Commercializ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CE3BBF" w:rsidRPr="00685F42" w14:paraId="2CFF9392" w14:textId="77777777" w:rsidTr="00834132">
        <w:tc>
          <w:tcPr>
            <w:tcW w:w="9738" w:type="dxa"/>
          </w:tcPr>
          <w:p w14:paraId="6D58A514" w14:textId="77777777" w:rsidR="00CE3BBF" w:rsidRPr="00685F42" w:rsidRDefault="00EE4DD6" w:rsidP="0046554A">
            <w:pPr>
              <w:pStyle w:val="TableBox"/>
            </w:pPr>
            <w:r w:rsidRPr="00685F42">
              <w:t>C</w:t>
            </w:r>
            <w:r w:rsidR="00CE3BBF" w:rsidRPr="00685F42">
              <w:t xml:space="preserve">1  Target </w:t>
            </w:r>
            <w:r w:rsidR="005A6695" w:rsidRPr="00685F42">
              <w:t>a</w:t>
            </w:r>
            <w:r w:rsidR="00D11752" w:rsidRPr="00685F42">
              <w:t xml:space="preserve">ddressable </w:t>
            </w:r>
            <w:r w:rsidR="005A6695" w:rsidRPr="00685F42">
              <w:t>m</w:t>
            </w:r>
            <w:r w:rsidR="00CE3BBF" w:rsidRPr="00685F42">
              <w:t xml:space="preserve">arket and </w:t>
            </w:r>
            <w:r w:rsidR="005A6695" w:rsidRPr="00685F42">
              <w:t>i</w:t>
            </w:r>
            <w:r w:rsidR="00D11752" w:rsidRPr="00685F42">
              <w:t>ts</w:t>
            </w:r>
            <w:r w:rsidR="00CE3BBF" w:rsidRPr="00685F42">
              <w:t xml:space="preserve"> </w:t>
            </w:r>
            <w:r w:rsidR="005A6695" w:rsidRPr="00685F42">
              <w:t>s</w:t>
            </w:r>
            <w:r w:rsidR="00CE3BBF" w:rsidRPr="00685F42">
              <w:t xml:space="preserve">ize: </w:t>
            </w:r>
            <w:r w:rsidR="00007DA5" w:rsidRPr="00685F42">
              <w:t>(Please provide supporting data)</w:t>
            </w:r>
            <w:r w:rsidR="00CE3BBF" w:rsidRPr="00685F42">
              <w:t xml:space="preserve"> </w:t>
            </w:r>
          </w:p>
          <w:p w14:paraId="33A3C66A" w14:textId="6056FDED" w:rsidR="00991EF2" w:rsidRPr="00685F42" w:rsidRDefault="00991EF2" w:rsidP="0046554A">
            <w:pPr>
              <w:pStyle w:val="TableBox"/>
            </w:pPr>
          </w:p>
        </w:tc>
      </w:tr>
      <w:tr w:rsidR="00BC3C8F" w:rsidRPr="00685F42" w14:paraId="2B38702F" w14:textId="77777777" w:rsidTr="00834132">
        <w:trPr>
          <w:trHeight w:val="674"/>
        </w:trPr>
        <w:tc>
          <w:tcPr>
            <w:tcW w:w="9738" w:type="dxa"/>
          </w:tcPr>
          <w:p w14:paraId="63CD1151" w14:textId="77777777" w:rsidR="00BC3C8F" w:rsidRPr="00685F42" w:rsidRDefault="00EE4DD6" w:rsidP="0046554A">
            <w:pPr>
              <w:pStyle w:val="TableBox"/>
            </w:pPr>
            <w:r w:rsidRPr="00685F42">
              <w:t>C</w:t>
            </w:r>
            <w:r w:rsidR="00D11752" w:rsidRPr="00685F42">
              <w:t>2</w:t>
            </w:r>
            <w:r w:rsidR="00BC3C8F" w:rsidRPr="00685F42">
              <w:t xml:space="preserve">  Competing technologies and what are </w:t>
            </w:r>
            <w:r w:rsidR="00D11752" w:rsidRPr="00685F42">
              <w:t>your</w:t>
            </w:r>
            <w:r w:rsidR="00BC3C8F" w:rsidRPr="00685F42">
              <w:t xml:space="preserve"> </w:t>
            </w:r>
            <w:r w:rsidR="007E3051" w:rsidRPr="00685F42">
              <w:t xml:space="preserve">competitive </w:t>
            </w:r>
            <w:r w:rsidR="00BC3C8F" w:rsidRPr="00685F42">
              <w:t>advantages:</w:t>
            </w:r>
          </w:p>
          <w:p w14:paraId="1CFCD9B3" w14:textId="3EC66757" w:rsidR="00D37768" w:rsidRPr="00685F42" w:rsidRDefault="00D37768" w:rsidP="0046554A">
            <w:pPr>
              <w:pStyle w:val="TableBox"/>
            </w:pPr>
          </w:p>
        </w:tc>
      </w:tr>
      <w:tr w:rsidR="00974496" w:rsidRPr="00685F42" w14:paraId="04301BDC" w14:textId="77777777" w:rsidTr="00834132">
        <w:trPr>
          <w:trHeight w:val="1412"/>
        </w:trPr>
        <w:tc>
          <w:tcPr>
            <w:tcW w:w="9738" w:type="dxa"/>
          </w:tcPr>
          <w:p w14:paraId="2F3491D8" w14:textId="77777777" w:rsidR="00D11752" w:rsidRPr="00685F42" w:rsidRDefault="00EE4DD6" w:rsidP="0046554A">
            <w:pPr>
              <w:pStyle w:val="TableBox"/>
            </w:pPr>
            <w:r w:rsidRPr="00685F42">
              <w:t>C</w:t>
            </w:r>
            <w:r w:rsidR="00D11752" w:rsidRPr="00685F42">
              <w:t>3</w:t>
            </w:r>
            <w:r w:rsidR="00974496" w:rsidRPr="00685F42">
              <w:t xml:space="preserve"> </w:t>
            </w:r>
            <w:r w:rsidR="00C607C7" w:rsidRPr="00685F42">
              <w:t xml:space="preserve"> </w:t>
            </w:r>
            <w:r w:rsidR="007E3051" w:rsidRPr="00685F42">
              <w:t>P</w:t>
            </w:r>
            <w:r w:rsidR="008124F2" w:rsidRPr="00685F42">
              <w:t>lan for commercialzation of the technology</w:t>
            </w:r>
            <w:r w:rsidR="00C607C7" w:rsidRPr="00685F42">
              <w:t>?</w:t>
            </w:r>
            <w:r w:rsidR="00D11752" w:rsidRPr="00685F42">
              <w:t xml:space="preserve"> Please insert a “</w:t>
            </w:r>
            <w:r w:rsidR="00D11752" w:rsidRPr="00685F42">
              <w:rPr>
                <w:rFonts w:ascii="Wingdings" w:eastAsia="Wingdings" w:hAnsi="Wingdings" w:cs="Wingdings"/>
              </w:rPr>
              <w:t>ü</w:t>
            </w:r>
            <w:r w:rsidR="00D11752" w:rsidRPr="00685F42">
              <w:t>” as appropriate.</w:t>
            </w:r>
            <w:r w:rsidR="008124F2" w:rsidRPr="00685F42">
              <w:t xml:space="preserve"> </w:t>
            </w:r>
          </w:p>
          <w:p w14:paraId="0ECBCBFC" w14:textId="0402D662" w:rsidR="001B04C5" w:rsidRPr="00CF69A1" w:rsidRDefault="004B4CE2" w:rsidP="0046554A">
            <w:pPr>
              <w:pStyle w:val="ListParagraph1"/>
              <w:ind w:firstLine="400"/>
            </w:pPr>
            <w:sdt>
              <w:sdtPr>
                <w:id w:val="-1214417334"/>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D11752" w:rsidRPr="001A6C7F">
              <w:t>To f</w:t>
            </w:r>
            <w:r w:rsidR="008124F2" w:rsidRPr="001A6C7F">
              <w:t>orm start-up company</w:t>
            </w:r>
          </w:p>
          <w:p w14:paraId="3B5D4515" w14:textId="64B5C49F" w:rsidR="00B82EF1" w:rsidRPr="00834132" w:rsidRDefault="004B4CE2" w:rsidP="0046554A">
            <w:pPr>
              <w:pStyle w:val="ListParagraph1"/>
              <w:ind w:firstLine="400"/>
            </w:pPr>
            <w:sdt>
              <w:sdtPr>
                <w:id w:val="1199890749"/>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5E4FE6" w:rsidRPr="001A6C7F">
              <w:t>To be licensed by industries (potential commercial contacts (if any):</w:t>
            </w:r>
            <w:r w:rsidR="005E4FE6" w:rsidRPr="001A6C7F">
              <w:rPr>
                <w:u w:val="single"/>
              </w:rPr>
              <w:t xml:space="preserve">            </w:t>
            </w:r>
            <w:proofErr w:type="gramStart"/>
            <w:r w:rsidR="005E4FE6" w:rsidRPr="001A6C7F">
              <w:rPr>
                <w:u w:val="single"/>
              </w:rPr>
              <w:t xml:space="preserve">  </w:t>
            </w:r>
            <w:r w:rsidR="005E4FE6" w:rsidRPr="001A6C7F">
              <w:t>)</w:t>
            </w:r>
            <w:proofErr w:type="gramEnd"/>
          </w:p>
        </w:tc>
      </w:tr>
    </w:tbl>
    <w:p w14:paraId="44A9899C" w14:textId="77777777" w:rsidR="00B82EF1" w:rsidRPr="00685F42" w:rsidRDefault="00B82EF1" w:rsidP="006A0ADC">
      <w:pPr>
        <w:pStyle w:val="Field-TopLevel"/>
      </w:pPr>
    </w:p>
    <w:p w14:paraId="3710F279" w14:textId="77777777" w:rsidR="00CE3BBF" w:rsidRPr="00685F42" w:rsidRDefault="00CE3BBF" w:rsidP="006A0ADC">
      <w:pPr>
        <w:pStyle w:val="Field-TopLevel"/>
      </w:pPr>
      <w:r w:rsidRPr="00685F42">
        <w:t xml:space="preserve">Section </w:t>
      </w:r>
      <w:r w:rsidR="00EE4DD6" w:rsidRPr="00685F42">
        <w:t>D</w:t>
      </w:r>
      <w:r w:rsidRPr="00685F42">
        <w:t xml:space="preserve"> – Intellectual Property Rights (IP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CE3BBF" w:rsidRPr="00685F42" w14:paraId="119CE4EC" w14:textId="77777777" w:rsidTr="00834132">
        <w:tc>
          <w:tcPr>
            <w:tcW w:w="9738" w:type="dxa"/>
          </w:tcPr>
          <w:p w14:paraId="2032ECC4" w14:textId="77777777" w:rsidR="00B80D87" w:rsidRPr="00685F42" w:rsidRDefault="00EE4DD6" w:rsidP="0046554A">
            <w:pPr>
              <w:pStyle w:val="TableBox"/>
            </w:pPr>
            <w:r w:rsidRPr="00685F42">
              <w:t>D</w:t>
            </w:r>
            <w:r w:rsidR="00BC3C8F" w:rsidRPr="00685F42">
              <w:t>1</w:t>
            </w:r>
            <w:r w:rsidR="00CE3BBF" w:rsidRPr="00685F42">
              <w:t xml:space="preserve">  </w:t>
            </w:r>
            <w:r w:rsidR="00377021" w:rsidRPr="00685F42">
              <w:t xml:space="preserve">Is </w:t>
            </w:r>
            <w:r w:rsidR="0014626A" w:rsidRPr="00685F42">
              <w:t xml:space="preserve">there </w:t>
            </w:r>
            <w:r w:rsidR="00007DA5" w:rsidRPr="00685F42">
              <w:t xml:space="preserve">any </w:t>
            </w:r>
            <w:r w:rsidR="0014626A" w:rsidRPr="00685F42">
              <w:t>background</w:t>
            </w:r>
            <w:r w:rsidR="00007DA5" w:rsidRPr="00685F42">
              <w:t xml:space="preserve"> IP </w:t>
            </w:r>
            <w:r w:rsidR="0014626A" w:rsidRPr="00685F42">
              <w:t>brought into</w:t>
            </w:r>
            <w:r w:rsidR="0014322A" w:rsidRPr="00685F42">
              <w:t xml:space="preserve"> this project? </w:t>
            </w:r>
            <w:r w:rsidR="00B80D87" w:rsidRPr="00685F42">
              <w:t>Please insert a “</w:t>
            </w:r>
            <w:r w:rsidR="00B80D87" w:rsidRPr="00685F42">
              <w:rPr>
                <w:rFonts w:ascii="Wingdings" w:eastAsia="Wingdings" w:hAnsi="Wingdings" w:cs="Wingdings"/>
              </w:rPr>
              <w:t>ü</w:t>
            </w:r>
            <w:r w:rsidR="00B80D87" w:rsidRPr="00685F42">
              <w:t>” as appropriate.</w:t>
            </w:r>
          </w:p>
          <w:p w14:paraId="5CB1E8C1" w14:textId="17F71154" w:rsidR="00B80D87" w:rsidRPr="00CF69A1" w:rsidRDefault="004B4CE2" w:rsidP="0046554A">
            <w:pPr>
              <w:pStyle w:val="ListParagraph1"/>
              <w:ind w:firstLine="400"/>
            </w:pPr>
            <w:sdt>
              <w:sdtPr>
                <w:id w:val="1495764580"/>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B80D87" w:rsidRPr="00CF69A1">
              <w:rPr>
                <w:rFonts w:cs="Arial"/>
                <w:szCs w:val="20"/>
              </w:rPr>
              <w:t>No</w:t>
            </w:r>
            <w:r w:rsidR="00B80D87" w:rsidRPr="00CF69A1">
              <w:t xml:space="preserve"> </w:t>
            </w:r>
          </w:p>
          <w:p w14:paraId="303B0DE1" w14:textId="1B90E225" w:rsidR="00B80D87" w:rsidRPr="001A6C7F" w:rsidRDefault="004B4CE2" w:rsidP="0046554A">
            <w:pPr>
              <w:pStyle w:val="ListParagraph1"/>
              <w:ind w:firstLine="400"/>
            </w:pPr>
            <w:sdt>
              <w:sdtPr>
                <w:id w:val="-323127355"/>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B80D87" w:rsidRPr="001A6C7F">
              <w:t>Yes (</w:t>
            </w:r>
            <w:r w:rsidR="00377021" w:rsidRPr="001A6C7F">
              <w:t>P</w:t>
            </w:r>
            <w:r w:rsidR="00B80D87" w:rsidRPr="001A6C7F">
              <w:t xml:space="preserve">lease </w:t>
            </w:r>
            <w:r w:rsidR="0014626A" w:rsidRPr="001A6C7F">
              <w:t>provide the TTC reference code</w:t>
            </w:r>
            <w:r w:rsidR="00377021" w:rsidRPr="001A6C7F">
              <w:t xml:space="preserve"> and/or project code and title of the funding source</w:t>
            </w:r>
            <w:r w:rsidR="00B80D87" w:rsidRPr="001A6C7F">
              <w:t>)</w:t>
            </w:r>
          </w:p>
          <w:p w14:paraId="64903B71" w14:textId="77777777" w:rsidR="0014626A" w:rsidRPr="00834132" w:rsidRDefault="0014626A" w:rsidP="0046554A">
            <w:pPr>
              <w:pStyle w:val="ListParagraph1"/>
              <w:ind w:firstLine="400"/>
            </w:pPr>
          </w:p>
          <w:p w14:paraId="0C453B91" w14:textId="77777777" w:rsidR="0014626A" w:rsidRPr="00685F42" w:rsidRDefault="0014626A" w:rsidP="0046554A">
            <w:pPr>
              <w:pStyle w:val="TableBox"/>
            </w:pPr>
            <w:r w:rsidRPr="00685F42">
              <w:t>D2  Will there be any</w:t>
            </w:r>
            <w:r w:rsidR="00CC1924" w:rsidRPr="00685F42">
              <w:t xml:space="preserve"> plan to develop</w:t>
            </w:r>
            <w:r w:rsidRPr="00685F42">
              <w:t xml:space="preserve"> new IP </w:t>
            </w:r>
            <w:r w:rsidR="00CC1924" w:rsidRPr="00685F42">
              <w:t>in</w:t>
            </w:r>
            <w:r w:rsidRPr="00685F42">
              <w:t xml:space="preserve"> this project? Please insert a “</w:t>
            </w:r>
            <w:r w:rsidRPr="00685F42">
              <w:rPr>
                <w:rFonts w:ascii="Wingdings" w:eastAsia="Wingdings" w:hAnsi="Wingdings" w:cs="Wingdings"/>
              </w:rPr>
              <w:t>ü</w:t>
            </w:r>
            <w:r w:rsidRPr="00685F42">
              <w:t>” as appropriate.</w:t>
            </w:r>
          </w:p>
          <w:p w14:paraId="570AD129" w14:textId="64518AFC" w:rsidR="0014626A" w:rsidRPr="00CF69A1" w:rsidRDefault="004B4CE2" w:rsidP="0046554A">
            <w:pPr>
              <w:pStyle w:val="ListParagraph1"/>
              <w:ind w:firstLine="400"/>
            </w:pPr>
            <w:sdt>
              <w:sdtPr>
                <w:id w:val="521980994"/>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14626A" w:rsidRPr="00CF69A1">
              <w:rPr>
                <w:rFonts w:cs="Arial"/>
              </w:rPr>
              <w:t xml:space="preserve">No </w:t>
            </w:r>
          </w:p>
          <w:p w14:paraId="55070788" w14:textId="6D3284F2" w:rsidR="00B82EF1" w:rsidRPr="001A6C7F" w:rsidRDefault="004B4CE2" w:rsidP="0046554A">
            <w:pPr>
              <w:pStyle w:val="ListParagraph1"/>
              <w:ind w:firstLine="400"/>
            </w:pPr>
            <w:sdt>
              <w:sdtPr>
                <w:id w:val="1558668155"/>
                <w14:checkbox>
                  <w14:checked w14:val="0"/>
                  <w14:checkedState w14:val="00FE" w14:font="Wingdings"/>
                  <w14:uncheckedState w14:val="006F" w14:font="Wingdings"/>
                </w14:checkbox>
              </w:sdtPr>
              <w:sdtEndPr/>
              <w:sdtContent>
                <w:r w:rsidR="001B04C5" w:rsidRPr="00685F42">
                  <w:rPr>
                    <w:rFonts w:ascii="Wingdings" w:eastAsia="Wingdings" w:hAnsi="Wingdings" w:cs="Wingdings"/>
                  </w:rPr>
                  <w:t>o</w:t>
                </w:r>
              </w:sdtContent>
            </w:sdt>
            <w:r w:rsidR="001B04C5" w:rsidRPr="00834132">
              <w:t xml:space="preserve"> </w:t>
            </w:r>
            <w:r w:rsidR="0014626A" w:rsidRPr="001A6C7F">
              <w:t>Yes (If yes, please provide information of the new IP)</w:t>
            </w:r>
          </w:p>
          <w:p w14:paraId="09B8CCFE" w14:textId="77777777" w:rsidR="0014626A" w:rsidRPr="00834132" w:rsidRDefault="0014626A" w:rsidP="0046554A">
            <w:pPr>
              <w:pStyle w:val="ListParagraph1"/>
              <w:ind w:firstLine="400"/>
            </w:pPr>
          </w:p>
        </w:tc>
      </w:tr>
    </w:tbl>
    <w:p w14:paraId="70DAB393" w14:textId="5FDD471A" w:rsidR="006A0ADC" w:rsidRDefault="006A0ADC">
      <w:pPr>
        <w:rPr>
          <w:b/>
          <w:bCs/>
          <w:sz w:val="24"/>
          <w:szCs w:val="24"/>
        </w:rPr>
      </w:pPr>
    </w:p>
    <w:p w14:paraId="646B8514" w14:textId="21BE745B" w:rsidR="00C1709F" w:rsidRPr="00685F42" w:rsidRDefault="00C1709F" w:rsidP="006A0ADC">
      <w:pPr>
        <w:pStyle w:val="Field-TopLevel"/>
      </w:pPr>
      <w:r w:rsidRPr="00685F42">
        <w:t xml:space="preserve">Section </w:t>
      </w:r>
      <w:r w:rsidR="00DC04BC">
        <w:t>E</w:t>
      </w:r>
      <w:r w:rsidRPr="00685F42">
        <w:t xml:space="preserve"> – </w:t>
      </w:r>
      <w:r w:rsidRPr="00C1709F">
        <w:t>Declaration of Conflict of Interes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C1709F" w:rsidRPr="00685F42" w14:paraId="79476C39" w14:textId="77777777" w:rsidTr="00125EC2">
        <w:tc>
          <w:tcPr>
            <w:tcW w:w="9738" w:type="dxa"/>
          </w:tcPr>
          <w:p w14:paraId="0BDD3858" w14:textId="77777777" w:rsidR="00C1709F" w:rsidRPr="00C1709F" w:rsidRDefault="00C1709F" w:rsidP="0046554A">
            <w:pPr>
              <w:pStyle w:val="TableBox"/>
            </w:pPr>
            <w:r w:rsidRPr="00C1709F">
              <w:t>I hereby declare that</w:t>
            </w:r>
            <w:r w:rsidRPr="00C1709F">
              <w:rPr>
                <w:rFonts w:ascii="PMingLiU" w:eastAsia="PMingLiU" w:hAnsi="PMingLiU" w:cs="PMingLiU" w:hint="eastAsia"/>
              </w:rPr>
              <w:t>：</w:t>
            </w:r>
          </w:p>
          <w:p w14:paraId="173491B3" w14:textId="5EF6E7E2" w:rsidR="00CF69A1" w:rsidRDefault="004B4CE2" w:rsidP="0046554A">
            <w:pPr>
              <w:pStyle w:val="TableBox"/>
            </w:pPr>
            <w:sdt>
              <w:sdtPr>
                <w:id w:val="324176508"/>
                <w14:checkbox>
                  <w14:checked w14:val="0"/>
                  <w14:checkedState w14:val="00FE" w14:font="Wingdings"/>
                  <w14:uncheckedState w14:val="006F" w14:font="Wingdings"/>
                </w14:checkbox>
              </w:sdtPr>
              <w:sdtEndPr/>
              <w:sdtContent>
                <w:r w:rsidR="00C1709F" w:rsidRPr="00685F42">
                  <w:rPr>
                    <w:rFonts w:ascii="Wingdings" w:eastAsia="Wingdings" w:hAnsi="Wingdings" w:cs="Wingdings"/>
                  </w:rPr>
                  <w:t>o</w:t>
                </w:r>
              </w:sdtContent>
            </w:sdt>
            <w:r w:rsidR="00C1709F" w:rsidRPr="00C1709F">
              <w:t xml:space="preserve"> I have no pecuniary or other personal interest, direct or indirect, in any matter that raises</w:t>
            </w:r>
            <w:r w:rsidR="00C1709F">
              <w:t xml:space="preserve"> or may raise a conflict with </w:t>
            </w:r>
            <w:r w:rsidR="00C1709F" w:rsidRPr="00C1709F">
              <w:t>the parties engaged for the execution of the project, and/or any shareholdings with potential licensee(s) or spinoff company</w:t>
            </w:r>
            <w:r w:rsidR="00C1709F">
              <w:t>.</w:t>
            </w:r>
          </w:p>
          <w:p w14:paraId="37F8224D" w14:textId="77777777" w:rsidR="00C1709F" w:rsidRPr="00C1709F" w:rsidRDefault="00C1709F" w:rsidP="0046554A">
            <w:pPr>
              <w:pStyle w:val="TableBox"/>
            </w:pPr>
          </w:p>
          <w:p w14:paraId="4548ACA7" w14:textId="77777777" w:rsidR="003C20A9" w:rsidRDefault="004B4CE2" w:rsidP="0046554A">
            <w:pPr>
              <w:pStyle w:val="TableBox"/>
            </w:pPr>
            <w:sdt>
              <w:sdtPr>
                <w:id w:val="298037603"/>
                <w14:checkbox>
                  <w14:checked w14:val="0"/>
                  <w14:checkedState w14:val="00FE" w14:font="Wingdings"/>
                  <w14:uncheckedState w14:val="006F" w14:font="Wingdings"/>
                </w14:checkbox>
              </w:sdtPr>
              <w:sdtEndPr/>
              <w:sdtContent>
                <w:r w:rsidR="00C1709F" w:rsidRPr="00685F42">
                  <w:rPr>
                    <w:rFonts w:ascii="Wingdings" w:eastAsia="Wingdings" w:hAnsi="Wingdings" w:cs="Wingdings"/>
                  </w:rPr>
                  <w:t>o</w:t>
                </w:r>
              </w:sdtContent>
            </w:sdt>
            <w:r w:rsidR="00C1709F" w:rsidRPr="00C1709F">
              <w:t xml:space="preserve"> </w:t>
            </w:r>
            <w:r w:rsidR="003C20A9">
              <w:t>I have</w:t>
            </w:r>
            <w:r w:rsidR="003C20A9" w:rsidRPr="00C1709F">
              <w:t xml:space="preserve"> pecuniary or other personal interest, direct or indirect, in any matter that raises</w:t>
            </w:r>
            <w:r w:rsidR="003C20A9">
              <w:t xml:space="preserve"> or may raise a conflict with </w:t>
            </w:r>
            <w:r w:rsidR="003C20A9" w:rsidRPr="00C1709F">
              <w:t>the parties engaged for the execution of the project, and/or any shareholdings with potential licensee(s) or spinoff company</w:t>
            </w:r>
            <w:r w:rsidR="003C20A9">
              <w:t>.</w:t>
            </w:r>
            <w:r w:rsidR="00C1709F" w:rsidRPr="00C1709F">
              <w:t xml:space="preserve"> The particulars</w:t>
            </w:r>
            <w:r w:rsidR="003C20A9">
              <w:t xml:space="preserve"> of such matter are stated below: </w:t>
            </w:r>
          </w:p>
          <w:p w14:paraId="101463DA" w14:textId="77777777" w:rsidR="00C1709F" w:rsidRPr="00685F42" w:rsidRDefault="003C20A9" w:rsidP="0046554A">
            <w:pPr>
              <w:pStyle w:val="TableBox"/>
            </w:pPr>
            <w:r>
              <w:t>_________________________________________________________________________________</w:t>
            </w:r>
            <w:r w:rsidR="00C1709F" w:rsidRPr="00C1709F">
              <w:t xml:space="preserve">                                                        </w:t>
            </w:r>
            <w:r>
              <w:t xml:space="preserve">                               </w:t>
            </w:r>
            <w:r w:rsidR="00C1709F" w:rsidRPr="00C1709F">
              <w:t xml:space="preserve">                              </w:t>
            </w:r>
            <w:r>
              <w:t xml:space="preserve">         </w:t>
            </w:r>
          </w:p>
        </w:tc>
      </w:tr>
    </w:tbl>
    <w:p w14:paraId="6210A6B3" w14:textId="7312E565" w:rsidR="000001EF" w:rsidRDefault="000001EF" w:rsidP="0046554A">
      <w:pPr>
        <w:rPr>
          <w:sz w:val="24"/>
          <w:szCs w:val="24"/>
        </w:rPr>
      </w:pPr>
    </w:p>
    <w:p w14:paraId="29354E16" w14:textId="76A34F71" w:rsidR="00CE3BBF" w:rsidRDefault="00CE3BBF" w:rsidP="00DC04BC">
      <w:pPr>
        <w:pStyle w:val="Field-SecondLevel"/>
      </w:pPr>
      <w:r w:rsidRPr="00685F42">
        <w:t xml:space="preserve">Section </w:t>
      </w:r>
      <w:r w:rsidR="00DC04BC">
        <w:t>F</w:t>
      </w:r>
      <w:r w:rsidRPr="00685F42">
        <w:t xml:space="preserve"> – </w:t>
      </w:r>
      <w:r w:rsidR="009559B2">
        <w:t>Check list</w:t>
      </w:r>
    </w:p>
    <w:p w14:paraId="540E1003" w14:textId="5FAF942C" w:rsidR="00AD58F9" w:rsidRDefault="009559B2" w:rsidP="0046554A">
      <w:r>
        <w:lastRenderedPageBreak/>
        <w:t>Please check if you have completed the followings</w:t>
      </w:r>
      <w:r w:rsidR="00AD58F9">
        <w:t xml:space="preserve"> before submiting this application form</w:t>
      </w:r>
      <w:r w:rsidR="0046554A">
        <w:t xml:space="preserve">. </w:t>
      </w:r>
    </w:p>
    <w:tbl>
      <w:tblPr>
        <w:tblW w:w="922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
        <w:gridCol w:w="6479"/>
        <w:gridCol w:w="1302"/>
        <w:gridCol w:w="1157"/>
      </w:tblGrid>
      <w:tr w:rsidR="006A0ADC" w:rsidRPr="00AD58F9" w14:paraId="0E8B1CB4" w14:textId="77777777" w:rsidTr="00F51130">
        <w:trPr>
          <w:trHeight w:val="300"/>
        </w:trPr>
        <w:tc>
          <w:tcPr>
            <w:tcW w:w="284" w:type="dxa"/>
            <w:tcBorders>
              <w:top w:val="single" w:sz="6" w:space="0" w:color="000000"/>
              <w:left w:val="single" w:sz="6" w:space="0" w:color="000000"/>
              <w:bottom w:val="single" w:sz="6" w:space="0" w:color="000000"/>
              <w:right w:val="single" w:sz="6" w:space="0" w:color="000000"/>
            </w:tcBorders>
            <w:shd w:val="clear" w:color="auto" w:fill="auto"/>
            <w:hideMark/>
          </w:tcPr>
          <w:p w14:paraId="3D13910F" w14:textId="77777777" w:rsidR="00AD58F9" w:rsidRPr="006A0ADC" w:rsidRDefault="00AD58F9" w:rsidP="0046554A">
            <w:pPr>
              <w:rPr>
                <w:sz w:val="20"/>
                <w:szCs w:val="20"/>
                <w:lang w:eastAsia="zh-TW"/>
              </w:rPr>
            </w:pPr>
            <w:r w:rsidRPr="006A0ADC">
              <w:rPr>
                <w:sz w:val="20"/>
                <w:szCs w:val="20"/>
                <w:lang w:eastAsia="zh-TW"/>
              </w:rPr>
              <w:t> </w:t>
            </w:r>
          </w:p>
        </w:tc>
        <w:tc>
          <w:tcPr>
            <w:tcW w:w="6479" w:type="dxa"/>
            <w:tcBorders>
              <w:top w:val="single" w:sz="6" w:space="0" w:color="000000"/>
              <w:left w:val="nil"/>
              <w:bottom w:val="single" w:sz="6" w:space="0" w:color="000000"/>
              <w:right w:val="single" w:sz="6" w:space="0" w:color="000000"/>
            </w:tcBorders>
            <w:shd w:val="clear" w:color="auto" w:fill="auto"/>
            <w:vAlign w:val="center"/>
            <w:hideMark/>
          </w:tcPr>
          <w:p w14:paraId="32B0B608" w14:textId="77777777" w:rsidR="00AD58F9" w:rsidRPr="006A0ADC" w:rsidRDefault="00AD58F9" w:rsidP="0046554A">
            <w:pPr>
              <w:rPr>
                <w:sz w:val="20"/>
                <w:szCs w:val="20"/>
                <w:lang w:eastAsia="zh-TW"/>
              </w:rPr>
            </w:pPr>
            <w:r w:rsidRPr="006A0ADC">
              <w:rPr>
                <w:sz w:val="20"/>
                <w:szCs w:val="20"/>
                <w:lang w:eastAsia="zh-TW"/>
              </w:rPr>
              <w:t>Forms Submitted </w:t>
            </w:r>
          </w:p>
        </w:tc>
        <w:tc>
          <w:tcPr>
            <w:tcW w:w="2459" w:type="dxa"/>
            <w:gridSpan w:val="2"/>
            <w:tcBorders>
              <w:top w:val="single" w:sz="6" w:space="0" w:color="000000"/>
              <w:left w:val="nil"/>
              <w:bottom w:val="single" w:sz="6" w:space="0" w:color="000000"/>
              <w:right w:val="single" w:sz="6" w:space="0" w:color="000000"/>
            </w:tcBorders>
            <w:shd w:val="clear" w:color="auto" w:fill="auto"/>
            <w:hideMark/>
          </w:tcPr>
          <w:p w14:paraId="4044129E" w14:textId="77777777" w:rsidR="00AD58F9" w:rsidRPr="006A0ADC" w:rsidRDefault="00AD58F9" w:rsidP="006A0ADC">
            <w:pPr>
              <w:rPr>
                <w:sz w:val="20"/>
                <w:szCs w:val="20"/>
                <w:lang w:eastAsia="zh-TW"/>
              </w:rPr>
            </w:pPr>
            <w:r w:rsidRPr="006A0ADC">
              <w:rPr>
                <w:sz w:val="20"/>
                <w:szCs w:val="20"/>
                <w:lang w:eastAsia="zh-TW"/>
              </w:rPr>
              <w:t>For PI Use</w:t>
            </w:r>
          </w:p>
        </w:tc>
      </w:tr>
      <w:tr w:rsidR="006A0ADC" w:rsidRPr="00AD58F9" w14:paraId="35811ED6" w14:textId="77777777" w:rsidTr="00F51130">
        <w:trPr>
          <w:trHeight w:val="300"/>
        </w:trPr>
        <w:tc>
          <w:tcPr>
            <w:tcW w:w="284" w:type="dxa"/>
            <w:tcBorders>
              <w:top w:val="nil"/>
              <w:left w:val="single" w:sz="6" w:space="0" w:color="000000"/>
              <w:bottom w:val="single" w:sz="6" w:space="0" w:color="000000"/>
              <w:right w:val="single" w:sz="6" w:space="0" w:color="000000"/>
            </w:tcBorders>
            <w:shd w:val="clear" w:color="auto" w:fill="auto"/>
            <w:hideMark/>
          </w:tcPr>
          <w:p w14:paraId="09D8EF0C" w14:textId="77777777" w:rsidR="00AD58F9" w:rsidRPr="006A0ADC" w:rsidRDefault="00AD58F9" w:rsidP="0046554A">
            <w:pPr>
              <w:rPr>
                <w:sz w:val="20"/>
                <w:szCs w:val="20"/>
                <w:lang w:eastAsia="zh-TW"/>
              </w:rPr>
            </w:pPr>
            <w:r w:rsidRPr="006A0ADC">
              <w:rPr>
                <w:sz w:val="20"/>
                <w:szCs w:val="20"/>
                <w:lang w:eastAsia="zh-TW"/>
              </w:rPr>
              <w:t>1</w:t>
            </w:r>
          </w:p>
        </w:tc>
        <w:tc>
          <w:tcPr>
            <w:tcW w:w="6479" w:type="dxa"/>
            <w:tcBorders>
              <w:top w:val="nil"/>
              <w:left w:val="nil"/>
              <w:bottom w:val="single" w:sz="6" w:space="0" w:color="000000"/>
              <w:right w:val="single" w:sz="6" w:space="0" w:color="000000"/>
            </w:tcBorders>
            <w:shd w:val="clear" w:color="auto" w:fill="auto"/>
            <w:vAlign w:val="center"/>
            <w:hideMark/>
          </w:tcPr>
          <w:p w14:paraId="4E3F28D0" w14:textId="77777777" w:rsidR="00AD58F9" w:rsidRPr="006A0ADC" w:rsidRDefault="00AD58F9" w:rsidP="0046554A">
            <w:pPr>
              <w:rPr>
                <w:sz w:val="20"/>
                <w:szCs w:val="20"/>
                <w:lang w:eastAsia="zh-TW"/>
              </w:rPr>
            </w:pPr>
            <w:r w:rsidRPr="006A0ADC">
              <w:rPr>
                <w:sz w:val="20"/>
                <w:szCs w:val="20"/>
                <w:lang w:eastAsia="zh-TW"/>
              </w:rPr>
              <w:t>Online Research Project Submission Approval (ORPA) Form (</w:t>
            </w:r>
            <w:hyperlink r:id="rId11" w:history="1">
              <w:r w:rsidRPr="006A0ADC">
                <w:rPr>
                  <w:color w:val="0563C1"/>
                  <w:sz w:val="20"/>
                  <w:szCs w:val="20"/>
                  <w:u w:val="single"/>
                  <w:lang w:eastAsia="zh-TW"/>
                </w:rPr>
                <w:t>https://ro.hkust.edu.hk/forms-reports-resources/useful-links</w:t>
              </w:r>
            </w:hyperlink>
            <w:r w:rsidRPr="006A0ADC">
              <w:rPr>
                <w:sz w:val="20"/>
                <w:szCs w:val="20"/>
                <w:lang w:eastAsia="zh-TW"/>
              </w:rPr>
              <w:t>)</w:t>
            </w:r>
          </w:p>
        </w:tc>
        <w:tc>
          <w:tcPr>
            <w:tcW w:w="1302" w:type="dxa"/>
            <w:tcBorders>
              <w:top w:val="nil"/>
              <w:left w:val="nil"/>
              <w:bottom w:val="single" w:sz="6" w:space="0" w:color="000000"/>
              <w:right w:val="single" w:sz="6" w:space="0" w:color="000000"/>
            </w:tcBorders>
            <w:shd w:val="clear" w:color="auto" w:fill="auto"/>
            <w:hideMark/>
          </w:tcPr>
          <w:p w14:paraId="680DA3F4" w14:textId="77777777" w:rsidR="00AD58F9" w:rsidRPr="006A0ADC" w:rsidRDefault="00AD58F9" w:rsidP="006A0ADC">
            <w:pPr>
              <w:rPr>
                <w:sz w:val="20"/>
                <w:szCs w:val="20"/>
                <w:lang w:eastAsia="zh-TW"/>
              </w:rPr>
            </w:pPr>
            <w:r w:rsidRPr="006A0ADC">
              <w:rPr>
                <w:color w:val="212121"/>
                <w:sz w:val="20"/>
                <w:szCs w:val="20"/>
                <w:lang w:eastAsia="zh-TW"/>
              </w:rPr>
              <w:sym w:font="Wingdings 2" w:char="F0A3"/>
            </w:r>
            <w:r w:rsidRPr="006A0ADC">
              <w:rPr>
                <w:sz w:val="20"/>
                <w:szCs w:val="20"/>
                <w:lang w:eastAsia="zh-TW"/>
              </w:rPr>
              <w:t> Yes</w:t>
            </w:r>
          </w:p>
        </w:tc>
        <w:tc>
          <w:tcPr>
            <w:tcW w:w="1157" w:type="dxa"/>
            <w:tcBorders>
              <w:top w:val="nil"/>
              <w:left w:val="nil"/>
              <w:bottom w:val="single" w:sz="6" w:space="0" w:color="000000"/>
              <w:right w:val="single" w:sz="6" w:space="0" w:color="000000"/>
            </w:tcBorders>
            <w:shd w:val="clear" w:color="auto" w:fill="auto"/>
            <w:hideMark/>
          </w:tcPr>
          <w:p w14:paraId="6E57B329" w14:textId="77777777" w:rsidR="00AD58F9" w:rsidRPr="006A0ADC" w:rsidRDefault="00AD58F9" w:rsidP="006A0ADC">
            <w:pPr>
              <w:rPr>
                <w:sz w:val="20"/>
                <w:szCs w:val="20"/>
                <w:lang w:eastAsia="zh-TW"/>
              </w:rPr>
            </w:pPr>
            <w:r w:rsidRPr="006A0ADC">
              <w:rPr>
                <w:color w:val="212121"/>
                <w:sz w:val="20"/>
                <w:szCs w:val="20"/>
                <w:lang w:eastAsia="zh-TW"/>
              </w:rPr>
              <w:sym w:font="Wingdings 2" w:char="F0A3"/>
            </w:r>
            <w:r w:rsidRPr="006A0ADC">
              <w:rPr>
                <w:sz w:val="20"/>
                <w:szCs w:val="20"/>
                <w:lang w:eastAsia="zh-TW"/>
              </w:rPr>
              <w:t>  No</w:t>
            </w:r>
          </w:p>
        </w:tc>
      </w:tr>
      <w:tr w:rsidR="0046554A" w:rsidRPr="00AD58F9" w14:paraId="007A1C8C" w14:textId="77777777" w:rsidTr="00F51130">
        <w:trPr>
          <w:trHeight w:val="300"/>
        </w:trPr>
        <w:tc>
          <w:tcPr>
            <w:tcW w:w="284" w:type="dxa"/>
            <w:tcBorders>
              <w:top w:val="nil"/>
              <w:left w:val="single" w:sz="6" w:space="0" w:color="000000"/>
              <w:bottom w:val="single" w:sz="6" w:space="0" w:color="000000"/>
              <w:right w:val="single" w:sz="6" w:space="0" w:color="000000"/>
            </w:tcBorders>
            <w:shd w:val="clear" w:color="auto" w:fill="auto"/>
          </w:tcPr>
          <w:p w14:paraId="3588C3CC" w14:textId="77777777" w:rsidR="00AD58F9" w:rsidRPr="006A0ADC" w:rsidRDefault="00AD58F9" w:rsidP="0046554A">
            <w:pPr>
              <w:rPr>
                <w:sz w:val="20"/>
                <w:szCs w:val="20"/>
                <w:lang w:eastAsia="zh-TW"/>
              </w:rPr>
            </w:pPr>
            <w:r w:rsidRPr="006A0ADC">
              <w:rPr>
                <w:sz w:val="20"/>
                <w:szCs w:val="20"/>
                <w:lang w:eastAsia="zh-TW"/>
              </w:rPr>
              <w:t>2</w:t>
            </w:r>
          </w:p>
        </w:tc>
        <w:tc>
          <w:tcPr>
            <w:tcW w:w="6479" w:type="dxa"/>
            <w:tcBorders>
              <w:top w:val="nil"/>
              <w:left w:val="nil"/>
              <w:bottom w:val="single" w:sz="6" w:space="0" w:color="000000"/>
              <w:right w:val="single" w:sz="6" w:space="0" w:color="000000"/>
            </w:tcBorders>
            <w:shd w:val="clear" w:color="auto" w:fill="auto"/>
            <w:vAlign w:val="center"/>
          </w:tcPr>
          <w:p w14:paraId="5ACC2A98" w14:textId="77777777" w:rsidR="00AD58F9" w:rsidRPr="006A0ADC" w:rsidRDefault="00AD58F9" w:rsidP="0046554A">
            <w:pPr>
              <w:rPr>
                <w:sz w:val="20"/>
                <w:szCs w:val="20"/>
                <w:lang w:eastAsia="zh-TW"/>
              </w:rPr>
            </w:pPr>
            <w:r w:rsidRPr="006A0ADC">
              <w:rPr>
                <w:sz w:val="20"/>
                <w:szCs w:val="20"/>
                <w:lang w:eastAsia="zh-TW"/>
              </w:rPr>
              <w:t>Committee on Research Practices Review Form</w:t>
            </w:r>
          </w:p>
          <w:p w14:paraId="208B1634" w14:textId="1DBEEC58" w:rsidR="00AD58F9" w:rsidRPr="006A0ADC" w:rsidRDefault="00AD58F9" w:rsidP="0046554A">
            <w:pPr>
              <w:rPr>
                <w:rFonts w:eastAsia="MingLiU_HKSCS-ExtB"/>
                <w:sz w:val="20"/>
                <w:szCs w:val="20"/>
                <w:lang w:eastAsia="zh-TW"/>
              </w:rPr>
            </w:pPr>
            <w:r w:rsidRPr="006A0ADC">
              <w:rPr>
                <w:rFonts w:eastAsia="MingLiU_HKSCS-ExtB"/>
                <w:sz w:val="20"/>
                <w:szCs w:val="20"/>
                <w:lang w:eastAsia="zh-TW"/>
              </w:rPr>
              <w:t>(</w:t>
            </w:r>
            <w:hyperlink r:id="rId12" w:history="1">
              <w:r w:rsidR="00C76025">
                <w:rPr>
                  <w:rFonts w:eastAsia="MingLiU_HKSCS-ExtB"/>
                  <w:color w:val="0563C1"/>
                  <w:sz w:val="20"/>
                  <w:szCs w:val="20"/>
                  <w:u w:val="single"/>
                  <w:lang w:eastAsia="zh-TW"/>
                </w:rPr>
                <w:t>http://ust.bmguat.com/About-Us/Research-Polices-and-Guidelines/Guidelines-and-Procedures-for-Research-Practices-at-the-University</w:t>
              </w:r>
            </w:hyperlink>
            <w:r w:rsidRPr="006A0ADC">
              <w:rPr>
                <w:rFonts w:eastAsia="MingLiU_HKSCS-ExtB"/>
                <w:sz w:val="20"/>
                <w:szCs w:val="20"/>
                <w:lang w:eastAsia="zh-TW"/>
              </w:rPr>
              <w:t>)</w:t>
            </w:r>
          </w:p>
        </w:tc>
        <w:tc>
          <w:tcPr>
            <w:tcW w:w="1302" w:type="dxa"/>
            <w:tcBorders>
              <w:top w:val="nil"/>
              <w:left w:val="nil"/>
              <w:bottom w:val="single" w:sz="6" w:space="0" w:color="000000"/>
              <w:right w:val="single" w:sz="6" w:space="0" w:color="000000"/>
            </w:tcBorders>
            <w:shd w:val="clear" w:color="auto" w:fill="auto"/>
          </w:tcPr>
          <w:p w14:paraId="12DF9073" w14:textId="77777777" w:rsidR="00AD58F9" w:rsidRPr="006A0ADC" w:rsidRDefault="00AD58F9" w:rsidP="006A0ADC">
            <w:pPr>
              <w:rPr>
                <w:color w:val="212121"/>
                <w:sz w:val="20"/>
                <w:szCs w:val="20"/>
                <w:lang w:eastAsia="zh-TW"/>
              </w:rPr>
            </w:pPr>
            <w:r w:rsidRPr="006A0ADC">
              <w:rPr>
                <w:color w:val="212121"/>
                <w:sz w:val="20"/>
                <w:szCs w:val="20"/>
                <w:lang w:eastAsia="zh-TW"/>
              </w:rPr>
              <w:sym w:font="Wingdings 2" w:char="F0A3"/>
            </w:r>
            <w:r w:rsidRPr="006A0ADC">
              <w:rPr>
                <w:sz w:val="20"/>
                <w:szCs w:val="20"/>
                <w:lang w:eastAsia="zh-TW"/>
              </w:rPr>
              <w:t> Yes</w:t>
            </w:r>
          </w:p>
        </w:tc>
        <w:tc>
          <w:tcPr>
            <w:tcW w:w="1157" w:type="dxa"/>
            <w:tcBorders>
              <w:top w:val="nil"/>
              <w:left w:val="nil"/>
              <w:bottom w:val="single" w:sz="6" w:space="0" w:color="000000"/>
              <w:right w:val="single" w:sz="6" w:space="0" w:color="000000"/>
            </w:tcBorders>
            <w:shd w:val="clear" w:color="auto" w:fill="auto"/>
          </w:tcPr>
          <w:p w14:paraId="25B5512A" w14:textId="77777777" w:rsidR="00AD58F9" w:rsidRPr="006A0ADC" w:rsidRDefault="00AD58F9" w:rsidP="006A0ADC">
            <w:pPr>
              <w:rPr>
                <w:color w:val="212121"/>
                <w:sz w:val="20"/>
                <w:szCs w:val="20"/>
                <w:lang w:eastAsia="zh-TW"/>
              </w:rPr>
            </w:pPr>
            <w:r w:rsidRPr="006A0ADC">
              <w:rPr>
                <w:color w:val="212121"/>
                <w:sz w:val="20"/>
                <w:szCs w:val="20"/>
                <w:lang w:eastAsia="zh-TW"/>
              </w:rPr>
              <w:sym w:font="Wingdings 2" w:char="F0A3"/>
            </w:r>
            <w:r w:rsidRPr="006A0ADC">
              <w:rPr>
                <w:sz w:val="20"/>
                <w:szCs w:val="20"/>
                <w:lang w:eastAsia="zh-TW"/>
              </w:rPr>
              <w:t>  No</w:t>
            </w:r>
          </w:p>
        </w:tc>
      </w:tr>
    </w:tbl>
    <w:p w14:paraId="45567C6D" w14:textId="77777777" w:rsidR="009559B2" w:rsidRPr="009559B2" w:rsidRDefault="009559B2" w:rsidP="0046554A"/>
    <w:p w14:paraId="03017E48" w14:textId="4E9A7BAD" w:rsidR="009559B2" w:rsidRDefault="009559B2" w:rsidP="0046554A"/>
    <w:p w14:paraId="186689E7" w14:textId="77777777" w:rsidR="006A0ADC" w:rsidRDefault="006A0ADC">
      <w:pPr>
        <w:rPr>
          <w:b/>
          <w:bCs/>
          <w:sz w:val="24"/>
          <w:szCs w:val="24"/>
        </w:rPr>
      </w:pPr>
      <w:r>
        <w:br w:type="page"/>
      </w:r>
    </w:p>
    <w:p w14:paraId="6C82009B" w14:textId="3198410D" w:rsidR="009559B2" w:rsidRPr="00685F42" w:rsidRDefault="009559B2" w:rsidP="00DC04BC">
      <w:pPr>
        <w:pStyle w:val="Field-SecondLevel"/>
      </w:pPr>
      <w:r w:rsidRPr="00685F42">
        <w:lastRenderedPageBreak/>
        <w:t xml:space="preserve">Section </w:t>
      </w:r>
      <w:r w:rsidR="00DC04BC">
        <w:t>G</w:t>
      </w:r>
      <w:r w:rsidRPr="00685F42">
        <w:t xml:space="preserve"> – Application Authorisation </w:t>
      </w:r>
    </w:p>
    <w:p w14:paraId="17878919" w14:textId="77777777" w:rsidR="009559B2" w:rsidRPr="009559B2" w:rsidRDefault="009559B2" w:rsidP="006A0AD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2"/>
      </w:tblGrid>
      <w:tr w:rsidR="00CE3BBF" w:rsidRPr="00685F42" w14:paraId="3BED1814" w14:textId="77777777" w:rsidTr="05249E57">
        <w:trPr>
          <w:trHeight w:val="863"/>
        </w:trPr>
        <w:tc>
          <w:tcPr>
            <w:tcW w:w="9512" w:type="dxa"/>
            <w:shd w:val="clear" w:color="auto" w:fill="auto"/>
          </w:tcPr>
          <w:p w14:paraId="7D0174DC" w14:textId="3E755D0B" w:rsidR="00CE3BBF" w:rsidRPr="00685F42" w:rsidRDefault="00CE3BBF" w:rsidP="0046554A">
            <w:pPr>
              <w:pStyle w:val="TableBox"/>
            </w:pPr>
            <w:r w:rsidRPr="00685F42">
              <w:t>I confirm that I wish to apply for</w:t>
            </w:r>
            <w:r w:rsidR="005839C1" w:rsidRPr="00685F42">
              <w:t xml:space="preserve"> the</w:t>
            </w:r>
            <w:r w:rsidRPr="00685F42">
              <w:t xml:space="preserve"> </w:t>
            </w:r>
            <w:r w:rsidR="00CA15F4" w:rsidRPr="00685F42">
              <w:t>Bridge Gap</w:t>
            </w:r>
            <w:r w:rsidR="00162E19" w:rsidRPr="00685F42">
              <w:t xml:space="preserve"> Fund</w:t>
            </w:r>
            <w:r w:rsidRPr="00685F42">
              <w:t>. The information given in this application and any accompanying material is accurate to the best of my knowledge.</w:t>
            </w:r>
          </w:p>
        </w:tc>
      </w:tr>
      <w:tr w:rsidR="00991EF2" w:rsidRPr="00685F42" w14:paraId="1B7A81F0" w14:textId="49B4240B" w:rsidTr="05249E57">
        <w:trPr>
          <w:trHeight w:val="567"/>
        </w:trPr>
        <w:tc>
          <w:tcPr>
            <w:tcW w:w="9512" w:type="dxa"/>
            <w:tcBorders>
              <w:top w:val="nil"/>
            </w:tcBorders>
            <w:shd w:val="clear" w:color="auto" w:fill="auto"/>
          </w:tcPr>
          <w:p w14:paraId="11C1905C" w14:textId="77777777" w:rsidR="00991EF2" w:rsidRPr="00685F42" w:rsidRDefault="00991EF2" w:rsidP="0046554A">
            <w:pPr>
              <w:pStyle w:val="TableBox"/>
            </w:pPr>
          </w:p>
          <w:p w14:paraId="49CBCBC6" w14:textId="77777777" w:rsidR="00991EF2" w:rsidRPr="00685F42" w:rsidRDefault="00991EF2" w:rsidP="0046554A">
            <w:pPr>
              <w:pStyle w:val="TableBox"/>
            </w:pPr>
            <w:r w:rsidRPr="00685F42">
              <w:t>Signature: __________________________________</w:t>
            </w:r>
          </w:p>
          <w:p w14:paraId="2A55472B" w14:textId="77777777" w:rsidR="00991EF2" w:rsidRPr="00685F42" w:rsidRDefault="00991EF2" w:rsidP="0046554A">
            <w:pPr>
              <w:pStyle w:val="TableBox"/>
            </w:pPr>
            <w:r>
              <w:t xml:space="preserve">Name of Principal Investigator: </w:t>
            </w:r>
          </w:p>
          <w:p w14:paraId="5882D1B0" w14:textId="6F993CF5" w:rsidR="05249E57" w:rsidRDefault="05249E57" w:rsidP="0046554A">
            <w:pPr>
              <w:pStyle w:val="TableBox"/>
            </w:pPr>
            <w:r w:rsidRPr="05249E57">
              <w:t>Email:</w:t>
            </w:r>
          </w:p>
          <w:p w14:paraId="244F1C12" w14:textId="6B172040" w:rsidR="05249E57" w:rsidRDefault="05249E57" w:rsidP="0046554A">
            <w:pPr>
              <w:pStyle w:val="TableBox"/>
            </w:pPr>
            <w:r w:rsidRPr="05249E57">
              <w:t xml:space="preserve">Office </w:t>
            </w:r>
            <w:r w:rsidR="00ED1D6E">
              <w:t xml:space="preserve">Phone </w:t>
            </w:r>
            <w:r w:rsidRPr="05249E57">
              <w:t>Number:</w:t>
            </w:r>
          </w:p>
          <w:p w14:paraId="2498071A" w14:textId="77777777" w:rsidR="00991EF2" w:rsidRPr="00685F42" w:rsidRDefault="00991EF2" w:rsidP="0046554A">
            <w:pPr>
              <w:pStyle w:val="TableBox"/>
            </w:pPr>
            <w:r>
              <w:t>Dept/Div:</w:t>
            </w:r>
          </w:p>
          <w:p w14:paraId="26A753EA" w14:textId="34BFB4B5" w:rsidR="05249E57" w:rsidRDefault="05249E57" w:rsidP="0046554A">
            <w:pPr>
              <w:pStyle w:val="TableBox"/>
            </w:pPr>
            <w:r w:rsidRPr="05249E57">
              <w:t>Position:</w:t>
            </w:r>
          </w:p>
          <w:p w14:paraId="7755390C" w14:textId="1E2BCC80" w:rsidR="00991EF2" w:rsidRPr="00685F42" w:rsidRDefault="00991EF2" w:rsidP="0046554A">
            <w:pPr>
              <w:pStyle w:val="TableBox"/>
            </w:pPr>
            <w:r w:rsidRPr="00685F42">
              <w:t>Date:</w:t>
            </w:r>
          </w:p>
        </w:tc>
      </w:tr>
    </w:tbl>
    <w:p w14:paraId="5CF1BBF9" w14:textId="77777777" w:rsidR="009559B2" w:rsidRDefault="009559B2" w:rsidP="00DC04BC">
      <w:pPr>
        <w:pStyle w:val="Field-SecondLevel"/>
      </w:pPr>
    </w:p>
    <w:p w14:paraId="5280AE53" w14:textId="77777777" w:rsidR="009559B2" w:rsidRDefault="009559B2" w:rsidP="00DC04BC">
      <w:pPr>
        <w:pStyle w:val="Field-SecondLevel"/>
      </w:pPr>
    </w:p>
    <w:p w14:paraId="2B99DB23" w14:textId="7B0D9100" w:rsidR="00F32967" w:rsidRDefault="00F32967" w:rsidP="00DC04BC">
      <w:pPr>
        <w:pStyle w:val="Field-SecondLevel"/>
      </w:pPr>
      <w:r>
        <w:br w:type="page"/>
      </w:r>
    </w:p>
    <w:p w14:paraId="45D7A256" w14:textId="6DE579B9" w:rsidR="00CE3BBF" w:rsidRPr="00685F42" w:rsidRDefault="00CE3BBF" w:rsidP="00DC04BC">
      <w:pPr>
        <w:pStyle w:val="Field-SecondLevel"/>
      </w:pPr>
      <w:r w:rsidRPr="00685F42">
        <w:lastRenderedPageBreak/>
        <w:t xml:space="preserve">Section </w:t>
      </w:r>
      <w:r w:rsidR="00DC04BC">
        <w:t>H</w:t>
      </w:r>
      <w:r w:rsidRPr="00685F42">
        <w:t xml:space="preserve"> –</w:t>
      </w:r>
      <w:r w:rsidR="005839C1" w:rsidRPr="00685F42">
        <w:t xml:space="preserve"> </w:t>
      </w:r>
      <w:r w:rsidRPr="00685F42">
        <w:t>Internal Routing</w:t>
      </w:r>
      <w:r w:rsidRPr="00685F42">
        <w:rPr>
          <w:lang w:val="x-none"/>
        </w:rPr>
        <w:t xml:space="preserve"> </w:t>
      </w:r>
      <w:r w:rsidRPr="00685F42">
        <w:t xml:space="preserve">(For </w:t>
      </w:r>
      <w:r w:rsidR="00837D01">
        <w:t xml:space="preserve">OKT and </w:t>
      </w:r>
      <w:r w:rsidRPr="00685F42">
        <w:t>TTC Use Only)</w:t>
      </w:r>
    </w:p>
    <w:p w14:paraId="7C7BA863" w14:textId="15F5DF8A" w:rsidR="00CE3BBF" w:rsidRDefault="00CE3BBF" w:rsidP="0046554A">
      <w:r w:rsidRPr="00834132">
        <w:t xml:space="preserve">1. </w:t>
      </w:r>
      <w:r w:rsidRPr="00834132">
        <w:tab/>
        <w:t xml:space="preserve">The </w:t>
      </w:r>
      <w:r w:rsidR="005839C1" w:rsidRPr="00834132">
        <w:t>proposal</w:t>
      </w:r>
      <w:r w:rsidRPr="00834132">
        <w:t xml:space="preserve"> has been reviewed by:</w:t>
      </w:r>
    </w:p>
    <w:p w14:paraId="148D73AC" w14:textId="47B3A964" w:rsidR="00837D01" w:rsidRDefault="00837D01" w:rsidP="0046554A"/>
    <w:p w14:paraId="52762CA1" w14:textId="2030B151" w:rsidR="00837D01" w:rsidRDefault="00837D01" w:rsidP="0046554A">
      <w:r>
        <w:t xml:space="preserve">OKT </w:t>
      </w:r>
    </w:p>
    <w:tbl>
      <w:tblPr>
        <w:tblW w:w="0" w:type="auto"/>
        <w:tblInd w:w="648" w:type="dxa"/>
        <w:tblLook w:val="0000" w:firstRow="0" w:lastRow="0" w:firstColumn="0" w:lastColumn="0" w:noHBand="0" w:noVBand="0"/>
      </w:tblPr>
      <w:tblGrid>
        <w:gridCol w:w="1341"/>
        <w:gridCol w:w="5166"/>
        <w:gridCol w:w="267"/>
        <w:gridCol w:w="2324"/>
      </w:tblGrid>
      <w:tr w:rsidR="00CF69A1" w:rsidRPr="00685F42" w14:paraId="68767BAE" w14:textId="77777777" w:rsidTr="00F51130">
        <w:tc>
          <w:tcPr>
            <w:tcW w:w="6660" w:type="dxa"/>
            <w:gridSpan w:val="2"/>
            <w:tcBorders>
              <w:bottom w:val="single" w:sz="4" w:space="0" w:color="auto"/>
            </w:tcBorders>
          </w:tcPr>
          <w:p w14:paraId="3780CDC0" w14:textId="594AFDFF" w:rsidR="00837D01" w:rsidRPr="00834132" w:rsidRDefault="00837D01" w:rsidP="0046554A"/>
        </w:tc>
        <w:tc>
          <w:tcPr>
            <w:tcW w:w="270" w:type="dxa"/>
          </w:tcPr>
          <w:p w14:paraId="636214FE" w14:textId="77777777" w:rsidR="00837D01" w:rsidRPr="00834132" w:rsidRDefault="00837D01" w:rsidP="0046554A"/>
        </w:tc>
        <w:tc>
          <w:tcPr>
            <w:tcW w:w="2430" w:type="dxa"/>
            <w:tcBorders>
              <w:bottom w:val="single" w:sz="4" w:space="0" w:color="auto"/>
            </w:tcBorders>
          </w:tcPr>
          <w:p w14:paraId="44CC30BC" w14:textId="77777777" w:rsidR="00837D01" w:rsidRPr="00834132" w:rsidRDefault="00837D01" w:rsidP="0046554A"/>
        </w:tc>
      </w:tr>
      <w:tr w:rsidR="00CF69A1" w:rsidRPr="00685F42" w14:paraId="1AF11795" w14:textId="77777777" w:rsidTr="00F51130">
        <w:tc>
          <w:tcPr>
            <w:tcW w:w="6660" w:type="dxa"/>
            <w:gridSpan w:val="2"/>
            <w:tcBorders>
              <w:top w:val="single" w:sz="4" w:space="0" w:color="auto"/>
            </w:tcBorders>
          </w:tcPr>
          <w:p w14:paraId="2473A4D2" w14:textId="463C3FDA" w:rsidR="00837D01" w:rsidRPr="00D15584" w:rsidRDefault="00837D01" w:rsidP="0046554A">
            <w:pPr>
              <w:pStyle w:val="Header"/>
              <w:rPr>
                <w:lang w:val="en-US"/>
              </w:rPr>
            </w:pPr>
            <w:r w:rsidRPr="00685F42">
              <w:t>Name</w:t>
            </w:r>
          </w:p>
        </w:tc>
        <w:tc>
          <w:tcPr>
            <w:tcW w:w="270" w:type="dxa"/>
          </w:tcPr>
          <w:p w14:paraId="0386C144" w14:textId="77777777" w:rsidR="00837D01" w:rsidRPr="00834132" w:rsidRDefault="00837D01" w:rsidP="0046554A"/>
        </w:tc>
        <w:tc>
          <w:tcPr>
            <w:tcW w:w="2430" w:type="dxa"/>
            <w:tcBorders>
              <w:top w:val="single" w:sz="4" w:space="0" w:color="auto"/>
            </w:tcBorders>
          </w:tcPr>
          <w:p w14:paraId="63B11149" w14:textId="77777777" w:rsidR="00837D01" w:rsidRPr="00685F42" w:rsidRDefault="00837D01" w:rsidP="0046554A">
            <w:pPr>
              <w:pStyle w:val="Header"/>
            </w:pPr>
            <w:r w:rsidRPr="00685F42">
              <w:t>Date</w:t>
            </w:r>
          </w:p>
        </w:tc>
      </w:tr>
      <w:tr w:rsidR="00CF69A1" w:rsidRPr="00685F42" w14:paraId="5C6AA6B0" w14:textId="77777777" w:rsidTr="00F51130">
        <w:tc>
          <w:tcPr>
            <w:tcW w:w="6660" w:type="dxa"/>
            <w:gridSpan w:val="2"/>
            <w:tcBorders>
              <w:bottom w:val="single" w:sz="4" w:space="0" w:color="auto"/>
            </w:tcBorders>
          </w:tcPr>
          <w:p w14:paraId="2E225E7C" w14:textId="77777777" w:rsidR="00837D01" w:rsidRPr="00834132" w:rsidRDefault="00837D01" w:rsidP="0046554A"/>
          <w:p w14:paraId="778F8D17" w14:textId="77777777" w:rsidR="00837D01" w:rsidRPr="00834132" w:rsidRDefault="00837D01" w:rsidP="0046554A"/>
        </w:tc>
        <w:tc>
          <w:tcPr>
            <w:tcW w:w="270" w:type="dxa"/>
          </w:tcPr>
          <w:p w14:paraId="5924A796" w14:textId="77777777" w:rsidR="00837D01" w:rsidRPr="00834132" w:rsidRDefault="00837D01" w:rsidP="0046554A"/>
        </w:tc>
        <w:tc>
          <w:tcPr>
            <w:tcW w:w="2430" w:type="dxa"/>
          </w:tcPr>
          <w:p w14:paraId="6E3E059F" w14:textId="77777777" w:rsidR="00837D01" w:rsidRPr="00834132" w:rsidRDefault="00837D01" w:rsidP="0046554A"/>
        </w:tc>
      </w:tr>
      <w:tr w:rsidR="00CF69A1" w:rsidRPr="00685F42" w14:paraId="5D306E3E" w14:textId="77777777" w:rsidTr="00F51130">
        <w:tc>
          <w:tcPr>
            <w:tcW w:w="6660" w:type="dxa"/>
            <w:gridSpan w:val="2"/>
            <w:tcBorders>
              <w:top w:val="single" w:sz="4" w:space="0" w:color="auto"/>
            </w:tcBorders>
          </w:tcPr>
          <w:p w14:paraId="02898695" w14:textId="77777777" w:rsidR="00837D01" w:rsidRPr="00834132" w:rsidRDefault="00837D01" w:rsidP="0046554A">
            <w:r w:rsidRPr="00834132">
              <w:t>Signature</w:t>
            </w:r>
          </w:p>
        </w:tc>
        <w:tc>
          <w:tcPr>
            <w:tcW w:w="270" w:type="dxa"/>
          </w:tcPr>
          <w:p w14:paraId="70FCB108" w14:textId="77777777" w:rsidR="00837D01" w:rsidRPr="00834132" w:rsidRDefault="00837D01" w:rsidP="0046554A"/>
        </w:tc>
        <w:tc>
          <w:tcPr>
            <w:tcW w:w="2430" w:type="dxa"/>
          </w:tcPr>
          <w:p w14:paraId="292074E0" w14:textId="77777777" w:rsidR="00837D01" w:rsidRPr="00834132" w:rsidRDefault="00837D01" w:rsidP="0046554A"/>
        </w:tc>
      </w:tr>
      <w:tr w:rsidR="00CF69A1" w:rsidRPr="00685F42" w14:paraId="0486313F" w14:textId="77777777" w:rsidTr="00F51130">
        <w:tc>
          <w:tcPr>
            <w:tcW w:w="6660" w:type="dxa"/>
            <w:gridSpan w:val="2"/>
          </w:tcPr>
          <w:p w14:paraId="26023B8F" w14:textId="77777777" w:rsidR="00837D01" w:rsidRPr="00834132" w:rsidRDefault="00837D01" w:rsidP="0046554A"/>
        </w:tc>
        <w:tc>
          <w:tcPr>
            <w:tcW w:w="270" w:type="dxa"/>
          </w:tcPr>
          <w:p w14:paraId="3EB39A2B" w14:textId="77777777" w:rsidR="00837D01" w:rsidRPr="00834132" w:rsidRDefault="00837D01" w:rsidP="0046554A"/>
        </w:tc>
        <w:tc>
          <w:tcPr>
            <w:tcW w:w="2430" w:type="dxa"/>
          </w:tcPr>
          <w:p w14:paraId="0B2E2676" w14:textId="77777777" w:rsidR="00837D01" w:rsidRPr="00834132" w:rsidRDefault="00837D01" w:rsidP="0046554A"/>
        </w:tc>
      </w:tr>
      <w:tr w:rsidR="00CF69A1" w:rsidRPr="00685F42" w14:paraId="72B88E92" w14:textId="77777777" w:rsidTr="00F51130">
        <w:trPr>
          <w:cantSplit/>
        </w:trPr>
        <w:tc>
          <w:tcPr>
            <w:tcW w:w="1170" w:type="dxa"/>
          </w:tcPr>
          <w:p w14:paraId="2B1BF017" w14:textId="77777777" w:rsidR="00837D01" w:rsidRPr="00834132" w:rsidRDefault="00837D01" w:rsidP="0046554A">
            <w:r w:rsidRPr="00834132">
              <w:t>Comments:</w:t>
            </w:r>
          </w:p>
        </w:tc>
        <w:tc>
          <w:tcPr>
            <w:tcW w:w="8190" w:type="dxa"/>
            <w:gridSpan w:val="3"/>
            <w:tcBorders>
              <w:bottom w:val="single" w:sz="4" w:space="0" w:color="auto"/>
            </w:tcBorders>
          </w:tcPr>
          <w:p w14:paraId="69D670A7" w14:textId="77777777" w:rsidR="00837D01" w:rsidRPr="00834132" w:rsidRDefault="00837D01" w:rsidP="0046554A"/>
        </w:tc>
      </w:tr>
      <w:tr w:rsidR="00CF69A1" w:rsidRPr="00685F42" w14:paraId="3474C232" w14:textId="77777777" w:rsidTr="00F51130">
        <w:trPr>
          <w:cantSplit/>
        </w:trPr>
        <w:tc>
          <w:tcPr>
            <w:tcW w:w="1170" w:type="dxa"/>
          </w:tcPr>
          <w:p w14:paraId="15DF46F9" w14:textId="77777777" w:rsidR="00837D01" w:rsidRPr="00834132" w:rsidRDefault="00837D01" w:rsidP="0046554A"/>
        </w:tc>
        <w:tc>
          <w:tcPr>
            <w:tcW w:w="8190" w:type="dxa"/>
            <w:gridSpan w:val="3"/>
            <w:tcBorders>
              <w:top w:val="single" w:sz="4" w:space="0" w:color="auto"/>
              <w:bottom w:val="single" w:sz="4" w:space="0" w:color="auto"/>
            </w:tcBorders>
          </w:tcPr>
          <w:p w14:paraId="31B2795A" w14:textId="77777777" w:rsidR="00837D01" w:rsidRPr="00834132" w:rsidRDefault="00837D01" w:rsidP="0046554A"/>
        </w:tc>
      </w:tr>
      <w:tr w:rsidR="00CF69A1" w:rsidRPr="00685F42" w14:paraId="0EC456B0" w14:textId="77777777" w:rsidTr="00F51130">
        <w:trPr>
          <w:cantSplit/>
        </w:trPr>
        <w:tc>
          <w:tcPr>
            <w:tcW w:w="1170" w:type="dxa"/>
          </w:tcPr>
          <w:p w14:paraId="6A9967B3" w14:textId="77777777" w:rsidR="00837D01" w:rsidRPr="00834132" w:rsidRDefault="00837D01" w:rsidP="0046554A"/>
        </w:tc>
        <w:tc>
          <w:tcPr>
            <w:tcW w:w="8190" w:type="dxa"/>
            <w:gridSpan w:val="3"/>
            <w:tcBorders>
              <w:top w:val="single" w:sz="4" w:space="0" w:color="auto"/>
              <w:bottom w:val="single" w:sz="4" w:space="0" w:color="auto"/>
            </w:tcBorders>
          </w:tcPr>
          <w:p w14:paraId="1A2C3158" w14:textId="77777777" w:rsidR="00837D01" w:rsidRPr="00834132" w:rsidRDefault="00837D01" w:rsidP="0046554A"/>
        </w:tc>
      </w:tr>
    </w:tbl>
    <w:p w14:paraId="2EF7D46E" w14:textId="3C22512A" w:rsidR="00CE3BBF" w:rsidRDefault="00CE3BBF" w:rsidP="0046554A"/>
    <w:p w14:paraId="0F329494" w14:textId="0AE6543D" w:rsidR="00F32967" w:rsidRPr="00834132" w:rsidRDefault="00837D01" w:rsidP="0046554A">
      <w:r>
        <w:t>TTC</w:t>
      </w:r>
    </w:p>
    <w:tbl>
      <w:tblPr>
        <w:tblW w:w="0" w:type="auto"/>
        <w:tblInd w:w="648" w:type="dxa"/>
        <w:tblLook w:val="0000" w:firstRow="0" w:lastRow="0" w:firstColumn="0" w:lastColumn="0" w:noHBand="0" w:noVBand="0"/>
      </w:tblPr>
      <w:tblGrid>
        <w:gridCol w:w="1341"/>
        <w:gridCol w:w="5166"/>
        <w:gridCol w:w="267"/>
        <w:gridCol w:w="2324"/>
      </w:tblGrid>
      <w:tr w:rsidR="00CE3BBF" w:rsidRPr="00685F42" w14:paraId="3B92EF0A" w14:textId="77777777" w:rsidTr="00834132">
        <w:tc>
          <w:tcPr>
            <w:tcW w:w="6660" w:type="dxa"/>
            <w:gridSpan w:val="2"/>
            <w:tcBorders>
              <w:bottom w:val="single" w:sz="4" w:space="0" w:color="auto"/>
            </w:tcBorders>
          </w:tcPr>
          <w:p w14:paraId="749D3A2D" w14:textId="77777777" w:rsidR="00CE3BBF" w:rsidRPr="00834132" w:rsidRDefault="00CE3BBF" w:rsidP="0046554A"/>
        </w:tc>
        <w:tc>
          <w:tcPr>
            <w:tcW w:w="270" w:type="dxa"/>
          </w:tcPr>
          <w:p w14:paraId="4ECDD5B8" w14:textId="77777777" w:rsidR="00CE3BBF" w:rsidRPr="00834132" w:rsidRDefault="00CE3BBF" w:rsidP="0046554A"/>
        </w:tc>
        <w:tc>
          <w:tcPr>
            <w:tcW w:w="2430" w:type="dxa"/>
            <w:tcBorders>
              <w:bottom w:val="single" w:sz="4" w:space="0" w:color="auto"/>
            </w:tcBorders>
          </w:tcPr>
          <w:p w14:paraId="498CD9F9" w14:textId="77777777" w:rsidR="00CE3BBF" w:rsidRPr="00834132" w:rsidRDefault="00CE3BBF" w:rsidP="0046554A"/>
        </w:tc>
      </w:tr>
      <w:tr w:rsidR="00CE3BBF" w:rsidRPr="00685F42" w14:paraId="7937C0AB" w14:textId="77777777" w:rsidTr="00834132">
        <w:tc>
          <w:tcPr>
            <w:tcW w:w="6660" w:type="dxa"/>
            <w:gridSpan w:val="2"/>
            <w:tcBorders>
              <w:top w:val="single" w:sz="4" w:space="0" w:color="auto"/>
            </w:tcBorders>
          </w:tcPr>
          <w:p w14:paraId="0EE91459" w14:textId="177BA353" w:rsidR="00CE3BBF" w:rsidRPr="00685F42" w:rsidRDefault="00CE3BBF" w:rsidP="0046554A">
            <w:pPr>
              <w:pStyle w:val="Header"/>
            </w:pPr>
            <w:r w:rsidRPr="00685F42">
              <w:t xml:space="preserve">Name of </w:t>
            </w:r>
            <w:r w:rsidR="00837D01">
              <w:t xml:space="preserve">Cluster </w:t>
            </w:r>
            <w:r w:rsidR="00162E19" w:rsidRPr="00685F42">
              <w:rPr>
                <w:rFonts w:eastAsia="PMingLiU"/>
                <w:lang w:eastAsia="zh-TW"/>
              </w:rPr>
              <w:t>Head</w:t>
            </w:r>
          </w:p>
        </w:tc>
        <w:tc>
          <w:tcPr>
            <w:tcW w:w="270" w:type="dxa"/>
          </w:tcPr>
          <w:p w14:paraId="1EBE5946" w14:textId="77777777" w:rsidR="00CE3BBF" w:rsidRPr="00834132" w:rsidRDefault="00CE3BBF" w:rsidP="0046554A"/>
        </w:tc>
        <w:tc>
          <w:tcPr>
            <w:tcW w:w="2430" w:type="dxa"/>
            <w:tcBorders>
              <w:top w:val="single" w:sz="4" w:space="0" w:color="auto"/>
            </w:tcBorders>
          </w:tcPr>
          <w:p w14:paraId="07739C17" w14:textId="77777777" w:rsidR="00CE3BBF" w:rsidRPr="00685F42" w:rsidRDefault="00CE3BBF" w:rsidP="0046554A">
            <w:pPr>
              <w:pStyle w:val="Header"/>
            </w:pPr>
            <w:r w:rsidRPr="00685F42">
              <w:t>Date</w:t>
            </w:r>
          </w:p>
        </w:tc>
      </w:tr>
      <w:tr w:rsidR="00CE3BBF" w:rsidRPr="00685F42" w14:paraId="760083B6" w14:textId="77777777" w:rsidTr="00834132">
        <w:tc>
          <w:tcPr>
            <w:tcW w:w="6660" w:type="dxa"/>
            <w:gridSpan w:val="2"/>
            <w:tcBorders>
              <w:bottom w:val="single" w:sz="4" w:space="0" w:color="auto"/>
            </w:tcBorders>
          </w:tcPr>
          <w:p w14:paraId="6AE767AA" w14:textId="77777777" w:rsidR="00CE3BBF" w:rsidRPr="00834132" w:rsidRDefault="00CE3BBF" w:rsidP="0046554A"/>
          <w:p w14:paraId="4A80D53A" w14:textId="77777777" w:rsidR="00CE3BBF" w:rsidRPr="00834132" w:rsidRDefault="00CE3BBF" w:rsidP="0046554A"/>
        </w:tc>
        <w:tc>
          <w:tcPr>
            <w:tcW w:w="270" w:type="dxa"/>
          </w:tcPr>
          <w:p w14:paraId="4B80DE46" w14:textId="77777777" w:rsidR="00CE3BBF" w:rsidRPr="00834132" w:rsidRDefault="00CE3BBF" w:rsidP="0046554A"/>
        </w:tc>
        <w:tc>
          <w:tcPr>
            <w:tcW w:w="2430" w:type="dxa"/>
          </w:tcPr>
          <w:p w14:paraId="29DBF2DB" w14:textId="77777777" w:rsidR="00CE3BBF" w:rsidRPr="00834132" w:rsidRDefault="00CE3BBF" w:rsidP="0046554A"/>
        </w:tc>
      </w:tr>
      <w:tr w:rsidR="00CE3BBF" w:rsidRPr="00685F42" w14:paraId="62F099AB" w14:textId="77777777" w:rsidTr="00834132">
        <w:tc>
          <w:tcPr>
            <w:tcW w:w="6660" w:type="dxa"/>
            <w:gridSpan w:val="2"/>
            <w:tcBorders>
              <w:top w:val="single" w:sz="4" w:space="0" w:color="auto"/>
            </w:tcBorders>
          </w:tcPr>
          <w:p w14:paraId="0CC9DA40" w14:textId="77777777" w:rsidR="00CE3BBF" w:rsidRPr="00834132" w:rsidRDefault="00CE3BBF" w:rsidP="0046554A">
            <w:r w:rsidRPr="00834132">
              <w:t>Signature</w:t>
            </w:r>
          </w:p>
        </w:tc>
        <w:tc>
          <w:tcPr>
            <w:tcW w:w="270" w:type="dxa"/>
          </w:tcPr>
          <w:p w14:paraId="36C689EA" w14:textId="77777777" w:rsidR="00CE3BBF" w:rsidRPr="00834132" w:rsidRDefault="00CE3BBF" w:rsidP="0046554A"/>
        </w:tc>
        <w:tc>
          <w:tcPr>
            <w:tcW w:w="2430" w:type="dxa"/>
          </w:tcPr>
          <w:p w14:paraId="79A5A67A" w14:textId="77777777" w:rsidR="00CE3BBF" w:rsidRPr="00834132" w:rsidRDefault="00CE3BBF" w:rsidP="0046554A"/>
        </w:tc>
      </w:tr>
      <w:tr w:rsidR="00CE3BBF" w:rsidRPr="00685F42" w14:paraId="70BEC1CB" w14:textId="77777777" w:rsidTr="00834132">
        <w:tc>
          <w:tcPr>
            <w:tcW w:w="6660" w:type="dxa"/>
            <w:gridSpan w:val="2"/>
          </w:tcPr>
          <w:p w14:paraId="43441EFF" w14:textId="77777777" w:rsidR="00CE3BBF" w:rsidRPr="00834132" w:rsidRDefault="00CE3BBF" w:rsidP="0046554A"/>
        </w:tc>
        <w:tc>
          <w:tcPr>
            <w:tcW w:w="270" w:type="dxa"/>
          </w:tcPr>
          <w:p w14:paraId="2765E95D" w14:textId="77777777" w:rsidR="00CE3BBF" w:rsidRPr="00834132" w:rsidRDefault="00CE3BBF" w:rsidP="0046554A"/>
        </w:tc>
        <w:tc>
          <w:tcPr>
            <w:tcW w:w="2430" w:type="dxa"/>
          </w:tcPr>
          <w:p w14:paraId="0BB66EA1" w14:textId="77777777" w:rsidR="00CE3BBF" w:rsidRPr="00834132" w:rsidRDefault="00CE3BBF" w:rsidP="0046554A"/>
        </w:tc>
      </w:tr>
      <w:tr w:rsidR="00CE3BBF" w:rsidRPr="00685F42" w14:paraId="3AC9DF32" w14:textId="77777777" w:rsidTr="00834132">
        <w:trPr>
          <w:cantSplit/>
        </w:trPr>
        <w:tc>
          <w:tcPr>
            <w:tcW w:w="1170" w:type="dxa"/>
          </w:tcPr>
          <w:p w14:paraId="611D887F" w14:textId="77777777" w:rsidR="00CE3BBF" w:rsidRPr="00834132" w:rsidRDefault="00CE3BBF" w:rsidP="0046554A">
            <w:r w:rsidRPr="00834132">
              <w:t>Comments:</w:t>
            </w:r>
          </w:p>
        </w:tc>
        <w:tc>
          <w:tcPr>
            <w:tcW w:w="8190" w:type="dxa"/>
            <w:gridSpan w:val="3"/>
            <w:tcBorders>
              <w:bottom w:val="single" w:sz="4" w:space="0" w:color="auto"/>
            </w:tcBorders>
          </w:tcPr>
          <w:p w14:paraId="450A64CD" w14:textId="77777777" w:rsidR="00CE3BBF" w:rsidRPr="00834132" w:rsidRDefault="00CE3BBF" w:rsidP="0046554A"/>
        </w:tc>
      </w:tr>
      <w:tr w:rsidR="00CE3BBF" w:rsidRPr="00685F42" w14:paraId="12AB780E" w14:textId="77777777" w:rsidTr="00834132">
        <w:trPr>
          <w:cantSplit/>
        </w:trPr>
        <w:tc>
          <w:tcPr>
            <w:tcW w:w="1170" w:type="dxa"/>
          </w:tcPr>
          <w:p w14:paraId="6D844905" w14:textId="77777777" w:rsidR="00CE3BBF" w:rsidRPr="00834132" w:rsidRDefault="00CE3BBF" w:rsidP="0046554A"/>
        </w:tc>
        <w:tc>
          <w:tcPr>
            <w:tcW w:w="8190" w:type="dxa"/>
            <w:gridSpan w:val="3"/>
            <w:tcBorders>
              <w:top w:val="single" w:sz="4" w:space="0" w:color="auto"/>
              <w:bottom w:val="single" w:sz="4" w:space="0" w:color="auto"/>
            </w:tcBorders>
          </w:tcPr>
          <w:p w14:paraId="06F22614" w14:textId="77777777" w:rsidR="00CE3BBF" w:rsidRPr="00834132" w:rsidRDefault="00CE3BBF" w:rsidP="0046554A"/>
        </w:tc>
      </w:tr>
      <w:tr w:rsidR="00CE3BBF" w:rsidRPr="00685F42" w14:paraId="3620D7CB" w14:textId="77777777" w:rsidTr="00834132">
        <w:trPr>
          <w:cantSplit/>
        </w:trPr>
        <w:tc>
          <w:tcPr>
            <w:tcW w:w="1170" w:type="dxa"/>
          </w:tcPr>
          <w:p w14:paraId="572959B2" w14:textId="77777777" w:rsidR="00CE3BBF" w:rsidRPr="00834132" w:rsidRDefault="00CE3BBF" w:rsidP="0046554A"/>
        </w:tc>
        <w:tc>
          <w:tcPr>
            <w:tcW w:w="8190" w:type="dxa"/>
            <w:gridSpan w:val="3"/>
            <w:tcBorders>
              <w:top w:val="single" w:sz="4" w:space="0" w:color="auto"/>
              <w:bottom w:val="single" w:sz="4" w:space="0" w:color="auto"/>
            </w:tcBorders>
          </w:tcPr>
          <w:p w14:paraId="6862ECBC" w14:textId="77777777" w:rsidR="00CE3BBF" w:rsidRPr="00834132" w:rsidRDefault="00CE3BBF" w:rsidP="0046554A"/>
        </w:tc>
      </w:tr>
    </w:tbl>
    <w:p w14:paraId="25034503" w14:textId="77777777" w:rsidR="00CE3BBF" w:rsidRPr="00834132" w:rsidRDefault="00CE3BBF" w:rsidP="0046554A"/>
    <w:p w14:paraId="097B5BC2" w14:textId="77777777" w:rsidR="00CE3BBF" w:rsidRPr="00834132" w:rsidRDefault="00CE3BBF" w:rsidP="0046554A">
      <w:r w:rsidRPr="00834132">
        <w:t xml:space="preserve">2. </w:t>
      </w:r>
      <w:r w:rsidRPr="00834132">
        <w:tab/>
        <w:t>Endorsed by:</w:t>
      </w:r>
    </w:p>
    <w:tbl>
      <w:tblPr>
        <w:tblW w:w="0" w:type="auto"/>
        <w:tblInd w:w="648" w:type="dxa"/>
        <w:tblLook w:val="0000" w:firstRow="0" w:lastRow="0" w:firstColumn="0" w:lastColumn="0" w:noHBand="0" w:noVBand="0"/>
      </w:tblPr>
      <w:tblGrid>
        <w:gridCol w:w="1341"/>
        <w:gridCol w:w="5166"/>
        <w:gridCol w:w="267"/>
        <w:gridCol w:w="2324"/>
      </w:tblGrid>
      <w:tr w:rsidR="00D15584" w:rsidRPr="00685F42" w14:paraId="4FBB1E0E" w14:textId="77777777" w:rsidTr="00834132">
        <w:tc>
          <w:tcPr>
            <w:tcW w:w="6828" w:type="dxa"/>
            <w:gridSpan w:val="2"/>
            <w:tcBorders>
              <w:bottom w:val="single" w:sz="4" w:space="0" w:color="auto"/>
            </w:tcBorders>
          </w:tcPr>
          <w:p w14:paraId="5C7BE8E2" w14:textId="77777777" w:rsidR="00685F42" w:rsidRDefault="00685F42" w:rsidP="0046554A"/>
          <w:p w14:paraId="18A203EA" w14:textId="77777777" w:rsidR="00685F42" w:rsidRPr="00834132" w:rsidRDefault="00685F42" w:rsidP="0046554A"/>
        </w:tc>
        <w:tc>
          <w:tcPr>
            <w:tcW w:w="270" w:type="dxa"/>
          </w:tcPr>
          <w:p w14:paraId="1A7CEB5F" w14:textId="77777777" w:rsidR="00CE3BBF" w:rsidRPr="00834132" w:rsidRDefault="00CE3BBF" w:rsidP="0046554A"/>
        </w:tc>
        <w:tc>
          <w:tcPr>
            <w:tcW w:w="2430" w:type="dxa"/>
            <w:tcBorders>
              <w:bottom w:val="single" w:sz="4" w:space="0" w:color="auto"/>
            </w:tcBorders>
          </w:tcPr>
          <w:p w14:paraId="455E5A4D" w14:textId="77777777" w:rsidR="00CE3BBF" w:rsidRPr="00834132" w:rsidRDefault="00CE3BBF" w:rsidP="0046554A"/>
        </w:tc>
      </w:tr>
      <w:tr w:rsidR="00D15584" w:rsidRPr="00685F42" w14:paraId="78F45819" w14:textId="77777777" w:rsidTr="00834132">
        <w:tc>
          <w:tcPr>
            <w:tcW w:w="6828" w:type="dxa"/>
            <w:gridSpan w:val="2"/>
            <w:tcBorders>
              <w:top w:val="single" w:sz="4" w:space="0" w:color="auto"/>
            </w:tcBorders>
          </w:tcPr>
          <w:p w14:paraId="587CD002" w14:textId="591F55BA" w:rsidR="00CE3BBF" w:rsidRPr="00685F42" w:rsidRDefault="00D15584" w:rsidP="0046554A">
            <w:pPr>
              <w:pStyle w:val="Header"/>
            </w:pPr>
            <w:r>
              <w:t>Associate Vice-President (Knowledge Transfer)</w:t>
            </w:r>
          </w:p>
        </w:tc>
        <w:tc>
          <w:tcPr>
            <w:tcW w:w="270" w:type="dxa"/>
          </w:tcPr>
          <w:p w14:paraId="4744BD29" w14:textId="77777777" w:rsidR="00CE3BBF" w:rsidRPr="00834132" w:rsidRDefault="00CE3BBF" w:rsidP="0046554A"/>
        </w:tc>
        <w:tc>
          <w:tcPr>
            <w:tcW w:w="2430" w:type="dxa"/>
            <w:tcBorders>
              <w:top w:val="single" w:sz="4" w:space="0" w:color="auto"/>
            </w:tcBorders>
          </w:tcPr>
          <w:p w14:paraId="33199EF8" w14:textId="77777777" w:rsidR="00CE3BBF" w:rsidRPr="00685F42" w:rsidRDefault="00CE3BBF" w:rsidP="0046554A">
            <w:pPr>
              <w:pStyle w:val="Header"/>
            </w:pPr>
            <w:r w:rsidRPr="00685F42">
              <w:t>Date</w:t>
            </w:r>
          </w:p>
        </w:tc>
      </w:tr>
      <w:tr w:rsidR="00D15584" w:rsidRPr="00685F42" w14:paraId="35D31747" w14:textId="77777777" w:rsidTr="00834132">
        <w:tc>
          <w:tcPr>
            <w:tcW w:w="6828" w:type="dxa"/>
            <w:gridSpan w:val="2"/>
            <w:tcBorders>
              <w:bottom w:val="single" w:sz="4" w:space="0" w:color="auto"/>
            </w:tcBorders>
          </w:tcPr>
          <w:p w14:paraId="50E4A646" w14:textId="77777777" w:rsidR="00CE3BBF" w:rsidRPr="00834132" w:rsidRDefault="00CE3BBF" w:rsidP="0046554A"/>
          <w:p w14:paraId="6ECBBA8C" w14:textId="77777777" w:rsidR="00CE3BBF" w:rsidRPr="00834132" w:rsidRDefault="00CE3BBF" w:rsidP="0046554A"/>
        </w:tc>
        <w:tc>
          <w:tcPr>
            <w:tcW w:w="270" w:type="dxa"/>
          </w:tcPr>
          <w:p w14:paraId="18C07503" w14:textId="77777777" w:rsidR="00CE3BBF" w:rsidRPr="00834132" w:rsidRDefault="00CE3BBF" w:rsidP="0046554A"/>
        </w:tc>
        <w:tc>
          <w:tcPr>
            <w:tcW w:w="2430" w:type="dxa"/>
          </w:tcPr>
          <w:p w14:paraId="2A55BA26" w14:textId="77777777" w:rsidR="00CE3BBF" w:rsidRPr="00834132" w:rsidRDefault="00CE3BBF" w:rsidP="0046554A"/>
        </w:tc>
      </w:tr>
      <w:tr w:rsidR="00D15584" w:rsidRPr="00685F42" w14:paraId="4E55630A" w14:textId="77777777" w:rsidTr="00834132">
        <w:tc>
          <w:tcPr>
            <w:tcW w:w="6828" w:type="dxa"/>
            <w:gridSpan w:val="2"/>
            <w:tcBorders>
              <w:top w:val="single" w:sz="4" w:space="0" w:color="auto"/>
            </w:tcBorders>
          </w:tcPr>
          <w:p w14:paraId="7E30BF9A" w14:textId="77777777" w:rsidR="00CE3BBF" w:rsidRPr="00834132" w:rsidRDefault="00CE3BBF" w:rsidP="0046554A">
            <w:r w:rsidRPr="00834132">
              <w:t>Signature</w:t>
            </w:r>
          </w:p>
        </w:tc>
        <w:tc>
          <w:tcPr>
            <w:tcW w:w="270" w:type="dxa"/>
          </w:tcPr>
          <w:p w14:paraId="2F337BB8" w14:textId="77777777" w:rsidR="00CE3BBF" w:rsidRPr="00834132" w:rsidRDefault="00CE3BBF" w:rsidP="0046554A"/>
        </w:tc>
        <w:tc>
          <w:tcPr>
            <w:tcW w:w="2430" w:type="dxa"/>
          </w:tcPr>
          <w:p w14:paraId="651E1696" w14:textId="77777777" w:rsidR="00CE3BBF" w:rsidRPr="00834132" w:rsidRDefault="00CE3BBF" w:rsidP="0046554A"/>
        </w:tc>
      </w:tr>
      <w:tr w:rsidR="00D15584" w:rsidRPr="00685F42" w14:paraId="1B585475" w14:textId="77777777" w:rsidTr="00834132">
        <w:tc>
          <w:tcPr>
            <w:tcW w:w="6828" w:type="dxa"/>
            <w:gridSpan w:val="2"/>
          </w:tcPr>
          <w:p w14:paraId="3CC55BB6" w14:textId="77777777" w:rsidR="00CE3BBF" w:rsidRPr="00834132" w:rsidRDefault="00CE3BBF" w:rsidP="0046554A"/>
        </w:tc>
        <w:tc>
          <w:tcPr>
            <w:tcW w:w="270" w:type="dxa"/>
          </w:tcPr>
          <w:p w14:paraId="7A5C303A" w14:textId="77777777" w:rsidR="00CE3BBF" w:rsidRPr="00834132" w:rsidRDefault="00CE3BBF" w:rsidP="0046554A"/>
        </w:tc>
        <w:tc>
          <w:tcPr>
            <w:tcW w:w="2430" w:type="dxa"/>
          </w:tcPr>
          <w:p w14:paraId="3DB31C7A" w14:textId="77777777" w:rsidR="00CE3BBF" w:rsidRPr="00834132" w:rsidRDefault="00CE3BBF" w:rsidP="0046554A"/>
        </w:tc>
      </w:tr>
      <w:tr w:rsidR="00CE3BBF" w:rsidRPr="00685F42" w14:paraId="48CC1B6F" w14:textId="77777777" w:rsidTr="00834132">
        <w:trPr>
          <w:cantSplit/>
        </w:trPr>
        <w:tc>
          <w:tcPr>
            <w:tcW w:w="1338" w:type="dxa"/>
          </w:tcPr>
          <w:p w14:paraId="26ACC1B4" w14:textId="77777777" w:rsidR="00CE3BBF" w:rsidRPr="00834132" w:rsidRDefault="00CE3BBF" w:rsidP="0046554A">
            <w:r w:rsidRPr="00834132">
              <w:t>Comments:</w:t>
            </w:r>
          </w:p>
        </w:tc>
        <w:tc>
          <w:tcPr>
            <w:tcW w:w="8190" w:type="dxa"/>
            <w:gridSpan w:val="3"/>
            <w:tcBorders>
              <w:bottom w:val="single" w:sz="4" w:space="0" w:color="auto"/>
            </w:tcBorders>
          </w:tcPr>
          <w:p w14:paraId="4C8FEEE1" w14:textId="77777777" w:rsidR="00CE3BBF" w:rsidRPr="00834132" w:rsidRDefault="00CE3BBF" w:rsidP="0046554A"/>
        </w:tc>
      </w:tr>
      <w:tr w:rsidR="00CE3BBF" w:rsidRPr="00685F42" w14:paraId="41100739" w14:textId="77777777" w:rsidTr="00834132">
        <w:trPr>
          <w:cantSplit/>
        </w:trPr>
        <w:tc>
          <w:tcPr>
            <w:tcW w:w="1338" w:type="dxa"/>
          </w:tcPr>
          <w:p w14:paraId="5945482A" w14:textId="77777777" w:rsidR="00CE3BBF" w:rsidRPr="00834132" w:rsidRDefault="00CE3BBF" w:rsidP="0046554A"/>
        </w:tc>
        <w:tc>
          <w:tcPr>
            <w:tcW w:w="8190" w:type="dxa"/>
            <w:gridSpan w:val="3"/>
            <w:tcBorders>
              <w:top w:val="single" w:sz="4" w:space="0" w:color="auto"/>
              <w:bottom w:val="single" w:sz="4" w:space="0" w:color="auto"/>
            </w:tcBorders>
          </w:tcPr>
          <w:p w14:paraId="51EE611A" w14:textId="77777777" w:rsidR="00CE3BBF" w:rsidRPr="00834132" w:rsidRDefault="00CE3BBF" w:rsidP="0046554A"/>
        </w:tc>
      </w:tr>
      <w:tr w:rsidR="00CE3BBF" w:rsidRPr="00685F42" w14:paraId="5646EEA1" w14:textId="77777777" w:rsidTr="00834132">
        <w:trPr>
          <w:cantSplit/>
        </w:trPr>
        <w:tc>
          <w:tcPr>
            <w:tcW w:w="1338" w:type="dxa"/>
          </w:tcPr>
          <w:p w14:paraId="1EF1FB50" w14:textId="77777777" w:rsidR="00CE3BBF" w:rsidRPr="00834132" w:rsidRDefault="00CE3BBF" w:rsidP="0046554A"/>
        </w:tc>
        <w:tc>
          <w:tcPr>
            <w:tcW w:w="8190" w:type="dxa"/>
            <w:gridSpan w:val="3"/>
            <w:tcBorders>
              <w:top w:val="single" w:sz="4" w:space="0" w:color="auto"/>
              <w:bottom w:val="single" w:sz="4" w:space="0" w:color="auto"/>
            </w:tcBorders>
          </w:tcPr>
          <w:p w14:paraId="4442EB3A" w14:textId="77777777" w:rsidR="00CE3BBF" w:rsidRPr="00834132" w:rsidRDefault="00CE3BBF" w:rsidP="0046554A"/>
        </w:tc>
      </w:tr>
    </w:tbl>
    <w:p w14:paraId="7A3D792A" w14:textId="77777777" w:rsidR="00EF50B3" w:rsidRPr="00685F42" w:rsidRDefault="00EF50B3" w:rsidP="0046554A"/>
    <w:sectPr w:rsidR="00EF50B3" w:rsidRPr="00685F42" w:rsidSect="006A0ADC">
      <w:headerReference w:type="even" r:id="rId13"/>
      <w:headerReference w:type="default" r:id="rId14"/>
      <w:footerReference w:type="even" r:id="rId15"/>
      <w:footerReference w:type="default" r:id="rId16"/>
      <w:pgSz w:w="11906" w:h="16838" w:code="9"/>
      <w:pgMar w:top="1440" w:right="1080" w:bottom="1440" w:left="1080" w:header="283" w:footer="283"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AA847" w14:textId="77777777" w:rsidR="004B4CE2" w:rsidRDefault="004B4CE2" w:rsidP="0046554A">
      <w:r>
        <w:separator/>
      </w:r>
    </w:p>
    <w:p w14:paraId="12F67E5E" w14:textId="77777777" w:rsidR="004B4CE2" w:rsidRDefault="004B4CE2" w:rsidP="0046554A"/>
    <w:p w14:paraId="155A9612" w14:textId="77777777" w:rsidR="004B4CE2" w:rsidRDefault="004B4CE2" w:rsidP="0046554A"/>
    <w:p w14:paraId="4F3BF3AD" w14:textId="77777777" w:rsidR="004B4CE2" w:rsidRDefault="004B4CE2" w:rsidP="0046554A"/>
    <w:p w14:paraId="4A000418" w14:textId="77777777" w:rsidR="004B4CE2" w:rsidRDefault="004B4CE2" w:rsidP="0046554A"/>
    <w:p w14:paraId="7DA9FB29" w14:textId="77777777" w:rsidR="004B4CE2" w:rsidRDefault="004B4CE2" w:rsidP="0046554A"/>
    <w:p w14:paraId="7D154A0E" w14:textId="77777777" w:rsidR="004B4CE2" w:rsidRDefault="004B4CE2" w:rsidP="0046554A"/>
    <w:p w14:paraId="34C6E629" w14:textId="77777777" w:rsidR="004B4CE2" w:rsidRDefault="004B4CE2" w:rsidP="0046554A"/>
    <w:p w14:paraId="4D787C19" w14:textId="77777777" w:rsidR="004B4CE2" w:rsidRDefault="004B4CE2" w:rsidP="0046554A"/>
    <w:p w14:paraId="223DB6AE" w14:textId="77777777" w:rsidR="004B4CE2" w:rsidRDefault="004B4CE2" w:rsidP="0046554A"/>
    <w:p w14:paraId="349604C2" w14:textId="77777777" w:rsidR="004B4CE2" w:rsidRDefault="004B4CE2" w:rsidP="0046554A"/>
    <w:p w14:paraId="7A414E41" w14:textId="77777777" w:rsidR="004B4CE2" w:rsidRDefault="004B4CE2" w:rsidP="0046554A"/>
    <w:p w14:paraId="36641444" w14:textId="77777777" w:rsidR="004B4CE2" w:rsidRDefault="004B4CE2" w:rsidP="0046554A"/>
    <w:p w14:paraId="386A49E6" w14:textId="77777777" w:rsidR="004B4CE2" w:rsidRDefault="004B4CE2" w:rsidP="0046554A"/>
    <w:p w14:paraId="60A1C42F" w14:textId="77777777" w:rsidR="004B4CE2" w:rsidRDefault="004B4CE2" w:rsidP="0046554A"/>
  </w:endnote>
  <w:endnote w:type="continuationSeparator" w:id="0">
    <w:p w14:paraId="71B2EFBE" w14:textId="77777777" w:rsidR="004B4CE2" w:rsidRDefault="004B4CE2" w:rsidP="0046554A">
      <w:r>
        <w:continuationSeparator/>
      </w:r>
    </w:p>
    <w:p w14:paraId="78A4324C" w14:textId="77777777" w:rsidR="004B4CE2" w:rsidRDefault="004B4CE2" w:rsidP="0046554A"/>
    <w:p w14:paraId="4E2A8B90" w14:textId="77777777" w:rsidR="004B4CE2" w:rsidRDefault="004B4CE2" w:rsidP="0046554A"/>
    <w:p w14:paraId="5138FA30" w14:textId="77777777" w:rsidR="004B4CE2" w:rsidRDefault="004B4CE2" w:rsidP="0046554A"/>
    <w:p w14:paraId="11E2EC57" w14:textId="77777777" w:rsidR="004B4CE2" w:rsidRDefault="004B4CE2" w:rsidP="0046554A"/>
    <w:p w14:paraId="49918478" w14:textId="77777777" w:rsidR="004B4CE2" w:rsidRDefault="004B4CE2" w:rsidP="0046554A"/>
    <w:p w14:paraId="6E93D8A4" w14:textId="77777777" w:rsidR="004B4CE2" w:rsidRDefault="004B4CE2" w:rsidP="0046554A"/>
    <w:p w14:paraId="38EAFEBE" w14:textId="77777777" w:rsidR="004B4CE2" w:rsidRDefault="004B4CE2" w:rsidP="0046554A"/>
    <w:p w14:paraId="2A3B9FE8" w14:textId="77777777" w:rsidR="004B4CE2" w:rsidRDefault="004B4CE2" w:rsidP="0046554A"/>
    <w:p w14:paraId="4C725BCD" w14:textId="77777777" w:rsidR="004B4CE2" w:rsidRDefault="004B4CE2" w:rsidP="0046554A"/>
    <w:p w14:paraId="5A389D1D" w14:textId="77777777" w:rsidR="004B4CE2" w:rsidRDefault="004B4CE2" w:rsidP="0046554A"/>
    <w:p w14:paraId="48F052FA" w14:textId="77777777" w:rsidR="004B4CE2" w:rsidRDefault="004B4CE2" w:rsidP="0046554A"/>
    <w:p w14:paraId="46AC1ACF" w14:textId="77777777" w:rsidR="004B4CE2" w:rsidRDefault="004B4CE2" w:rsidP="0046554A"/>
    <w:p w14:paraId="538D56CF" w14:textId="77777777" w:rsidR="004B4CE2" w:rsidRDefault="004B4CE2" w:rsidP="0046554A"/>
    <w:p w14:paraId="70481458" w14:textId="77777777" w:rsidR="004B4CE2" w:rsidRDefault="004B4CE2" w:rsidP="0046554A"/>
  </w:endnote>
  <w:endnote w:type="continuationNotice" w:id="1">
    <w:p w14:paraId="2071C090" w14:textId="77777777" w:rsidR="004B4CE2" w:rsidRDefault="004B4CE2" w:rsidP="0046554A"/>
    <w:p w14:paraId="46F50504" w14:textId="77777777" w:rsidR="004B4CE2" w:rsidRDefault="004B4CE2" w:rsidP="0046554A"/>
    <w:p w14:paraId="40CE46D7" w14:textId="77777777" w:rsidR="004B4CE2" w:rsidRDefault="004B4CE2" w:rsidP="0046554A"/>
    <w:p w14:paraId="44807E85" w14:textId="77777777" w:rsidR="004B4CE2" w:rsidRDefault="004B4CE2" w:rsidP="0046554A"/>
    <w:p w14:paraId="10829B0C" w14:textId="77777777" w:rsidR="004B4CE2" w:rsidRDefault="004B4CE2" w:rsidP="0046554A"/>
    <w:p w14:paraId="7D82CFF5" w14:textId="77777777" w:rsidR="004B4CE2" w:rsidRDefault="004B4CE2" w:rsidP="00465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PingFang TC">
    <w:panose1 w:val="020B0400000000000000"/>
    <w:charset w:val="88"/>
    <w:family w:val="swiss"/>
    <w:pitch w:val="variable"/>
    <w:sig w:usb0="A00002FF" w:usb1="7ACFFDFB" w:usb2="00000017" w:usb3="00000000" w:csb0="00100001" w:csb1="00000000"/>
  </w:font>
  <w:font w:name="Wingdings 2">
    <w:panose1 w:val="05020102010507070707"/>
    <w:charset w:val="4D"/>
    <w:family w:val="decorative"/>
    <w:pitch w:val="variable"/>
    <w:sig w:usb0="00000003" w:usb1="00000000" w:usb2="00000000" w:usb3="00000000" w:csb0="80000001" w:csb1="00000000"/>
  </w:font>
  <w:font w:name="MingLiU_HKSCS-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169010"/>
      <w:docPartObj>
        <w:docPartGallery w:val="Page Numbers (Bottom of Page)"/>
        <w:docPartUnique/>
      </w:docPartObj>
    </w:sdtPr>
    <w:sdtEndPr>
      <w:rPr>
        <w:rStyle w:val="PageNumber"/>
      </w:rPr>
    </w:sdtEndPr>
    <w:sdtContent>
      <w:p w14:paraId="2E3CF404" w14:textId="46ECF6DA" w:rsidR="00D15584" w:rsidRDefault="00D15584" w:rsidP="0046554A">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90A739" w14:textId="77777777" w:rsidR="00CE3BBF" w:rsidRDefault="00CE3BBF" w:rsidP="0046554A">
    <w:pPr>
      <w:pStyle w:val="Footer"/>
    </w:pPr>
  </w:p>
  <w:p w14:paraId="3F6C1A43" w14:textId="77777777" w:rsidR="00DD265C" w:rsidRDefault="00DD265C" w:rsidP="0046554A"/>
  <w:p w14:paraId="31384D0A" w14:textId="77777777" w:rsidR="00DD265C" w:rsidRDefault="00DD265C" w:rsidP="0046554A"/>
  <w:p w14:paraId="57F04429" w14:textId="77777777" w:rsidR="00DD265C" w:rsidRDefault="00DD265C" w:rsidP="0046554A"/>
  <w:p w14:paraId="3773B655" w14:textId="77777777" w:rsidR="0022583F" w:rsidRDefault="0022583F" w:rsidP="0046554A"/>
  <w:p w14:paraId="6D26A1C2" w14:textId="77777777" w:rsidR="0022583F" w:rsidRDefault="0022583F" w:rsidP="0046554A"/>
  <w:p w14:paraId="7E18893B" w14:textId="77777777" w:rsidR="0022583F" w:rsidRDefault="0022583F" w:rsidP="0046554A"/>
  <w:p w14:paraId="0E55A315" w14:textId="77777777" w:rsidR="00710262" w:rsidRDefault="00710262" w:rsidP="0046554A"/>
  <w:p w14:paraId="065E1FD8" w14:textId="77777777" w:rsidR="00710262" w:rsidRDefault="00710262" w:rsidP="0046554A"/>
  <w:p w14:paraId="63F85252" w14:textId="77777777" w:rsidR="00710262" w:rsidRDefault="00710262" w:rsidP="0046554A"/>
  <w:p w14:paraId="5EC0295E" w14:textId="77777777" w:rsidR="00CA0FB7" w:rsidRDefault="00CA0FB7" w:rsidP="0046554A"/>
  <w:p w14:paraId="5AC7C7C7" w14:textId="77777777" w:rsidR="002C7D92" w:rsidRDefault="002C7D92" w:rsidP="0046554A"/>
  <w:p w14:paraId="2F9EA93F" w14:textId="77777777" w:rsidR="002C7D92" w:rsidRDefault="002C7D92" w:rsidP="0046554A"/>
  <w:p w14:paraId="2102B8B2" w14:textId="77777777" w:rsidR="00EB5D27" w:rsidRDefault="00EB5D27" w:rsidP="0046554A"/>
  <w:p w14:paraId="45442C8E" w14:textId="77777777" w:rsidR="00EB5D27" w:rsidRDefault="00EB5D27" w:rsidP="004655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5458630"/>
      <w:docPartObj>
        <w:docPartGallery w:val="Page Numbers (Bottom of Page)"/>
        <w:docPartUnique/>
      </w:docPartObj>
    </w:sdtPr>
    <w:sdtEndPr>
      <w:rPr>
        <w:rStyle w:val="PageNumber"/>
      </w:rPr>
    </w:sdtEndPr>
    <w:sdtContent>
      <w:p w14:paraId="65E932CF" w14:textId="1605C43C" w:rsidR="00D15584" w:rsidRDefault="00D15584" w:rsidP="0046554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sdtContent>
  </w:sdt>
  <w:p w14:paraId="4EDDC163" w14:textId="77777777" w:rsidR="002C7D92" w:rsidRDefault="002C7D92" w:rsidP="0046554A"/>
  <w:p w14:paraId="29C37ECD" w14:textId="77777777" w:rsidR="00EB5D27" w:rsidRDefault="00EB5D27" w:rsidP="0046554A"/>
  <w:p w14:paraId="22C91C98" w14:textId="77777777" w:rsidR="00EB5D27" w:rsidRDefault="00EB5D27" w:rsidP="004655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F9B7C" w14:textId="77777777" w:rsidR="004B4CE2" w:rsidRDefault="004B4CE2" w:rsidP="0046554A">
      <w:r>
        <w:separator/>
      </w:r>
    </w:p>
    <w:p w14:paraId="426CAE9A" w14:textId="77777777" w:rsidR="004B4CE2" w:rsidRDefault="004B4CE2" w:rsidP="0046554A"/>
    <w:p w14:paraId="5E731985" w14:textId="77777777" w:rsidR="004B4CE2" w:rsidRDefault="004B4CE2" w:rsidP="0046554A"/>
    <w:p w14:paraId="00A6D96A" w14:textId="77777777" w:rsidR="004B4CE2" w:rsidRDefault="004B4CE2" w:rsidP="0046554A"/>
    <w:p w14:paraId="1BEF5FAC" w14:textId="77777777" w:rsidR="004B4CE2" w:rsidRDefault="004B4CE2" w:rsidP="0046554A"/>
    <w:p w14:paraId="49360ABF" w14:textId="77777777" w:rsidR="004B4CE2" w:rsidRDefault="004B4CE2" w:rsidP="0046554A"/>
    <w:p w14:paraId="39472EBF" w14:textId="77777777" w:rsidR="004B4CE2" w:rsidRDefault="004B4CE2" w:rsidP="0046554A"/>
    <w:p w14:paraId="7AD92003" w14:textId="77777777" w:rsidR="004B4CE2" w:rsidRDefault="004B4CE2" w:rsidP="0046554A"/>
    <w:p w14:paraId="76AE0FFE" w14:textId="77777777" w:rsidR="004B4CE2" w:rsidRDefault="004B4CE2" w:rsidP="0046554A"/>
    <w:p w14:paraId="0EA87BB0" w14:textId="77777777" w:rsidR="004B4CE2" w:rsidRDefault="004B4CE2" w:rsidP="0046554A"/>
    <w:p w14:paraId="709DBE84" w14:textId="77777777" w:rsidR="004B4CE2" w:rsidRDefault="004B4CE2" w:rsidP="0046554A"/>
    <w:p w14:paraId="6EA2B4E7" w14:textId="77777777" w:rsidR="004B4CE2" w:rsidRDefault="004B4CE2" w:rsidP="0046554A"/>
    <w:p w14:paraId="7302F1EF" w14:textId="77777777" w:rsidR="004B4CE2" w:rsidRDefault="004B4CE2" w:rsidP="0046554A"/>
    <w:p w14:paraId="53084CF1" w14:textId="77777777" w:rsidR="004B4CE2" w:rsidRDefault="004B4CE2" w:rsidP="0046554A"/>
    <w:p w14:paraId="007CA1C8" w14:textId="77777777" w:rsidR="004B4CE2" w:rsidRDefault="004B4CE2" w:rsidP="0046554A"/>
  </w:footnote>
  <w:footnote w:type="continuationSeparator" w:id="0">
    <w:p w14:paraId="50E08566" w14:textId="77777777" w:rsidR="004B4CE2" w:rsidRDefault="004B4CE2" w:rsidP="0046554A">
      <w:r>
        <w:continuationSeparator/>
      </w:r>
    </w:p>
    <w:p w14:paraId="506A6EF3" w14:textId="77777777" w:rsidR="004B4CE2" w:rsidRDefault="004B4CE2" w:rsidP="0046554A"/>
    <w:p w14:paraId="1E2F3267" w14:textId="77777777" w:rsidR="004B4CE2" w:rsidRDefault="004B4CE2" w:rsidP="0046554A"/>
    <w:p w14:paraId="13AD4FE5" w14:textId="77777777" w:rsidR="004B4CE2" w:rsidRDefault="004B4CE2" w:rsidP="0046554A"/>
    <w:p w14:paraId="7ADEB9B0" w14:textId="77777777" w:rsidR="004B4CE2" w:rsidRDefault="004B4CE2" w:rsidP="0046554A"/>
    <w:p w14:paraId="4D86894D" w14:textId="77777777" w:rsidR="004B4CE2" w:rsidRDefault="004B4CE2" w:rsidP="0046554A"/>
    <w:p w14:paraId="3D4E2C42" w14:textId="77777777" w:rsidR="004B4CE2" w:rsidRDefault="004B4CE2" w:rsidP="0046554A"/>
    <w:p w14:paraId="7B04BF48" w14:textId="77777777" w:rsidR="004B4CE2" w:rsidRDefault="004B4CE2" w:rsidP="0046554A"/>
    <w:p w14:paraId="002B2F29" w14:textId="77777777" w:rsidR="004B4CE2" w:rsidRDefault="004B4CE2" w:rsidP="0046554A"/>
    <w:p w14:paraId="13BCF111" w14:textId="77777777" w:rsidR="004B4CE2" w:rsidRDefault="004B4CE2" w:rsidP="0046554A"/>
    <w:p w14:paraId="5278E35B" w14:textId="77777777" w:rsidR="004B4CE2" w:rsidRDefault="004B4CE2" w:rsidP="0046554A"/>
    <w:p w14:paraId="02B6FB87" w14:textId="77777777" w:rsidR="004B4CE2" w:rsidRDefault="004B4CE2" w:rsidP="0046554A"/>
    <w:p w14:paraId="40DC0B16" w14:textId="77777777" w:rsidR="004B4CE2" w:rsidRDefault="004B4CE2" w:rsidP="0046554A"/>
    <w:p w14:paraId="54A228CE" w14:textId="77777777" w:rsidR="004B4CE2" w:rsidRDefault="004B4CE2" w:rsidP="0046554A"/>
    <w:p w14:paraId="6C044132" w14:textId="77777777" w:rsidR="004B4CE2" w:rsidRDefault="004B4CE2" w:rsidP="0046554A"/>
  </w:footnote>
  <w:footnote w:type="continuationNotice" w:id="1">
    <w:p w14:paraId="6EEAF303" w14:textId="77777777" w:rsidR="004B4CE2" w:rsidRDefault="004B4CE2" w:rsidP="0046554A"/>
    <w:p w14:paraId="4679B858" w14:textId="77777777" w:rsidR="004B4CE2" w:rsidRDefault="004B4CE2" w:rsidP="0046554A"/>
    <w:p w14:paraId="46A1E45B" w14:textId="77777777" w:rsidR="004B4CE2" w:rsidRDefault="004B4CE2" w:rsidP="0046554A"/>
    <w:p w14:paraId="4BC24F79" w14:textId="77777777" w:rsidR="004B4CE2" w:rsidRDefault="004B4CE2" w:rsidP="0046554A"/>
    <w:p w14:paraId="786FBBAE" w14:textId="77777777" w:rsidR="004B4CE2" w:rsidRDefault="004B4CE2" w:rsidP="0046554A"/>
    <w:p w14:paraId="71800389" w14:textId="77777777" w:rsidR="004B4CE2" w:rsidRDefault="004B4CE2" w:rsidP="00465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48EE" w14:textId="77777777" w:rsidR="00710262" w:rsidRDefault="00710262" w:rsidP="0046554A"/>
  <w:p w14:paraId="732091EC" w14:textId="77777777" w:rsidR="00710262" w:rsidRDefault="00710262" w:rsidP="0046554A"/>
  <w:p w14:paraId="438B052B" w14:textId="77777777" w:rsidR="00710262" w:rsidRDefault="00710262" w:rsidP="0046554A"/>
  <w:p w14:paraId="475214F8" w14:textId="77777777" w:rsidR="00710262" w:rsidRDefault="00710262" w:rsidP="0046554A"/>
  <w:p w14:paraId="32FB3979" w14:textId="77777777" w:rsidR="00710262" w:rsidRDefault="00710262" w:rsidP="0046554A"/>
  <w:p w14:paraId="6AD8A674" w14:textId="77777777" w:rsidR="00DD265C" w:rsidRDefault="00DD265C" w:rsidP="0046554A"/>
  <w:p w14:paraId="1476A5A2" w14:textId="77777777" w:rsidR="00DD265C" w:rsidRDefault="00DD265C" w:rsidP="0046554A"/>
  <w:p w14:paraId="26BCE423" w14:textId="77777777" w:rsidR="00DD265C" w:rsidRDefault="00DD265C" w:rsidP="0046554A"/>
  <w:p w14:paraId="3788D39B" w14:textId="77777777" w:rsidR="00DD265C" w:rsidRDefault="00DD265C" w:rsidP="0046554A"/>
  <w:p w14:paraId="172AA053" w14:textId="77777777" w:rsidR="00DD265C" w:rsidRDefault="00DD265C" w:rsidP="0046554A"/>
  <w:p w14:paraId="595560C6" w14:textId="77777777" w:rsidR="00DD265C" w:rsidRDefault="00DD265C" w:rsidP="0046554A"/>
  <w:p w14:paraId="3B6E76DA" w14:textId="77777777" w:rsidR="00DD265C" w:rsidRDefault="00DD265C" w:rsidP="0046554A"/>
  <w:p w14:paraId="17D26AC1" w14:textId="77777777" w:rsidR="0022583F" w:rsidRDefault="0022583F" w:rsidP="0046554A"/>
  <w:p w14:paraId="7E56349E" w14:textId="77777777" w:rsidR="0022583F" w:rsidRDefault="0022583F" w:rsidP="0046554A"/>
  <w:p w14:paraId="4C2D8EAE" w14:textId="77777777" w:rsidR="0022583F" w:rsidRDefault="0022583F" w:rsidP="0046554A"/>
  <w:p w14:paraId="0AC777AA" w14:textId="77777777" w:rsidR="00710262" w:rsidRDefault="00710262" w:rsidP="0046554A"/>
  <w:p w14:paraId="21466F0E" w14:textId="77777777" w:rsidR="00710262" w:rsidRDefault="00710262" w:rsidP="0046554A"/>
  <w:p w14:paraId="261F2BB4" w14:textId="77777777" w:rsidR="00710262" w:rsidRDefault="00710262" w:rsidP="0046554A"/>
  <w:p w14:paraId="7094CE43" w14:textId="77777777" w:rsidR="00CA0FB7" w:rsidRDefault="00CA0FB7" w:rsidP="0046554A"/>
  <w:p w14:paraId="178DC3A8" w14:textId="77777777" w:rsidR="002C7D92" w:rsidRDefault="002C7D92" w:rsidP="0046554A"/>
  <w:p w14:paraId="3BEDD26B" w14:textId="77777777" w:rsidR="002C7D92" w:rsidRDefault="002C7D92" w:rsidP="0046554A"/>
  <w:p w14:paraId="6A105010" w14:textId="77777777" w:rsidR="00EB5D27" w:rsidRDefault="00EB5D27" w:rsidP="0046554A"/>
  <w:p w14:paraId="16726126" w14:textId="77777777" w:rsidR="00EB5D27" w:rsidRDefault="00EB5D27" w:rsidP="004655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203F" w14:textId="77777777" w:rsidR="007D0639" w:rsidRDefault="007D0639" w:rsidP="0046554A">
    <w:pPr>
      <w:pStyle w:val="Header"/>
    </w:pPr>
  </w:p>
  <w:p w14:paraId="228CB6D5" w14:textId="77777777" w:rsidR="00CA0FB7" w:rsidRDefault="00CA0FB7" w:rsidP="0046554A"/>
  <w:p w14:paraId="4B637381" w14:textId="77777777" w:rsidR="002C7D92" w:rsidRDefault="002C7D92" w:rsidP="0046554A"/>
  <w:p w14:paraId="498E67DF" w14:textId="77777777" w:rsidR="002C7D92" w:rsidRDefault="002C7D92" w:rsidP="0046554A"/>
  <w:p w14:paraId="13CEEACB" w14:textId="77777777" w:rsidR="00EB5D27" w:rsidRDefault="00EB5D27" w:rsidP="0046554A"/>
  <w:p w14:paraId="036BBF09" w14:textId="77777777" w:rsidR="00EB5D27" w:rsidRDefault="00EB5D27" w:rsidP="004655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302C"/>
    <w:multiLevelType w:val="hybridMultilevel"/>
    <w:tmpl w:val="94589958"/>
    <w:lvl w:ilvl="0" w:tplc="7C462AB4">
      <w:numFmt w:val="bullet"/>
      <w:lvlText w:val="-"/>
      <w:lvlJc w:val="left"/>
      <w:pPr>
        <w:ind w:left="840" w:hanging="360"/>
      </w:pPr>
      <w:rPr>
        <w:rFonts w:ascii="Arial" w:eastAsia="Times" w:hAnsi="Arial" w:cs="Arial" w:hint="default"/>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1" w15:restartNumberingAfterBreak="0">
    <w:nsid w:val="116F0712"/>
    <w:multiLevelType w:val="hybridMultilevel"/>
    <w:tmpl w:val="FA3ED5F2"/>
    <w:lvl w:ilvl="0" w:tplc="0BF4E0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C04C9A"/>
    <w:multiLevelType w:val="hybridMultilevel"/>
    <w:tmpl w:val="84540C36"/>
    <w:lvl w:ilvl="0" w:tplc="7C462AB4">
      <w:numFmt w:val="bullet"/>
      <w:lvlText w:val="-"/>
      <w:lvlJc w:val="left"/>
      <w:pPr>
        <w:ind w:left="720" w:hanging="360"/>
      </w:pPr>
      <w:rPr>
        <w:rFonts w:ascii="Arial" w:eastAsia="Times" w:hAnsi="Arial" w:cs="Aria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 w15:restartNumberingAfterBreak="0">
    <w:nsid w:val="47F94F22"/>
    <w:multiLevelType w:val="hybridMultilevel"/>
    <w:tmpl w:val="FE442F46"/>
    <w:lvl w:ilvl="0" w:tplc="AAC83584">
      <w:start w:val="1"/>
      <w:numFmt w:val="bullet"/>
      <w:lvlText w:val="-"/>
      <w:lvlJc w:val="left"/>
      <w:pPr>
        <w:ind w:left="920" w:hanging="480"/>
      </w:pPr>
      <w:rPr>
        <w:rFonts w:ascii="Times New Roman" w:eastAsia="Arial Unicode MS"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7BD60407"/>
    <w:multiLevelType w:val="hybridMultilevel"/>
    <w:tmpl w:val="F76C7804"/>
    <w:lvl w:ilvl="0" w:tplc="BE5C4EB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1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YwMLYwsLCwMDFU0lEKTi0uzszPAymwrAUApjLp+CwAAAA="/>
  </w:docVars>
  <w:rsids>
    <w:rsidRoot w:val="00CE3BBF"/>
    <w:rsid w:val="000001EF"/>
    <w:rsid w:val="00000F84"/>
    <w:rsid w:val="000062DB"/>
    <w:rsid w:val="00007DA5"/>
    <w:rsid w:val="00027832"/>
    <w:rsid w:val="00042F03"/>
    <w:rsid w:val="000436E6"/>
    <w:rsid w:val="000437CD"/>
    <w:rsid w:val="00061EC4"/>
    <w:rsid w:val="00071149"/>
    <w:rsid w:val="0007760D"/>
    <w:rsid w:val="0009760C"/>
    <w:rsid w:val="000A48E7"/>
    <w:rsid w:val="000A6945"/>
    <w:rsid w:val="000D09FF"/>
    <w:rsid w:val="00105F32"/>
    <w:rsid w:val="00131ECD"/>
    <w:rsid w:val="0014322A"/>
    <w:rsid w:val="0014626A"/>
    <w:rsid w:val="00162E19"/>
    <w:rsid w:val="00163B2A"/>
    <w:rsid w:val="001655CE"/>
    <w:rsid w:val="00177590"/>
    <w:rsid w:val="001779C5"/>
    <w:rsid w:val="001858F2"/>
    <w:rsid w:val="001910A4"/>
    <w:rsid w:val="00196CF9"/>
    <w:rsid w:val="001A6C7F"/>
    <w:rsid w:val="001B04C5"/>
    <w:rsid w:val="001D38A7"/>
    <w:rsid w:val="001E3E86"/>
    <w:rsid w:val="001E7715"/>
    <w:rsid w:val="00213111"/>
    <w:rsid w:val="00217BCC"/>
    <w:rsid w:val="00224EC5"/>
    <w:rsid w:val="00225617"/>
    <w:rsid w:val="0022583F"/>
    <w:rsid w:val="00232D29"/>
    <w:rsid w:val="00260A70"/>
    <w:rsid w:val="00290708"/>
    <w:rsid w:val="002B0527"/>
    <w:rsid w:val="002C2A8E"/>
    <w:rsid w:val="002C7D92"/>
    <w:rsid w:val="00327E3C"/>
    <w:rsid w:val="00333B6F"/>
    <w:rsid w:val="00345B21"/>
    <w:rsid w:val="00351B00"/>
    <w:rsid w:val="0037124E"/>
    <w:rsid w:val="00377021"/>
    <w:rsid w:val="003816A3"/>
    <w:rsid w:val="003869F2"/>
    <w:rsid w:val="00396092"/>
    <w:rsid w:val="00396ACD"/>
    <w:rsid w:val="003A46B7"/>
    <w:rsid w:val="003B5B65"/>
    <w:rsid w:val="003C20A9"/>
    <w:rsid w:val="003D62FB"/>
    <w:rsid w:val="003E2DDF"/>
    <w:rsid w:val="003F7F49"/>
    <w:rsid w:val="00405846"/>
    <w:rsid w:val="00423741"/>
    <w:rsid w:val="00430520"/>
    <w:rsid w:val="004553D4"/>
    <w:rsid w:val="0046554A"/>
    <w:rsid w:val="00473B8E"/>
    <w:rsid w:val="00477C4E"/>
    <w:rsid w:val="00486352"/>
    <w:rsid w:val="004B0336"/>
    <w:rsid w:val="004B2BD4"/>
    <w:rsid w:val="004B4CE2"/>
    <w:rsid w:val="004E5488"/>
    <w:rsid w:val="004E674F"/>
    <w:rsid w:val="004E7DB1"/>
    <w:rsid w:val="004F6A93"/>
    <w:rsid w:val="00516A37"/>
    <w:rsid w:val="00520993"/>
    <w:rsid w:val="00527550"/>
    <w:rsid w:val="0053255C"/>
    <w:rsid w:val="005458C0"/>
    <w:rsid w:val="00561862"/>
    <w:rsid w:val="00567511"/>
    <w:rsid w:val="005719A2"/>
    <w:rsid w:val="0057285B"/>
    <w:rsid w:val="005839C1"/>
    <w:rsid w:val="005A6695"/>
    <w:rsid w:val="005B2D73"/>
    <w:rsid w:val="005B72F3"/>
    <w:rsid w:val="005C4C7E"/>
    <w:rsid w:val="005E3C86"/>
    <w:rsid w:val="005E4FE6"/>
    <w:rsid w:val="005E7912"/>
    <w:rsid w:val="00623990"/>
    <w:rsid w:val="00631015"/>
    <w:rsid w:val="0063717C"/>
    <w:rsid w:val="0066332D"/>
    <w:rsid w:val="00671CDC"/>
    <w:rsid w:val="00683977"/>
    <w:rsid w:val="00685F42"/>
    <w:rsid w:val="006A0ADC"/>
    <w:rsid w:val="006A3664"/>
    <w:rsid w:val="006B05E4"/>
    <w:rsid w:val="006B3653"/>
    <w:rsid w:val="006C1CA7"/>
    <w:rsid w:val="006C70F7"/>
    <w:rsid w:val="00710262"/>
    <w:rsid w:val="00746520"/>
    <w:rsid w:val="00767965"/>
    <w:rsid w:val="0078051C"/>
    <w:rsid w:val="007836DF"/>
    <w:rsid w:val="00793AF4"/>
    <w:rsid w:val="007B4188"/>
    <w:rsid w:val="007D0639"/>
    <w:rsid w:val="007D5D45"/>
    <w:rsid w:val="007E3051"/>
    <w:rsid w:val="007E792E"/>
    <w:rsid w:val="008124F2"/>
    <w:rsid w:val="00817305"/>
    <w:rsid w:val="00826A93"/>
    <w:rsid w:val="00833E40"/>
    <w:rsid w:val="00834132"/>
    <w:rsid w:val="00837D01"/>
    <w:rsid w:val="00844369"/>
    <w:rsid w:val="00853523"/>
    <w:rsid w:val="00857434"/>
    <w:rsid w:val="00863FF9"/>
    <w:rsid w:val="008737C9"/>
    <w:rsid w:val="00883386"/>
    <w:rsid w:val="00890FAF"/>
    <w:rsid w:val="00895200"/>
    <w:rsid w:val="008A6897"/>
    <w:rsid w:val="008B145B"/>
    <w:rsid w:val="008D2B41"/>
    <w:rsid w:val="008E3D69"/>
    <w:rsid w:val="008E516F"/>
    <w:rsid w:val="00932D72"/>
    <w:rsid w:val="009559B2"/>
    <w:rsid w:val="00974496"/>
    <w:rsid w:val="00983908"/>
    <w:rsid w:val="00991EF2"/>
    <w:rsid w:val="00995A21"/>
    <w:rsid w:val="009960C8"/>
    <w:rsid w:val="009A168D"/>
    <w:rsid w:val="009A36CD"/>
    <w:rsid w:val="009B03A5"/>
    <w:rsid w:val="009B6060"/>
    <w:rsid w:val="009C7085"/>
    <w:rsid w:val="009E7C30"/>
    <w:rsid w:val="009F7537"/>
    <w:rsid w:val="00A201C3"/>
    <w:rsid w:val="00A22A0D"/>
    <w:rsid w:val="00A4165B"/>
    <w:rsid w:val="00A42EB7"/>
    <w:rsid w:val="00A46A85"/>
    <w:rsid w:val="00A46DC5"/>
    <w:rsid w:val="00A50161"/>
    <w:rsid w:val="00A5447B"/>
    <w:rsid w:val="00A75367"/>
    <w:rsid w:val="00A75E5B"/>
    <w:rsid w:val="00AC356E"/>
    <w:rsid w:val="00AC592F"/>
    <w:rsid w:val="00AD58F9"/>
    <w:rsid w:val="00AF3DFE"/>
    <w:rsid w:val="00B038AD"/>
    <w:rsid w:val="00B058B6"/>
    <w:rsid w:val="00B143E6"/>
    <w:rsid w:val="00B43AEC"/>
    <w:rsid w:val="00B473E2"/>
    <w:rsid w:val="00B50EDC"/>
    <w:rsid w:val="00B5790B"/>
    <w:rsid w:val="00B66780"/>
    <w:rsid w:val="00B80D87"/>
    <w:rsid w:val="00B82EF1"/>
    <w:rsid w:val="00B979B8"/>
    <w:rsid w:val="00BB3970"/>
    <w:rsid w:val="00BC3C8F"/>
    <w:rsid w:val="00BE54BA"/>
    <w:rsid w:val="00C07326"/>
    <w:rsid w:val="00C1709F"/>
    <w:rsid w:val="00C452EE"/>
    <w:rsid w:val="00C5632B"/>
    <w:rsid w:val="00C607C7"/>
    <w:rsid w:val="00C61636"/>
    <w:rsid w:val="00C71D3C"/>
    <w:rsid w:val="00C7286C"/>
    <w:rsid w:val="00C76025"/>
    <w:rsid w:val="00CA0FB7"/>
    <w:rsid w:val="00CA15F4"/>
    <w:rsid w:val="00CC1924"/>
    <w:rsid w:val="00CD2BB3"/>
    <w:rsid w:val="00CE3BBF"/>
    <w:rsid w:val="00CE7C8F"/>
    <w:rsid w:val="00CF0877"/>
    <w:rsid w:val="00CF69A1"/>
    <w:rsid w:val="00CF6B6F"/>
    <w:rsid w:val="00D11752"/>
    <w:rsid w:val="00D15584"/>
    <w:rsid w:val="00D15E23"/>
    <w:rsid w:val="00D23490"/>
    <w:rsid w:val="00D25B39"/>
    <w:rsid w:val="00D37768"/>
    <w:rsid w:val="00D57A52"/>
    <w:rsid w:val="00D57F0B"/>
    <w:rsid w:val="00D76D71"/>
    <w:rsid w:val="00D864E8"/>
    <w:rsid w:val="00D974B8"/>
    <w:rsid w:val="00DA0A9A"/>
    <w:rsid w:val="00DC04BC"/>
    <w:rsid w:val="00DD1286"/>
    <w:rsid w:val="00DD265C"/>
    <w:rsid w:val="00DD2C47"/>
    <w:rsid w:val="00DE1A5F"/>
    <w:rsid w:val="00DF1526"/>
    <w:rsid w:val="00E05CC9"/>
    <w:rsid w:val="00E1108D"/>
    <w:rsid w:val="00E204A2"/>
    <w:rsid w:val="00E2661F"/>
    <w:rsid w:val="00E3440F"/>
    <w:rsid w:val="00E40B7F"/>
    <w:rsid w:val="00E413C2"/>
    <w:rsid w:val="00E471E8"/>
    <w:rsid w:val="00E67467"/>
    <w:rsid w:val="00E96CD0"/>
    <w:rsid w:val="00EA4170"/>
    <w:rsid w:val="00EB5D27"/>
    <w:rsid w:val="00ED1D6E"/>
    <w:rsid w:val="00EE4DD6"/>
    <w:rsid w:val="00EF50B3"/>
    <w:rsid w:val="00F004AA"/>
    <w:rsid w:val="00F00C3F"/>
    <w:rsid w:val="00F13C3E"/>
    <w:rsid w:val="00F17BED"/>
    <w:rsid w:val="00F3210A"/>
    <w:rsid w:val="00F32967"/>
    <w:rsid w:val="00F33259"/>
    <w:rsid w:val="00F43B7F"/>
    <w:rsid w:val="00F62FC5"/>
    <w:rsid w:val="00F7712D"/>
    <w:rsid w:val="00F8605B"/>
    <w:rsid w:val="00F94B18"/>
    <w:rsid w:val="00FB4095"/>
    <w:rsid w:val="00FC583C"/>
    <w:rsid w:val="00FD2153"/>
    <w:rsid w:val="00FF3CBE"/>
    <w:rsid w:val="05249E57"/>
    <w:rsid w:val="285B781E"/>
    <w:rsid w:val="62108E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14763"/>
  <w15:chartTrackingRefBased/>
  <w15:docId w15:val="{EE9671B9-FDD4-4EC5-AE5C-857CF3EFD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54A"/>
    <w:rPr>
      <w:rFonts w:ascii="Arial" w:eastAsia="Times" w:hAnsi="Arial" w:cs="Arial"/>
      <w:noProo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3BBF"/>
    <w:pPr>
      <w:tabs>
        <w:tab w:val="center" w:pos="4513"/>
        <w:tab w:val="right" w:pos="9026"/>
      </w:tabs>
      <w:snapToGrid w:val="0"/>
    </w:pPr>
    <w:rPr>
      <w:sz w:val="20"/>
      <w:szCs w:val="20"/>
    </w:rPr>
  </w:style>
  <w:style w:type="character" w:customStyle="1" w:styleId="HeaderChar">
    <w:name w:val="Header Char"/>
    <w:link w:val="Header"/>
    <w:uiPriority w:val="99"/>
    <w:rsid w:val="00CE3BBF"/>
    <w:rPr>
      <w:sz w:val="20"/>
      <w:szCs w:val="20"/>
    </w:rPr>
  </w:style>
  <w:style w:type="paragraph" w:styleId="Footer">
    <w:name w:val="footer"/>
    <w:basedOn w:val="Normal"/>
    <w:link w:val="FooterChar"/>
    <w:uiPriority w:val="99"/>
    <w:unhideWhenUsed/>
    <w:rsid w:val="00CE3BBF"/>
    <w:pPr>
      <w:tabs>
        <w:tab w:val="center" w:pos="4513"/>
        <w:tab w:val="right" w:pos="9026"/>
      </w:tabs>
      <w:snapToGrid w:val="0"/>
    </w:pPr>
    <w:rPr>
      <w:sz w:val="20"/>
      <w:szCs w:val="20"/>
    </w:rPr>
  </w:style>
  <w:style w:type="character" w:customStyle="1" w:styleId="FooterChar">
    <w:name w:val="Footer Char"/>
    <w:link w:val="Footer"/>
    <w:uiPriority w:val="99"/>
    <w:rsid w:val="00CE3BBF"/>
    <w:rPr>
      <w:sz w:val="20"/>
      <w:szCs w:val="20"/>
    </w:rPr>
  </w:style>
  <w:style w:type="paragraph" w:customStyle="1" w:styleId="Field-TopLevel">
    <w:name w:val="Field - Top Level"/>
    <w:basedOn w:val="Normal"/>
    <w:next w:val="Normal"/>
    <w:autoRedefine/>
    <w:rsid w:val="006A0ADC"/>
    <w:pPr>
      <w:spacing w:after="57"/>
    </w:pPr>
    <w:rPr>
      <w:b/>
      <w:bCs/>
      <w:sz w:val="24"/>
      <w:szCs w:val="24"/>
    </w:rPr>
  </w:style>
  <w:style w:type="paragraph" w:customStyle="1" w:styleId="Field-SecondLevel">
    <w:name w:val="Field - Second Level"/>
    <w:basedOn w:val="Normal"/>
    <w:next w:val="Normal"/>
    <w:autoRedefine/>
    <w:rsid w:val="00DC04BC"/>
    <w:pPr>
      <w:spacing w:before="120" w:after="60"/>
    </w:pPr>
    <w:rPr>
      <w:b/>
      <w:bCs/>
      <w:sz w:val="24"/>
      <w:szCs w:val="24"/>
    </w:rPr>
  </w:style>
  <w:style w:type="paragraph" w:customStyle="1" w:styleId="TableBox">
    <w:name w:val="Table Box"/>
    <w:basedOn w:val="Normal"/>
    <w:rsid w:val="006A0ADC"/>
    <w:pPr>
      <w:spacing w:after="60" w:line="271" w:lineRule="auto"/>
    </w:pPr>
    <w:rPr>
      <w:sz w:val="20"/>
      <w:szCs w:val="24"/>
    </w:rPr>
  </w:style>
  <w:style w:type="paragraph" w:styleId="ListParagraph">
    <w:name w:val="List Paragraph"/>
    <w:basedOn w:val="Normal"/>
    <w:uiPriority w:val="34"/>
    <w:qFormat/>
    <w:rsid w:val="00A22A0D"/>
    <w:pPr>
      <w:ind w:leftChars="200" w:left="480"/>
    </w:pPr>
  </w:style>
  <w:style w:type="paragraph" w:styleId="BalloonText">
    <w:name w:val="Balloon Text"/>
    <w:basedOn w:val="Normal"/>
    <w:link w:val="BalloonTextChar"/>
    <w:uiPriority w:val="99"/>
    <w:semiHidden/>
    <w:unhideWhenUsed/>
    <w:rsid w:val="00C452EE"/>
    <w:rPr>
      <w:rFonts w:ascii="Cambria" w:eastAsia="PMingLiU" w:hAnsi="Cambria" w:cs="Times New Roman"/>
      <w:sz w:val="16"/>
      <w:szCs w:val="16"/>
    </w:rPr>
  </w:style>
  <w:style w:type="character" w:customStyle="1" w:styleId="BalloonTextChar">
    <w:name w:val="Balloon Text Char"/>
    <w:link w:val="BalloonText"/>
    <w:uiPriority w:val="99"/>
    <w:semiHidden/>
    <w:rsid w:val="00C452EE"/>
    <w:rPr>
      <w:rFonts w:ascii="Cambria" w:eastAsia="PMingLiU" w:hAnsi="Cambria" w:cs="Times New Roman"/>
      <w:noProof/>
      <w:kern w:val="0"/>
      <w:sz w:val="16"/>
      <w:szCs w:val="16"/>
      <w:lang w:val="en-GB" w:eastAsia="en-US"/>
    </w:rPr>
  </w:style>
  <w:style w:type="character" w:styleId="CommentReference">
    <w:name w:val="annotation reference"/>
    <w:uiPriority w:val="99"/>
    <w:semiHidden/>
    <w:unhideWhenUsed/>
    <w:rsid w:val="009C7085"/>
    <w:rPr>
      <w:sz w:val="16"/>
      <w:szCs w:val="16"/>
    </w:rPr>
  </w:style>
  <w:style w:type="paragraph" w:styleId="CommentText">
    <w:name w:val="annotation text"/>
    <w:basedOn w:val="Normal"/>
    <w:link w:val="CommentTextChar"/>
    <w:uiPriority w:val="99"/>
    <w:unhideWhenUsed/>
    <w:rsid w:val="009C7085"/>
    <w:rPr>
      <w:sz w:val="20"/>
      <w:szCs w:val="20"/>
    </w:rPr>
  </w:style>
  <w:style w:type="character" w:customStyle="1" w:styleId="CommentTextChar">
    <w:name w:val="Comment Text Char"/>
    <w:link w:val="CommentText"/>
    <w:uiPriority w:val="99"/>
    <w:rsid w:val="009C7085"/>
    <w:rPr>
      <w:rFonts w:ascii="Arial" w:eastAsia="Times" w:hAnsi="Arial" w:cs="Arial"/>
      <w:noProof/>
      <w:lang w:val="en-GB" w:eastAsia="en-US"/>
    </w:rPr>
  </w:style>
  <w:style w:type="paragraph" w:styleId="CommentSubject">
    <w:name w:val="annotation subject"/>
    <w:basedOn w:val="CommentText"/>
    <w:next w:val="CommentText"/>
    <w:link w:val="CommentSubjectChar"/>
    <w:uiPriority w:val="99"/>
    <w:semiHidden/>
    <w:unhideWhenUsed/>
    <w:rsid w:val="009C7085"/>
    <w:rPr>
      <w:b/>
      <w:bCs/>
    </w:rPr>
  </w:style>
  <w:style w:type="character" w:customStyle="1" w:styleId="CommentSubjectChar">
    <w:name w:val="Comment Subject Char"/>
    <w:link w:val="CommentSubject"/>
    <w:uiPriority w:val="99"/>
    <w:semiHidden/>
    <w:rsid w:val="009C7085"/>
    <w:rPr>
      <w:rFonts w:ascii="Arial" w:eastAsia="Times" w:hAnsi="Arial" w:cs="Arial"/>
      <w:b/>
      <w:bCs/>
      <w:noProof/>
      <w:lang w:val="en-GB" w:eastAsia="en-US"/>
    </w:rPr>
  </w:style>
  <w:style w:type="paragraph" w:customStyle="1" w:styleId="ListParagraph1">
    <w:name w:val="List Paragraph1"/>
    <w:basedOn w:val="Normal"/>
    <w:uiPriority w:val="34"/>
    <w:qFormat/>
    <w:rsid w:val="006A0ADC"/>
    <w:pPr>
      <w:ind w:firstLineChars="200" w:firstLine="420"/>
    </w:pPr>
    <w:rPr>
      <w:rFonts w:eastAsia="PMingLiU" w:cs="Times New Roman"/>
      <w:noProof w:val="0"/>
      <w:sz w:val="20"/>
      <w:szCs w:val="24"/>
      <w:lang w:val="en-US" w:eastAsia="zh-CN"/>
    </w:rPr>
  </w:style>
  <w:style w:type="paragraph" w:styleId="Revision">
    <w:name w:val="Revision"/>
    <w:hidden/>
    <w:uiPriority w:val="99"/>
    <w:semiHidden/>
    <w:rsid w:val="00932D72"/>
    <w:rPr>
      <w:rFonts w:ascii="Arial" w:eastAsia="Times" w:hAnsi="Arial" w:cs="Arial"/>
      <w:noProof/>
      <w:sz w:val="22"/>
      <w:szCs w:val="22"/>
      <w:lang w:val="en-GB" w:eastAsia="en-US"/>
    </w:rPr>
  </w:style>
  <w:style w:type="character" w:styleId="PageNumber">
    <w:name w:val="page number"/>
    <w:basedOn w:val="DefaultParagraphFont"/>
    <w:uiPriority w:val="99"/>
    <w:semiHidden/>
    <w:unhideWhenUsed/>
    <w:rsid w:val="00D15584"/>
  </w:style>
  <w:style w:type="table" w:customStyle="1" w:styleId="TableGrid5">
    <w:name w:val="Table Grid5"/>
    <w:basedOn w:val="TableNormal"/>
    <w:next w:val="TableGrid"/>
    <w:uiPriority w:val="39"/>
    <w:rsid w:val="0046554A"/>
    <w:rPr>
      <w:rFonts w:asciiTheme="minorHAnsi" w:eastAsiaTheme="minorEastAsia" w:hAnsiTheme="minorHAnsi" w:cstheme="minorBidi"/>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65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79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178">
      <w:bodyDiv w:val="1"/>
      <w:marLeft w:val="0"/>
      <w:marRight w:val="0"/>
      <w:marTop w:val="0"/>
      <w:marBottom w:val="0"/>
      <w:divBdr>
        <w:top w:val="none" w:sz="0" w:space="0" w:color="auto"/>
        <w:left w:val="none" w:sz="0" w:space="0" w:color="auto"/>
        <w:bottom w:val="none" w:sz="0" w:space="0" w:color="auto"/>
        <w:right w:val="none" w:sz="0" w:space="0" w:color="auto"/>
      </w:divBdr>
    </w:div>
    <w:div w:id="390229466">
      <w:bodyDiv w:val="1"/>
      <w:marLeft w:val="0"/>
      <w:marRight w:val="0"/>
      <w:marTop w:val="0"/>
      <w:marBottom w:val="0"/>
      <w:divBdr>
        <w:top w:val="none" w:sz="0" w:space="0" w:color="auto"/>
        <w:left w:val="none" w:sz="0" w:space="0" w:color="auto"/>
        <w:bottom w:val="none" w:sz="0" w:space="0" w:color="auto"/>
        <w:right w:val="none" w:sz="0" w:space="0" w:color="auto"/>
      </w:divBdr>
    </w:div>
    <w:div w:id="436752159">
      <w:bodyDiv w:val="1"/>
      <w:marLeft w:val="0"/>
      <w:marRight w:val="0"/>
      <w:marTop w:val="0"/>
      <w:marBottom w:val="0"/>
      <w:divBdr>
        <w:top w:val="none" w:sz="0" w:space="0" w:color="auto"/>
        <w:left w:val="none" w:sz="0" w:space="0" w:color="auto"/>
        <w:bottom w:val="none" w:sz="0" w:space="0" w:color="auto"/>
        <w:right w:val="none" w:sz="0" w:space="0" w:color="auto"/>
      </w:divBdr>
    </w:div>
    <w:div w:id="484056060">
      <w:bodyDiv w:val="1"/>
      <w:marLeft w:val="0"/>
      <w:marRight w:val="0"/>
      <w:marTop w:val="0"/>
      <w:marBottom w:val="0"/>
      <w:divBdr>
        <w:top w:val="none" w:sz="0" w:space="0" w:color="auto"/>
        <w:left w:val="none" w:sz="0" w:space="0" w:color="auto"/>
        <w:bottom w:val="none" w:sz="0" w:space="0" w:color="auto"/>
        <w:right w:val="none" w:sz="0" w:space="0" w:color="auto"/>
      </w:divBdr>
    </w:div>
    <w:div w:id="120471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st.bmguat.com/About-Us/Research-Polices-and-Guidelines/Guidelines-and-Procedures-for-Research-Practices-at-the-Universit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o.hkust.edu.hk/forms-reports-resources/useful-link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CB74DFBDC46489F2AF37BE8036601" ma:contentTypeVersion="13" ma:contentTypeDescription="Create a new document." ma:contentTypeScope="" ma:versionID="c21f2906d56510a938488a238c810d14">
  <xsd:schema xmlns:xsd="http://www.w3.org/2001/XMLSchema" xmlns:xs="http://www.w3.org/2001/XMLSchema" xmlns:p="http://schemas.microsoft.com/office/2006/metadata/properties" xmlns:ns2="5c62fb55-ab56-4c59-9647-38644d465161" xmlns:ns3="5f44dcd9-660c-482e-bcb2-b569a7951824" targetNamespace="http://schemas.microsoft.com/office/2006/metadata/properties" ma:root="true" ma:fieldsID="8c712dd4bdf6b75eef8493afe302e26a" ns2:_="" ns3:_="">
    <xsd:import namespace="5c62fb55-ab56-4c59-9647-38644d465161"/>
    <xsd:import namespace="5f44dcd9-660c-482e-bcb2-b569a79518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2fb55-ab56-4c59-9647-38644d4651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4dcd9-660c-482e-bcb2-b569a79518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0BF65C-20E5-4B57-8584-3E0CA31BCF3A}">
  <ds:schemaRefs>
    <ds:schemaRef ds:uri="http://schemas.openxmlformats.org/officeDocument/2006/bibliography"/>
  </ds:schemaRefs>
</ds:datastoreItem>
</file>

<file path=customXml/itemProps2.xml><?xml version="1.0" encoding="utf-8"?>
<ds:datastoreItem xmlns:ds="http://schemas.openxmlformats.org/officeDocument/2006/customXml" ds:itemID="{5B7C877D-F8A8-4687-9BD5-2689065D4A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2F11FC-8AF3-432D-869D-4B6CB52DB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2fb55-ab56-4c59-9647-38644d465161"/>
    <ds:schemaRef ds:uri="5f44dcd9-660c-482e-bcb2-b569a7951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3B24F4-B3E0-447D-881C-0EFE55FC49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KUST</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tcarmen</dc:creator>
  <cp:keywords/>
  <cp:lastModifiedBy>Vivian TSUI</cp:lastModifiedBy>
  <cp:revision>3</cp:revision>
  <cp:lastPrinted>2010-06-10T08:06:00Z</cp:lastPrinted>
  <dcterms:created xsi:type="dcterms:W3CDTF">2022-02-28T09:22:00Z</dcterms:created>
  <dcterms:modified xsi:type="dcterms:W3CDTF">2022-03-07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CB74DFBDC46489F2AF37BE8036601</vt:lpwstr>
  </property>
</Properties>
</file>